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3AB29632" w:rsidR="00714278" w:rsidRDefault="00791125" w:rsidP="003773C3">
      <w:pPr>
        <w:pStyle w:val="af7"/>
      </w:pPr>
      <w:r>
        <w:rPr>
          <w:rFonts w:hint="eastAsia"/>
        </w:rPr>
        <w:t>実装データモデル</w:t>
      </w:r>
    </w:p>
    <w:bookmarkEnd w:id="0"/>
    <w:bookmarkEnd w:id="1"/>
    <w:p w14:paraId="76F5C8FD" w14:textId="4AF2248B"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7DA75827" w:rsidR="00080DD6" w:rsidRPr="003D6FDB" w:rsidRDefault="009E7F09" w:rsidP="00080DD6">
      <w:pPr>
        <w:jc w:val="center"/>
      </w:pPr>
      <w:r>
        <w:rPr>
          <w:rFonts w:hint="eastAsia"/>
        </w:rPr>
        <w:t>α</w:t>
      </w:r>
      <w:r w:rsidR="003D6FDB">
        <w:rPr>
          <w:rFonts w:hint="eastAsia"/>
        </w:rPr>
        <w:t>版</w:t>
      </w:r>
    </w:p>
    <w:p w14:paraId="1C5D6705" w14:textId="48CCF1F6" w:rsidR="003773C3" w:rsidRDefault="003773C3" w:rsidP="003773C3"/>
    <w:p w14:paraId="03B81A8A" w14:textId="5781613E" w:rsidR="003773C3" w:rsidRDefault="003773C3"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68ECC68E" w14:textId="4EB700C9" w:rsidR="006B3C0D"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4912590" w:history="1">
            <w:r w:rsidR="006B3C0D" w:rsidRPr="00E705D0">
              <w:rPr>
                <w:rStyle w:val="aff7"/>
                <w:noProof/>
                <w14:scene3d>
                  <w14:camera w14:prst="orthographicFront"/>
                  <w14:lightRig w14:rig="threePt" w14:dir="t">
                    <w14:rot w14:lat="0" w14:lon="0" w14:rev="0"/>
                  </w14:lightRig>
                </w14:scene3d>
              </w:rPr>
              <w:t>１</w:t>
            </w:r>
            <w:r w:rsidR="006B3C0D" w:rsidRPr="00E705D0">
              <w:rPr>
                <w:rStyle w:val="aff7"/>
                <w:noProof/>
              </w:rPr>
              <w:t xml:space="preserve"> 地理空間情報について</w:t>
            </w:r>
            <w:r w:rsidR="006B3C0D">
              <w:rPr>
                <w:noProof/>
                <w:webHidden/>
              </w:rPr>
              <w:tab/>
            </w:r>
            <w:r w:rsidR="006B3C0D">
              <w:rPr>
                <w:noProof/>
                <w:webHidden/>
              </w:rPr>
              <w:fldChar w:fldCharType="begin"/>
            </w:r>
            <w:r w:rsidR="006B3C0D">
              <w:rPr>
                <w:noProof/>
                <w:webHidden/>
              </w:rPr>
              <w:instrText xml:space="preserve"> PAGEREF _Toc104912590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5E8A19EA" w14:textId="2C5873DE" w:rsidR="006B3C0D" w:rsidRDefault="000379B5">
          <w:pPr>
            <w:pStyle w:val="24"/>
            <w:tabs>
              <w:tab w:val="right" w:leader="dot" w:pos="8494"/>
            </w:tabs>
            <w:rPr>
              <w:rFonts w:asciiTheme="minorHAnsi" w:eastAsiaTheme="minorEastAsia"/>
              <w:noProof/>
              <w:sz w:val="21"/>
            </w:rPr>
          </w:pPr>
          <w:hyperlink w:anchor="_Toc104912591" w:history="1">
            <w:r w:rsidR="006B3C0D" w:rsidRPr="00E705D0">
              <w:rPr>
                <w:rStyle w:val="aff7"/>
                <w:noProof/>
                <w14:scene3d>
                  <w14:camera w14:prst="orthographicFront"/>
                  <w14:lightRig w14:rig="threePt" w14:dir="t">
                    <w14:rot w14:lat="0" w14:lon="0" w14:rev="0"/>
                  </w14:lightRig>
                </w14:scene3d>
              </w:rPr>
              <w:t>１.１</w:t>
            </w:r>
            <w:r w:rsidR="006B3C0D" w:rsidRPr="00E705D0">
              <w:rPr>
                <w:rStyle w:val="aff7"/>
                <w:noProof/>
              </w:rPr>
              <w:t xml:space="preserve"> ３Ｄ都市モデル標準製品仕様書</w:t>
            </w:r>
            <w:r w:rsidR="006B3C0D">
              <w:rPr>
                <w:noProof/>
                <w:webHidden/>
              </w:rPr>
              <w:tab/>
            </w:r>
            <w:r w:rsidR="006B3C0D">
              <w:rPr>
                <w:noProof/>
                <w:webHidden/>
              </w:rPr>
              <w:fldChar w:fldCharType="begin"/>
            </w:r>
            <w:r w:rsidR="006B3C0D">
              <w:rPr>
                <w:noProof/>
                <w:webHidden/>
              </w:rPr>
              <w:instrText xml:space="preserve"> PAGEREF _Toc104912591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73110829" w14:textId="6EBA219D" w:rsidR="006B3C0D" w:rsidRDefault="000379B5">
          <w:pPr>
            <w:pStyle w:val="24"/>
            <w:tabs>
              <w:tab w:val="right" w:leader="dot" w:pos="8494"/>
            </w:tabs>
            <w:rPr>
              <w:rFonts w:asciiTheme="minorHAnsi" w:eastAsiaTheme="minorEastAsia"/>
              <w:noProof/>
              <w:sz w:val="21"/>
            </w:rPr>
          </w:pPr>
          <w:hyperlink w:anchor="_Toc104912592" w:history="1">
            <w:r w:rsidR="006B3C0D" w:rsidRPr="00E705D0">
              <w:rPr>
                <w:rStyle w:val="aff7"/>
                <w:rFonts w:asciiTheme="majorEastAsia" w:eastAsiaTheme="majorEastAsia" w:hAnsiTheme="majorEastAsia" w:cstheme="majorEastAsia"/>
                <w:noProof/>
                <w14:scene3d>
                  <w14:camera w14:prst="orthographicFront"/>
                  <w14:lightRig w14:rig="threePt" w14:dir="t">
                    <w14:rot w14:lat="0" w14:lon="0" w14:rev="0"/>
                  </w14:lightRig>
                </w14:scene3d>
              </w:rPr>
              <w:t>１.２</w:t>
            </w:r>
            <w:r w:rsidR="006B3C0D" w:rsidRPr="00E705D0">
              <w:rPr>
                <w:rStyle w:val="aff7"/>
                <w:rFonts w:asciiTheme="majorHAnsi" w:eastAsiaTheme="majorEastAsia"/>
                <w:noProof/>
              </w:rPr>
              <w:t xml:space="preserve"> CityGML2.0</w:t>
            </w:r>
            <w:r w:rsidR="006B3C0D">
              <w:rPr>
                <w:noProof/>
                <w:webHidden/>
              </w:rPr>
              <w:tab/>
            </w:r>
            <w:r w:rsidR="006B3C0D">
              <w:rPr>
                <w:noProof/>
                <w:webHidden/>
              </w:rPr>
              <w:fldChar w:fldCharType="begin"/>
            </w:r>
            <w:r w:rsidR="006B3C0D">
              <w:rPr>
                <w:noProof/>
                <w:webHidden/>
              </w:rPr>
              <w:instrText xml:space="preserve"> PAGEREF _Toc104912592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6F730B25" w14:textId="3CCAAD3F" w:rsidR="006B3C0D" w:rsidRDefault="000379B5">
          <w:pPr>
            <w:pStyle w:val="34"/>
            <w:tabs>
              <w:tab w:val="left" w:pos="1050"/>
              <w:tab w:val="right" w:leader="dot" w:pos="8494"/>
            </w:tabs>
            <w:rPr>
              <w:rFonts w:asciiTheme="minorHAnsi" w:eastAsiaTheme="minorEastAsia"/>
              <w:noProof/>
              <w:sz w:val="21"/>
            </w:rPr>
          </w:pPr>
          <w:hyperlink w:anchor="_Toc104912593" w:history="1">
            <w:r w:rsidR="006B3C0D" w:rsidRPr="00E705D0">
              <w:rPr>
                <w:rStyle w:val="aff7"/>
                <w:noProof/>
              </w:rPr>
              <w:t>1)</w:t>
            </w:r>
            <w:r w:rsidR="006B3C0D">
              <w:rPr>
                <w:rFonts w:asciiTheme="minorHAnsi" w:eastAsiaTheme="minorEastAsia"/>
                <w:noProof/>
                <w:sz w:val="21"/>
              </w:rPr>
              <w:tab/>
            </w:r>
            <w:r w:rsidR="006B3C0D" w:rsidRPr="00E705D0">
              <w:rPr>
                <w:rStyle w:val="aff7"/>
                <w:noProof/>
              </w:rPr>
              <w:t>CityGML概要</w:t>
            </w:r>
            <w:r w:rsidR="006B3C0D">
              <w:rPr>
                <w:noProof/>
                <w:webHidden/>
              </w:rPr>
              <w:tab/>
            </w:r>
            <w:r w:rsidR="006B3C0D">
              <w:rPr>
                <w:noProof/>
                <w:webHidden/>
              </w:rPr>
              <w:fldChar w:fldCharType="begin"/>
            </w:r>
            <w:r w:rsidR="006B3C0D">
              <w:rPr>
                <w:noProof/>
                <w:webHidden/>
              </w:rPr>
              <w:instrText xml:space="preserve"> PAGEREF _Toc104912593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2B7F8D31" w14:textId="3DCDC9F0" w:rsidR="006B3C0D" w:rsidRDefault="000379B5">
          <w:pPr>
            <w:pStyle w:val="34"/>
            <w:tabs>
              <w:tab w:val="left" w:pos="1050"/>
              <w:tab w:val="right" w:leader="dot" w:pos="8494"/>
            </w:tabs>
            <w:rPr>
              <w:rFonts w:asciiTheme="minorHAnsi" w:eastAsiaTheme="minorEastAsia"/>
              <w:noProof/>
              <w:sz w:val="21"/>
            </w:rPr>
          </w:pPr>
          <w:hyperlink w:anchor="_Toc104912594" w:history="1">
            <w:r w:rsidR="006B3C0D" w:rsidRPr="00E705D0">
              <w:rPr>
                <w:rStyle w:val="aff7"/>
                <w:noProof/>
              </w:rPr>
              <w:t>2)</w:t>
            </w:r>
            <w:r w:rsidR="006B3C0D">
              <w:rPr>
                <w:rFonts w:asciiTheme="minorHAnsi" w:eastAsiaTheme="minorEastAsia"/>
                <w:noProof/>
                <w:sz w:val="21"/>
              </w:rPr>
              <w:tab/>
            </w:r>
            <w:r w:rsidR="006B3C0D" w:rsidRPr="00E705D0">
              <w:rPr>
                <w:rStyle w:val="aff7"/>
                <w:noProof/>
              </w:rPr>
              <w:t>空間と空間境界（Spaces and Space Boundaries）</w:t>
            </w:r>
            <w:r w:rsidR="006B3C0D">
              <w:rPr>
                <w:noProof/>
                <w:webHidden/>
              </w:rPr>
              <w:tab/>
            </w:r>
            <w:r w:rsidR="006B3C0D">
              <w:rPr>
                <w:noProof/>
                <w:webHidden/>
              </w:rPr>
              <w:fldChar w:fldCharType="begin"/>
            </w:r>
            <w:r w:rsidR="006B3C0D">
              <w:rPr>
                <w:noProof/>
                <w:webHidden/>
              </w:rPr>
              <w:instrText xml:space="preserve"> PAGEREF _Toc104912594 \h </w:instrText>
            </w:r>
            <w:r w:rsidR="006B3C0D">
              <w:rPr>
                <w:noProof/>
                <w:webHidden/>
              </w:rPr>
            </w:r>
            <w:r w:rsidR="006B3C0D">
              <w:rPr>
                <w:noProof/>
                <w:webHidden/>
              </w:rPr>
              <w:fldChar w:fldCharType="separate"/>
            </w:r>
            <w:r w:rsidR="006B3C0D">
              <w:rPr>
                <w:noProof/>
                <w:webHidden/>
              </w:rPr>
              <w:t>7</w:t>
            </w:r>
            <w:r w:rsidR="006B3C0D">
              <w:rPr>
                <w:noProof/>
                <w:webHidden/>
              </w:rPr>
              <w:fldChar w:fldCharType="end"/>
            </w:r>
          </w:hyperlink>
        </w:p>
        <w:p w14:paraId="5758694A" w14:textId="211223B6" w:rsidR="006B3C0D" w:rsidRDefault="000379B5">
          <w:pPr>
            <w:pStyle w:val="34"/>
            <w:tabs>
              <w:tab w:val="left" w:pos="1050"/>
              <w:tab w:val="right" w:leader="dot" w:pos="8494"/>
            </w:tabs>
            <w:rPr>
              <w:rFonts w:asciiTheme="minorHAnsi" w:eastAsiaTheme="minorEastAsia"/>
              <w:noProof/>
              <w:sz w:val="21"/>
            </w:rPr>
          </w:pPr>
          <w:hyperlink w:anchor="_Toc104912595" w:history="1">
            <w:r w:rsidR="006B3C0D" w:rsidRPr="00E705D0">
              <w:rPr>
                <w:rStyle w:val="aff7"/>
                <w:noProof/>
              </w:rPr>
              <w:t>3)</w:t>
            </w:r>
            <w:r w:rsidR="006B3C0D">
              <w:rPr>
                <w:rFonts w:asciiTheme="minorHAnsi" w:eastAsiaTheme="minorEastAsia"/>
                <w:noProof/>
                <w:sz w:val="21"/>
              </w:rPr>
              <w:tab/>
            </w:r>
            <w:r w:rsidR="006B3C0D" w:rsidRPr="00E705D0">
              <w:rPr>
                <w:rStyle w:val="aff7"/>
                <w:noProof/>
              </w:rPr>
              <w:t>Level of Detail (LOD)</w:t>
            </w:r>
            <w:r w:rsidR="006B3C0D">
              <w:rPr>
                <w:noProof/>
                <w:webHidden/>
              </w:rPr>
              <w:tab/>
            </w:r>
            <w:r w:rsidR="006B3C0D">
              <w:rPr>
                <w:noProof/>
                <w:webHidden/>
              </w:rPr>
              <w:fldChar w:fldCharType="begin"/>
            </w:r>
            <w:r w:rsidR="006B3C0D">
              <w:rPr>
                <w:noProof/>
                <w:webHidden/>
              </w:rPr>
              <w:instrText xml:space="preserve"> PAGEREF _Toc104912595 \h </w:instrText>
            </w:r>
            <w:r w:rsidR="006B3C0D">
              <w:rPr>
                <w:noProof/>
                <w:webHidden/>
              </w:rPr>
            </w:r>
            <w:r w:rsidR="006B3C0D">
              <w:rPr>
                <w:noProof/>
                <w:webHidden/>
              </w:rPr>
              <w:fldChar w:fldCharType="separate"/>
            </w:r>
            <w:r w:rsidR="006B3C0D">
              <w:rPr>
                <w:noProof/>
                <w:webHidden/>
              </w:rPr>
              <w:t>8</w:t>
            </w:r>
            <w:r w:rsidR="006B3C0D">
              <w:rPr>
                <w:noProof/>
                <w:webHidden/>
              </w:rPr>
              <w:fldChar w:fldCharType="end"/>
            </w:r>
          </w:hyperlink>
        </w:p>
        <w:p w14:paraId="75CC2993" w14:textId="065B7769" w:rsidR="006B3C0D" w:rsidRDefault="000379B5">
          <w:pPr>
            <w:pStyle w:val="34"/>
            <w:tabs>
              <w:tab w:val="left" w:pos="1050"/>
              <w:tab w:val="right" w:leader="dot" w:pos="8494"/>
            </w:tabs>
            <w:rPr>
              <w:rFonts w:asciiTheme="minorHAnsi" w:eastAsiaTheme="minorEastAsia"/>
              <w:noProof/>
              <w:sz w:val="21"/>
            </w:rPr>
          </w:pPr>
          <w:hyperlink w:anchor="_Toc104912596" w:history="1">
            <w:r w:rsidR="006B3C0D" w:rsidRPr="00E705D0">
              <w:rPr>
                <w:rStyle w:val="aff7"/>
                <w:noProof/>
              </w:rPr>
              <w:t>4)</w:t>
            </w:r>
            <w:r w:rsidR="006B3C0D">
              <w:rPr>
                <w:rFonts w:asciiTheme="minorHAnsi" w:eastAsiaTheme="minorEastAsia"/>
                <w:noProof/>
                <w:sz w:val="21"/>
              </w:rPr>
              <w:tab/>
            </w:r>
            <w:r w:rsidR="006B3C0D" w:rsidRPr="00E705D0">
              <w:rPr>
                <w:rStyle w:val="aff7"/>
                <w:noProof/>
              </w:rPr>
              <w:t>土木構造物: Construcction</w:t>
            </w:r>
            <w:r w:rsidR="006B3C0D">
              <w:rPr>
                <w:noProof/>
                <w:webHidden/>
              </w:rPr>
              <w:tab/>
            </w:r>
            <w:r w:rsidR="006B3C0D">
              <w:rPr>
                <w:noProof/>
                <w:webHidden/>
              </w:rPr>
              <w:fldChar w:fldCharType="begin"/>
            </w:r>
            <w:r w:rsidR="006B3C0D">
              <w:rPr>
                <w:noProof/>
                <w:webHidden/>
              </w:rPr>
              <w:instrText xml:space="preserve"> PAGEREF _Toc104912596 \h </w:instrText>
            </w:r>
            <w:r w:rsidR="006B3C0D">
              <w:rPr>
                <w:noProof/>
                <w:webHidden/>
              </w:rPr>
            </w:r>
            <w:r w:rsidR="006B3C0D">
              <w:rPr>
                <w:noProof/>
                <w:webHidden/>
              </w:rPr>
              <w:fldChar w:fldCharType="separate"/>
            </w:r>
            <w:r w:rsidR="006B3C0D">
              <w:rPr>
                <w:noProof/>
                <w:webHidden/>
              </w:rPr>
              <w:t>11</w:t>
            </w:r>
            <w:r w:rsidR="006B3C0D">
              <w:rPr>
                <w:noProof/>
                <w:webHidden/>
              </w:rPr>
              <w:fldChar w:fldCharType="end"/>
            </w:r>
          </w:hyperlink>
        </w:p>
        <w:p w14:paraId="3463E99C" w14:textId="5678C48C" w:rsidR="006B3C0D" w:rsidRDefault="000379B5">
          <w:pPr>
            <w:pStyle w:val="34"/>
            <w:tabs>
              <w:tab w:val="left" w:pos="1050"/>
              <w:tab w:val="right" w:leader="dot" w:pos="8494"/>
            </w:tabs>
            <w:rPr>
              <w:rFonts w:asciiTheme="minorHAnsi" w:eastAsiaTheme="minorEastAsia"/>
              <w:noProof/>
              <w:sz w:val="21"/>
            </w:rPr>
          </w:pPr>
          <w:hyperlink w:anchor="_Toc104912597" w:history="1">
            <w:r w:rsidR="006B3C0D" w:rsidRPr="00E705D0">
              <w:rPr>
                <w:rStyle w:val="aff7"/>
                <w:noProof/>
              </w:rPr>
              <w:t>5)</w:t>
            </w:r>
            <w:r w:rsidR="006B3C0D">
              <w:rPr>
                <w:rFonts w:asciiTheme="minorHAnsi" w:eastAsiaTheme="minorEastAsia"/>
                <w:noProof/>
                <w:sz w:val="21"/>
              </w:rPr>
              <w:tab/>
            </w:r>
            <w:r w:rsidR="006B3C0D" w:rsidRPr="00E705D0">
              <w:rPr>
                <w:rStyle w:val="aff7"/>
                <w:noProof/>
              </w:rPr>
              <w:t>建物（内部）：Buidling &amp; BuildingRoom</w:t>
            </w:r>
            <w:r w:rsidR="006B3C0D">
              <w:rPr>
                <w:noProof/>
                <w:webHidden/>
              </w:rPr>
              <w:tab/>
            </w:r>
            <w:r w:rsidR="006B3C0D">
              <w:rPr>
                <w:noProof/>
                <w:webHidden/>
              </w:rPr>
              <w:fldChar w:fldCharType="begin"/>
            </w:r>
            <w:r w:rsidR="006B3C0D">
              <w:rPr>
                <w:noProof/>
                <w:webHidden/>
              </w:rPr>
              <w:instrText xml:space="preserve"> PAGEREF _Toc104912597 \h </w:instrText>
            </w:r>
            <w:r w:rsidR="006B3C0D">
              <w:rPr>
                <w:noProof/>
                <w:webHidden/>
              </w:rPr>
            </w:r>
            <w:r w:rsidR="006B3C0D">
              <w:rPr>
                <w:noProof/>
                <w:webHidden/>
              </w:rPr>
              <w:fldChar w:fldCharType="separate"/>
            </w:r>
            <w:r w:rsidR="006B3C0D">
              <w:rPr>
                <w:noProof/>
                <w:webHidden/>
              </w:rPr>
              <w:t>12</w:t>
            </w:r>
            <w:r w:rsidR="006B3C0D">
              <w:rPr>
                <w:noProof/>
                <w:webHidden/>
              </w:rPr>
              <w:fldChar w:fldCharType="end"/>
            </w:r>
          </w:hyperlink>
        </w:p>
        <w:p w14:paraId="7805CD3A" w14:textId="0CC5727A" w:rsidR="006B3C0D" w:rsidRDefault="000379B5">
          <w:pPr>
            <w:pStyle w:val="34"/>
            <w:tabs>
              <w:tab w:val="left" w:pos="1050"/>
              <w:tab w:val="right" w:leader="dot" w:pos="8494"/>
            </w:tabs>
            <w:rPr>
              <w:rFonts w:asciiTheme="minorHAnsi" w:eastAsiaTheme="minorEastAsia"/>
              <w:noProof/>
              <w:sz w:val="21"/>
            </w:rPr>
          </w:pPr>
          <w:hyperlink w:anchor="_Toc104912598" w:history="1">
            <w:r w:rsidR="006B3C0D" w:rsidRPr="00E705D0">
              <w:rPr>
                <w:rStyle w:val="aff7"/>
                <w:noProof/>
              </w:rPr>
              <w:t>6)</w:t>
            </w:r>
            <w:r w:rsidR="006B3C0D">
              <w:rPr>
                <w:rFonts w:asciiTheme="minorHAnsi" w:eastAsiaTheme="minorEastAsia"/>
                <w:noProof/>
                <w:sz w:val="21"/>
              </w:rPr>
              <w:tab/>
            </w:r>
            <w:r w:rsidR="006B3C0D" w:rsidRPr="00E705D0">
              <w:rPr>
                <w:rStyle w:val="aff7"/>
                <w:noProof/>
              </w:rPr>
              <w:t>トンネル： Tunnel</w:t>
            </w:r>
            <w:r w:rsidR="006B3C0D">
              <w:rPr>
                <w:noProof/>
                <w:webHidden/>
              </w:rPr>
              <w:tab/>
            </w:r>
            <w:r w:rsidR="006B3C0D">
              <w:rPr>
                <w:noProof/>
                <w:webHidden/>
              </w:rPr>
              <w:fldChar w:fldCharType="begin"/>
            </w:r>
            <w:r w:rsidR="006B3C0D">
              <w:rPr>
                <w:noProof/>
                <w:webHidden/>
              </w:rPr>
              <w:instrText xml:space="preserve"> PAGEREF _Toc104912598 \h </w:instrText>
            </w:r>
            <w:r w:rsidR="006B3C0D">
              <w:rPr>
                <w:noProof/>
                <w:webHidden/>
              </w:rPr>
            </w:r>
            <w:r w:rsidR="006B3C0D">
              <w:rPr>
                <w:noProof/>
                <w:webHidden/>
              </w:rPr>
              <w:fldChar w:fldCharType="separate"/>
            </w:r>
            <w:r w:rsidR="006B3C0D">
              <w:rPr>
                <w:noProof/>
                <w:webHidden/>
              </w:rPr>
              <w:t>14</w:t>
            </w:r>
            <w:r w:rsidR="006B3C0D">
              <w:rPr>
                <w:noProof/>
                <w:webHidden/>
              </w:rPr>
              <w:fldChar w:fldCharType="end"/>
            </w:r>
          </w:hyperlink>
        </w:p>
        <w:p w14:paraId="119F15D2" w14:textId="7BCE38DA" w:rsidR="006B3C0D" w:rsidRDefault="000379B5">
          <w:pPr>
            <w:pStyle w:val="34"/>
            <w:tabs>
              <w:tab w:val="left" w:pos="1050"/>
              <w:tab w:val="right" w:leader="dot" w:pos="8494"/>
            </w:tabs>
            <w:rPr>
              <w:rFonts w:asciiTheme="minorHAnsi" w:eastAsiaTheme="minorEastAsia"/>
              <w:noProof/>
              <w:sz w:val="21"/>
            </w:rPr>
          </w:pPr>
          <w:hyperlink w:anchor="_Toc104912599" w:history="1">
            <w:r w:rsidR="006B3C0D" w:rsidRPr="00E705D0">
              <w:rPr>
                <w:rStyle w:val="aff7"/>
                <w:noProof/>
              </w:rPr>
              <w:t>7)</w:t>
            </w:r>
            <w:r w:rsidR="006B3C0D">
              <w:rPr>
                <w:rFonts w:asciiTheme="minorHAnsi" w:eastAsiaTheme="minorEastAsia"/>
                <w:noProof/>
                <w:sz w:val="21"/>
              </w:rPr>
              <w:tab/>
            </w:r>
            <w:r w:rsidR="006B3C0D" w:rsidRPr="00E705D0">
              <w:rPr>
                <w:rStyle w:val="aff7"/>
                <w:noProof/>
              </w:rPr>
              <w:t>交通：Transportation</w:t>
            </w:r>
            <w:r w:rsidR="006B3C0D">
              <w:rPr>
                <w:noProof/>
                <w:webHidden/>
              </w:rPr>
              <w:tab/>
            </w:r>
            <w:r w:rsidR="006B3C0D">
              <w:rPr>
                <w:noProof/>
                <w:webHidden/>
              </w:rPr>
              <w:fldChar w:fldCharType="begin"/>
            </w:r>
            <w:r w:rsidR="006B3C0D">
              <w:rPr>
                <w:noProof/>
                <w:webHidden/>
              </w:rPr>
              <w:instrText xml:space="preserve"> PAGEREF _Toc104912599 \h </w:instrText>
            </w:r>
            <w:r w:rsidR="006B3C0D">
              <w:rPr>
                <w:noProof/>
                <w:webHidden/>
              </w:rPr>
            </w:r>
            <w:r w:rsidR="006B3C0D">
              <w:rPr>
                <w:noProof/>
                <w:webHidden/>
              </w:rPr>
              <w:fldChar w:fldCharType="separate"/>
            </w:r>
            <w:r w:rsidR="006B3C0D">
              <w:rPr>
                <w:noProof/>
                <w:webHidden/>
              </w:rPr>
              <w:t>16</w:t>
            </w:r>
            <w:r w:rsidR="006B3C0D">
              <w:rPr>
                <w:noProof/>
                <w:webHidden/>
              </w:rPr>
              <w:fldChar w:fldCharType="end"/>
            </w:r>
          </w:hyperlink>
        </w:p>
        <w:p w14:paraId="1F14D48F" w14:textId="50D0CF25" w:rsidR="006B3C0D" w:rsidRDefault="000379B5">
          <w:pPr>
            <w:pStyle w:val="24"/>
            <w:tabs>
              <w:tab w:val="right" w:leader="dot" w:pos="8494"/>
            </w:tabs>
            <w:rPr>
              <w:rFonts w:asciiTheme="minorHAnsi" w:eastAsiaTheme="minorEastAsia"/>
              <w:noProof/>
              <w:sz w:val="21"/>
            </w:rPr>
          </w:pPr>
          <w:hyperlink w:anchor="_Toc104912600" w:history="1">
            <w:r w:rsidR="006B3C0D" w:rsidRPr="00E705D0">
              <w:rPr>
                <w:rStyle w:val="aff7"/>
                <w:noProof/>
                <w14:scene3d>
                  <w14:camera w14:prst="orthographicFront"/>
                  <w14:lightRig w14:rig="threePt" w14:dir="t">
                    <w14:rot w14:lat="0" w14:lon="0" w14:rev="0"/>
                  </w14:lightRig>
                </w14:scene3d>
              </w:rPr>
              <w:t>１.３</w:t>
            </w:r>
            <w:r w:rsidR="006B3C0D" w:rsidRPr="00E705D0">
              <w:rPr>
                <w:rStyle w:val="aff7"/>
                <w:noProof/>
              </w:rPr>
              <w:t xml:space="preserve"> ｉ－都市再生技術仕様（案）</w:t>
            </w:r>
            <w:r w:rsidR="006B3C0D">
              <w:rPr>
                <w:noProof/>
                <w:webHidden/>
              </w:rPr>
              <w:tab/>
            </w:r>
            <w:r w:rsidR="006B3C0D">
              <w:rPr>
                <w:noProof/>
                <w:webHidden/>
              </w:rPr>
              <w:fldChar w:fldCharType="begin"/>
            </w:r>
            <w:r w:rsidR="006B3C0D">
              <w:rPr>
                <w:noProof/>
                <w:webHidden/>
              </w:rPr>
              <w:instrText xml:space="preserve"> PAGEREF _Toc104912600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D2B3F6C" w14:textId="2154295A" w:rsidR="006B3C0D" w:rsidRDefault="000379B5">
          <w:pPr>
            <w:pStyle w:val="24"/>
            <w:tabs>
              <w:tab w:val="right" w:leader="dot" w:pos="8494"/>
            </w:tabs>
            <w:rPr>
              <w:rFonts w:asciiTheme="minorHAnsi" w:eastAsiaTheme="minorEastAsia"/>
              <w:noProof/>
              <w:sz w:val="21"/>
            </w:rPr>
          </w:pPr>
          <w:hyperlink w:anchor="_Toc104912601" w:history="1">
            <w:r w:rsidR="006B3C0D" w:rsidRPr="00E705D0">
              <w:rPr>
                <w:rStyle w:val="aff7"/>
                <w:noProof/>
                <w14:scene3d>
                  <w14:camera w14:prst="orthographicFront"/>
                  <w14:lightRig w14:rig="threePt" w14:dir="t">
                    <w14:rot w14:lat="0" w14:lon="0" w14:rev="0"/>
                  </w14:lightRig>
                </w14:scene3d>
              </w:rPr>
              <w:t>１.４</w:t>
            </w:r>
            <w:r w:rsidR="006B3C0D" w:rsidRPr="00E705D0">
              <w:rPr>
                <w:rStyle w:val="aff7"/>
                <w:noProof/>
              </w:rPr>
              <w:t xml:space="preserve"> 電子国土基本図　地図情報ファイル仕様書1.5版</w:t>
            </w:r>
            <w:r w:rsidR="006B3C0D">
              <w:rPr>
                <w:noProof/>
                <w:webHidden/>
              </w:rPr>
              <w:tab/>
            </w:r>
            <w:r w:rsidR="006B3C0D">
              <w:rPr>
                <w:noProof/>
                <w:webHidden/>
              </w:rPr>
              <w:fldChar w:fldCharType="begin"/>
            </w:r>
            <w:r w:rsidR="006B3C0D">
              <w:rPr>
                <w:noProof/>
                <w:webHidden/>
              </w:rPr>
              <w:instrText xml:space="preserve"> PAGEREF _Toc104912601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F2D0B64" w14:textId="7E9DFB18" w:rsidR="006B3C0D" w:rsidRDefault="000379B5">
          <w:pPr>
            <w:pStyle w:val="24"/>
            <w:tabs>
              <w:tab w:val="right" w:leader="dot" w:pos="8494"/>
            </w:tabs>
            <w:rPr>
              <w:rFonts w:asciiTheme="minorHAnsi" w:eastAsiaTheme="minorEastAsia"/>
              <w:noProof/>
              <w:sz w:val="21"/>
            </w:rPr>
          </w:pPr>
          <w:hyperlink w:anchor="_Toc104912602" w:history="1">
            <w:r w:rsidR="006B3C0D" w:rsidRPr="00E705D0">
              <w:rPr>
                <w:rStyle w:val="aff7"/>
                <w:noProof/>
                <w14:scene3d>
                  <w14:camera w14:prst="orthographicFront"/>
                  <w14:lightRig w14:rig="threePt" w14:dir="t">
                    <w14:rot w14:lat="0" w14:lon="0" w14:rev="0"/>
                  </w14:lightRig>
                </w14:scene3d>
              </w:rPr>
              <w:t>１.５</w:t>
            </w:r>
            <w:r w:rsidR="006B3C0D" w:rsidRPr="00E705D0">
              <w:rPr>
                <w:rStyle w:val="aff7"/>
                <w:noProof/>
              </w:rPr>
              <w:t xml:space="preserve"> DRM (Digital Road Map)（道路）</w:t>
            </w:r>
            <w:r w:rsidR="006B3C0D">
              <w:rPr>
                <w:noProof/>
                <w:webHidden/>
              </w:rPr>
              <w:tab/>
            </w:r>
            <w:r w:rsidR="006B3C0D">
              <w:rPr>
                <w:noProof/>
                <w:webHidden/>
              </w:rPr>
              <w:fldChar w:fldCharType="begin"/>
            </w:r>
            <w:r w:rsidR="006B3C0D">
              <w:rPr>
                <w:noProof/>
                <w:webHidden/>
              </w:rPr>
              <w:instrText xml:space="preserve"> PAGEREF _Toc104912602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7E1AF096" w14:textId="201FAA2B" w:rsidR="006B3C0D" w:rsidRDefault="000379B5">
          <w:pPr>
            <w:pStyle w:val="34"/>
            <w:tabs>
              <w:tab w:val="left" w:pos="1050"/>
              <w:tab w:val="right" w:leader="dot" w:pos="8494"/>
            </w:tabs>
            <w:rPr>
              <w:rFonts w:asciiTheme="minorHAnsi" w:eastAsiaTheme="minorEastAsia"/>
              <w:noProof/>
              <w:sz w:val="21"/>
            </w:rPr>
          </w:pPr>
          <w:hyperlink w:anchor="_Toc104912603" w:history="1">
            <w:r w:rsidR="006B3C0D" w:rsidRPr="00E705D0">
              <w:rPr>
                <w:rStyle w:val="aff7"/>
                <w:noProof/>
              </w:rPr>
              <w:t>1)</w:t>
            </w:r>
            <w:r w:rsidR="006B3C0D">
              <w:rPr>
                <w:rFonts w:asciiTheme="minorHAnsi" w:eastAsiaTheme="minorEastAsia"/>
                <w:noProof/>
                <w:sz w:val="21"/>
              </w:rPr>
              <w:tab/>
            </w:r>
            <w:r w:rsidR="006B3C0D" w:rsidRPr="00E705D0">
              <w:rPr>
                <w:rStyle w:val="aff7"/>
                <w:noProof/>
              </w:rPr>
              <w:t>概要</w:t>
            </w:r>
            <w:r w:rsidR="006B3C0D">
              <w:rPr>
                <w:noProof/>
                <w:webHidden/>
              </w:rPr>
              <w:tab/>
            </w:r>
            <w:r w:rsidR="006B3C0D">
              <w:rPr>
                <w:noProof/>
                <w:webHidden/>
              </w:rPr>
              <w:fldChar w:fldCharType="begin"/>
            </w:r>
            <w:r w:rsidR="006B3C0D">
              <w:rPr>
                <w:noProof/>
                <w:webHidden/>
              </w:rPr>
              <w:instrText xml:space="preserve"> PAGEREF _Toc104912603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6A8CB508" w14:textId="1AB05536" w:rsidR="006B3C0D" w:rsidRDefault="000379B5">
          <w:pPr>
            <w:pStyle w:val="34"/>
            <w:tabs>
              <w:tab w:val="left" w:pos="1050"/>
              <w:tab w:val="right" w:leader="dot" w:pos="8494"/>
            </w:tabs>
            <w:rPr>
              <w:rFonts w:asciiTheme="minorHAnsi" w:eastAsiaTheme="minorEastAsia"/>
              <w:noProof/>
              <w:sz w:val="21"/>
            </w:rPr>
          </w:pPr>
          <w:hyperlink w:anchor="_Toc104912604" w:history="1">
            <w:r w:rsidR="006B3C0D" w:rsidRPr="00E705D0">
              <w:rPr>
                <w:rStyle w:val="aff7"/>
                <w:noProof/>
              </w:rPr>
              <w:t>2)</w:t>
            </w:r>
            <w:r w:rsidR="006B3C0D">
              <w:rPr>
                <w:rFonts w:asciiTheme="minorHAnsi" w:eastAsiaTheme="minorEastAsia"/>
                <w:noProof/>
                <w:sz w:val="21"/>
              </w:rPr>
              <w:tab/>
            </w:r>
            <w:r w:rsidR="006B3C0D" w:rsidRPr="00E705D0">
              <w:rPr>
                <w:rStyle w:val="aff7"/>
                <w:noProof/>
              </w:rPr>
              <w:t>データの特徴</w:t>
            </w:r>
            <w:r w:rsidR="006B3C0D">
              <w:rPr>
                <w:noProof/>
                <w:webHidden/>
              </w:rPr>
              <w:tab/>
            </w:r>
            <w:r w:rsidR="006B3C0D">
              <w:rPr>
                <w:noProof/>
                <w:webHidden/>
              </w:rPr>
              <w:fldChar w:fldCharType="begin"/>
            </w:r>
            <w:r w:rsidR="006B3C0D">
              <w:rPr>
                <w:noProof/>
                <w:webHidden/>
              </w:rPr>
              <w:instrText xml:space="preserve"> PAGEREF _Toc104912604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3309EE91" w14:textId="1A45B44E" w:rsidR="006B3C0D" w:rsidRDefault="000379B5">
          <w:pPr>
            <w:pStyle w:val="24"/>
            <w:tabs>
              <w:tab w:val="right" w:leader="dot" w:pos="8494"/>
            </w:tabs>
            <w:rPr>
              <w:rFonts w:asciiTheme="minorHAnsi" w:eastAsiaTheme="minorEastAsia"/>
              <w:noProof/>
              <w:sz w:val="21"/>
            </w:rPr>
          </w:pPr>
          <w:hyperlink w:anchor="_Toc104912605" w:history="1">
            <w:r w:rsidR="006B3C0D" w:rsidRPr="00E705D0">
              <w:rPr>
                <w:rStyle w:val="aff7"/>
                <w:noProof/>
                <w14:scene3d>
                  <w14:camera w14:prst="orthographicFront"/>
                  <w14:lightRig w14:rig="threePt" w14:dir="t">
                    <w14:rot w14:lat="0" w14:lon="0" w14:rev="0"/>
                  </w14:lightRig>
                </w14:scene3d>
              </w:rPr>
              <w:t>１.６</w:t>
            </w:r>
            <w:r w:rsidR="006B3C0D" w:rsidRPr="00E705D0">
              <w:rPr>
                <w:rStyle w:val="aff7"/>
                <w:noProof/>
              </w:rPr>
              <w:t xml:space="preserve"> 国土数値情報</w:t>
            </w:r>
            <w:r w:rsidR="006B3C0D">
              <w:rPr>
                <w:noProof/>
                <w:webHidden/>
              </w:rPr>
              <w:tab/>
            </w:r>
            <w:r w:rsidR="006B3C0D">
              <w:rPr>
                <w:noProof/>
                <w:webHidden/>
              </w:rPr>
              <w:fldChar w:fldCharType="begin"/>
            </w:r>
            <w:r w:rsidR="006B3C0D">
              <w:rPr>
                <w:noProof/>
                <w:webHidden/>
              </w:rPr>
              <w:instrText xml:space="preserve"> PAGEREF _Toc104912605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1F11F16B" w14:textId="6EB08270" w:rsidR="006B3C0D" w:rsidRDefault="000379B5">
          <w:pPr>
            <w:pStyle w:val="34"/>
            <w:tabs>
              <w:tab w:val="left" w:pos="1050"/>
              <w:tab w:val="right" w:leader="dot" w:pos="8494"/>
            </w:tabs>
            <w:rPr>
              <w:rFonts w:asciiTheme="minorHAnsi" w:eastAsiaTheme="minorEastAsia"/>
              <w:noProof/>
              <w:sz w:val="21"/>
            </w:rPr>
          </w:pPr>
          <w:hyperlink w:anchor="_Toc104912606" w:history="1">
            <w:r w:rsidR="006B3C0D" w:rsidRPr="00E705D0">
              <w:rPr>
                <w:rStyle w:val="aff7"/>
                <w:noProof/>
              </w:rPr>
              <w:t>1)</w:t>
            </w:r>
            <w:r w:rsidR="006B3C0D">
              <w:rPr>
                <w:rFonts w:asciiTheme="minorHAnsi" w:eastAsiaTheme="minorEastAsia"/>
                <w:noProof/>
                <w:sz w:val="21"/>
              </w:rPr>
              <w:tab/>
            </w:r>
            <w:r w:rsidR="006B3C0D" w:rsidRPr="00E705D0">
              <w:rPr>
                <w:rStyle w:val="aff7"/>
                <w:noProof/>
              </w:rPr>
              <w:t>国土（水・土地）</w:t>
            </w:r>
            <w:r w:rsidR="006B3C0D">
              <w:rPr>
                <w:noProof/>
                <w:webHidden/>
              </w:rPr>
              <w:tab/>
            </w:r>
            <w:r w:rsidR="006B3C0D">
              <w:rPr>
                <w:noProof/>
                <w:webHidden/>
              </w:rPr>
              <w:fldChar w:fldCharType="begin"/>
            </w:r>
            <w:r w:rsidR="006B3C0D">
              <w:rPr>
                <w:noProof/>
                <w:webHidden/>
              </w:rPr>
              <w:instrText xml:space="preserve"> PAGEREF _Toc104912606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0E6746F4" w14:textId="1BB1AE27" w:rsidR="006B3C0D" w:rsidRDefault="000379B5">
          <w:pPr>
            <w:pStyle w:val="34"/>
            <w:tabs>
              <w:tab w:val="left" w:pos="1050"/>
              <w:tab w:val="right" w:leader="dot" w:pos="8494"/>
            </w:tabs>
            <w:rPr>
              <w:rFonts w:asciiTheme="minorHAnsi" w:eastAsiaTheme="minorEastAsia"/>
              <w:noProof/>
              <w:sz w:val="21"/>
            </w:rPr>
          </w:pPr>
          <w:hyperlink w:anchor="_Toc104912607" w:history="1">
            <w:r w:rsidR="006B3C0D" w:rsidRPr="00E705D0">
              <w:rPr>
                <w:rStyle w:val="aff7"/>
                <w:noProof/>
              </w:rPr>
              <w:t>2)</w:t>
            </w:r>
            <w:r w:rsidR="006B3C0D">
              <w:rPr>
                <w:rFonts w:asciiTheme="minorHAnsi" w:eastAsiaTheme="minorEastAsia"/>
                <w:noProof/>
                <w:sz w:val="21"/>
              </w:rPr>
              <w:tab/>
            </w:r>
            <w:r w:rsidR="006B3C0D" w:rsidRPr="00E705D0">
              <w:rPr>
                <w:rStyle w:val="aff7"/>
                <w:noProof/>
              </w:rPr>
              <w:t>政策区域</w:t>
            </w:r>
            <w:r w:rsidR="006B3C0D">
              <w:rPr>
                <w:noProof/>
                <w:webHidden/>
              </w:rPr>
              <w:tab/>
            </w:r>
            <w:r w:rsidR="006B3C0D">
              <w:rPr>
                <w:noProof/>
                <w:webHidden/>
              </w:rPr>
              <w:fldChar w:fldCharType="begin"/>
            </w:r>
            <w:r w:rsidR="006B3C0D">
              <w:rPr>
                <w:noProof/>
                <w:webHidden/>
              </w:rPr>
              <w:instrText xml:space="preserve"> PAGEREF _Toc104912607 \h </w:instrText>
            </w:r>
            <w:r w:rsidR="006B3C0D">
              <w:rPr>
                <w:noProof/>
                <w:webHidden/>
              </w:rPr>
            </w:r>
            <w:r w:rsidR="006B3C0D">
              <w:rPr>
                <w:noProof/>
                <w:webHidden/>
              </w:rPr>
              <w:fldChar w:fldCharType="separate"/>
            </w:r>
            <w:r w:rsidR="006B3C0D">
              <w:rPr>
                <w:noProof/>
                <w:webHidden/>
              </w:rPr>
              <w:t>27</w:t>
            </w:r>
            <w:r w:rsidR="006B3C0D">
              <w:rPr>
                <w:noProof/>
                <w:webHidden/>
              </w:rPr>
              <w:fldChar w:fldCharType="end"/>
            </w:r>
          </w:hyperlink>
        </w:p>
        <w:p w14:paraId="2B19B125" w14:textId="348E58F9" w:rsidR="006B3C0D" w:rsidRDefault="000379B5">
          <w:pPr>
            <w:pStyle w:val="34"/>
            <w:tabs>
              <w:tab w:val="left" w:pos="1050"/>
              <w:tab w:val="right" w:leader="dot" w:pos="8494"/>
            </w:tabs>
            <w:rPr>
              <w:rFonts w:asciiTheme="minorHAnsi" w:eastAsiaTheme="minorEastAsia"/>
              <w:noProof/>
              <w:sz w:val="21"/>
            </w:rPr>
          </w:pPr>
          <w:hyperlink w:anchor="_Toc104912608" w:history="1">
            <w:r w:rsidR="006B3C0D" w:rsidRPr="00E705D0">
              <w:rPr>
                <w:rStyle w:val="aff7"/>
                <w:noProof/>
              </w:rPr>
              <w:t>3)</w:t>
            </w:r>
            <w:r w:rsidR="006B3C0D">
              <w:rPr>
                <w:rFonts w:asciiTheme="minorHAnsi" w:eastAsiaTheme="minorEastAsia"/>
                <w:noProof/>
                <w:sz w:val="21"/>
              </w:rPr>
              <w:tab/>
            </w:r>
            <w:r w:rsidR="006B3C0D" w:rsidRPr="00E705D0">
              <w:rPr>
                <w:rStyle w:val="aff7"/>
                <w:noProof/>
              </w:rPr>
              <w:t>地域</w:t>
            </w:r>
            <w:r w:rsidR="006B3C0D">
              <w:rPr>
                <w:noProof/>
                <w:webHidden/>
              </w:rPr>
              <w:tab/>
            </w:r>
            <w:r w:rsidR="006B3C0D">
              <w:rPr>
                <w:noProof/>
                <w:webHidden/>
              </w:rPr>
              <w:fldChar w:fldCharType="begin"/>
            </w:r>
            <w:r w:rsidR="006B3C0D">
              <w:rPr>
                <w:noProof/>
                <w:webHidden/>
              </w:rPr>
              <w:instrText xml:space="preserve"> PAGEREF _Toc104912608 \h </w:instrText>
            </w:r>
            <w:r w:rsidR="006B3C0D">
              <w:rPr>
                <w:noProof/>
                <w:webHidden/>
              </w:rPr>
            </w:r>
            <w:r w:rsidR="006B3C0D">
              <w:rPr>
                <w:noProof/>
                <w:webHidden/>
              </w:rPr>
              <w:fldChar w:fldCharType="separate"/>
            </w:r>
            <w:r w:rsidR="006B3C0D">
              <w:rPr>
                <w:noProof/>
                <w:webHidden/>
              </w:rPr>
              <w:t>28</w:t>
            </w:r>
            <w:r w:rsidR="006B3C0D">
              <w:rPr>
                <w:noProof/>
                <w:webHidden/>
              </w:rPr>
              <w:fldChar w:fldCharType="end"/>
            </w:r>
          </w:hyperlink>
        </w:p>
        <w:p w14:paraId="13AD9C41" w14:textId="4EBB5FEB" w:rsidR="006B3C0D" w:rsidRDefault="000379B5">
          <w:pPr>
            <w:pStyle w:val="34"/>
            <w:tabs>
              <w:tab w:val="left" w:pos="1050"/>
              <w:tab w:val="right" w:leader="dot" w:pos="8494"/>
            </w:tabs>
            <w:rPr>
              <w:rFonts w:asciiTheme="minorHAnsi" w:eastAsiaTheme="minorEastAsia"/>
              <w:noProof/>
              <w:sz w:val="21"/>
            </w:rPr>
          </w:pPr>
          <w:hyperlink w:anchor="_Toc104912609" w:history="1">
            <w:r w:rsidR="006B3C0D" w:rsidRPr="00E705D0">
              <w:rPr>
                <w:rStyle w:val="aff7"/>
                <w:noProof/>
              </w:rPr>
              <w:t>4)</w:t>
            </w:r>
            <w:r w:rsidR="006B3C0D">
              <w:rPr>
                <w:rFonts w:asciiTheme="minorHAnsi" w:eastAsiaTheme="minorEastAsia"/>
                <w:noProof/>
                <w:sz w:val="21"/>
              </w:rPr>
              <w:tab/>
            </w:r>
            <w:r w:rsidR="006B3C0D" w:rsidRPr="00E705D0">
              <w:rPr>
                <w:rStyle w:val="aff7"/>
                <w:noProof/>
              </w:rPr>
              <w:t>交通</w:t>
            </w:r>
            <w:r w:rsidR="006B3C0D">
              <w:rPr>
                <w:noProof/>
                <w:webHidden/>
              </w:rPr>
              <w:tab/>
            </w:r>
            <w:r w:rsidR="006B3C0D">
              <w:rPr>
                <w:noProof/>
                <w:webHidden/>
              </w:rPr>
              <w:fldChar w:fldCharType="begin"/>
            </w:r>
            <w:r w:rsidR="006B3C0D">
              <w:rPr>
                <w:noProof/>
                <w:webHidden/>
              </w:rPr>
              <w:instrText xml:space="preserve"> PAGEREF _Toc104912609 \h </w:instrText>
            </w:r>
            <w:r w:rsidR="006B3C0D">
              <w:rPr>
                <w:noProof/>
                <w:webHidden/>
              </w:rPr>
            </w:r>
            <w:r w:rsidR="006B3C0D">
              <w:rPr>
                <w:noProof/>
                <w:webHidden/>
              </w:rPr>
              <w:fldChar w:fldCharType="separate"/>
            </w:r>
            <w:r w:rsidR="006B3C0D">
              <w:rPr>
                <w:noProof/>
                <w:webHidden/>
              </w:rPr>
              <w:t>29</w:t>
            </w:r>
            <w:r w:rsidR="006B3C0D">
              <w:rPr>
                <w:noProof/>
                <w:webHidden/>
              </w:rPr>
              <w:fldChar w:fldCharType="end"/>
            </w:r>
          </w:hyperlink>
        </w:p>
        <w:p w14:paraId="06502BDB" w14:textId="16695552" w:rsidR="006B3C0D" w:rsidRDefault="000379B5">
          <w:pPr>
            <w:pStyle w:val="24"/>
            <w:tabs>
              <w:tab w:val="right" w:leader="dot" w:pos="8494"/>
            </w:tabs>
            <w:rPr>
              <w:rFonts w:asciiTheme="minorHAnsi" w:eastAsiaTheme="minorEastAsia"/>
              <w:noProof/>
              <w:sz w:val="21"/>
            </w:rPr>
          </w:pPr>
          <w:hyperlink w:anchor="_Toc104912610" w:history="1">
            <w:r w:rsidR="006B3C0D" w:rsidRPr="00E705D0">
              <w:rPr>
                <w:rStyle w:val="aff7"/>
                <w:noProof/>
                <w14:scene3d>
                  <w14:camera w14:prst="orthographicFront"/>
                  <w14:lightRig w14:rig="threePt" w14:dir="t">
                    <w14:rot w14:lat="0" w14:lon="0" w14:rev="0"/>
                  </w14:lightRig>
                </w14:scene3d>
              </w:rPr>
              <w:t>１.７</w:t>
            </w:r>
            <w:r w:rsidR="006B3C0D" w:rsidRPr="00E705D0">
              <w:rPr>
                <w:rStyle w:val="aff7"/>
                <w:noProof/>
              </w:rPr>
              <w:t xml:space="preserve"> GTFS (General Transit Feed Specification)</w:t>
            </w:r>
            <w:r w:rsidR="006B3C0D">
              <w:rPr>
                <w:noProof/>
                <w:webHidden/>
              </w:rPr>
              <w:tab/>
            </w:r>
            <w:r w:rsidR="006B3C0D">
              <w:rPr>
                <w:noProof/>
                <w:webHidden/>
              </w:rPr>
              <w:fldChar w:fldCharType="begin"/>
            </w:r>
            <w:r w:rsidR="006B3C0D">
              <w:rPr>
                <w:noProof/>
                <w:webHidden/>
              </w:rPr>
              <w:instrText xml:space="preserve"> PAGEREF _Toc104912610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4CAF138D" w14:textId="279E1884" w:rsidR="006B3C0D" w:rsidRDefault="000379B5">
          <w:pPr>
            <w:pStyle w:val="34"/>
            <w:tabs>
              <w:tab w:val="left" w:pos="1050"/>
              <w:tab w:val="right" w:leader="dot" w:pos="8494"/>
            </w:tabs>
            <w:rPr>
              <w:rFonts w:asciiTheme="minorHAnsi" w:eastAsiaTheme="minorEastAsia"/>
              <w:noProof/>
              <w:sz w:val="21"/>
            </w:rPr>
          </w:pPr>
          <w:hyperlink w:anchor="_Toc104912611" w:history="1">
            <w:r w:rsidR="006B3C0D" w:rsidRPr="00E705D0">
              <w:rPr>
                <w:rStyle w:val="aff7"/>
                <w:rFonts w:cs="Arial"/>
                <w:noProof/>
              </w:rPr>
              <w:t>1)</w:t>
            </w:r>
            <w:r w:rsidR="006B3C0D">
              <w:rPr>
                <w:rFonts w:asciiTheme="minorHAnsi" w:eastAsiaTheme="minorEastAsia"/>
                <w:noProof/>
                <w:sz w:val="21"/>
              </w:rPr>
              <w:tab/>
            </w:r>
            <w:r w:rsidR="006B3C0D" w:rsidRPr="00E705D0">
              <w:rPr>
                <w:rStyle w:val="aff7"/>
                <w:noProof/>
              </w:rPr>
              <w:t>GTFSの概要</w:t>
            </w:r>
            <w:r w:rsidR="006B3C0D">
              <w:rPr>
                <w:noProof/>
                <w:webHidden/>
              </w:rPr>
              <w:tab/>
            </w:r>
            <w:r w:rsidR="006B3C0D">
              <w:rPr>
                <w:noProof/>
                <w:webHidden/>
              </w:rPr>
              <w:fldChar w:fldCharType="begin"/>
            </w:r>
            <w:r w:rsidR="006B3C0D">
              <w:rPr>
                <w:noProof/>
                <w:webHidden/>
              </w:rPr>
              <w:instrText xml:space="preserve"> PAGEREF _Toc104912611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738DDB64" w14:textId="63706585" w:rsidR="006B3C0D" w:rsidRDefault="000379B5">
          <w:pPr>
            <w:pStyle w:val="34"/>
            <w:tabs>
              <w:tab w:val="left" w:pos="1050"/>
              <w:tab w:val="right" w:leader="dot" w:pos="8494"/>
            </w:tabs>
            <w:rPr>
              <w:rFonts w:asciiTheme="minorHAnsi" w:eastAsiaTheme="minorEastAsia"/>
              <w:noProof/>
              <w:sz w:val="21"/>
            </w:rPr>
          </w:pPr>
          <w:hyperlink w:anchor="_Toc104912612" w:history="1">
            <w:r w:rsidR="006B3C0D" w:rsidRPr="00E705D0">
              <w:rPr>
                <w:rStyle w:val="aff7"/>
                <w:noProof/>
              </w:rPr>
              <w:t>2)</w:t>
            </w:r>
            <w:r w:rsidR="006B3C0D">
              <w:rPr>
                <w:rFonts w:asciiTheme="minorHAnsi" w:eastAsiaTheme="minorEastAsia"/>
                <w:noProof/>
                <w:sz w:val="21"/>
              </w:rPr>
              <w:tab/>
            </w:r>
            <w:r w:rsidR="006B3C0D" w:rsidRPr="00E705D0">
              <w:rPr>
                <w:rStyle w:val="aff7"/>
                <w:noProof/>
              </w:rPr>
              <w:t>GTFSデータ形式の概要</w:t>
            </w:r>
            <w:r w:rsidR="006B3C0D">
              <w:rPr>
                <w:noProof/>
                <w:webHidden/>
              </w:rPr>
              <w:tab/>
            </w:r>
            <w:r w:rsidR="006B3C0D">
              <w:rPr>
                <w:noProof/>
                <w:webHidden/>
              </w:rPr>
              <w:fldChar w:fldCharType="begin"/>
            </w:r>
            <w:r w:rsidR="006B3C0D">
              <w:rPr>
                <w:noProof/>
                <w:webHidden/>
              </w:rPr>
              <w:instrText xml:space="preserve"> PAGEREF _Toc104912612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24267CFF" w14:textId="65044026" w:rsidR="006B3C0D" w:rsidRDefault="000379B5">
          <w:pPr>
            <w:pStyle w:val="34"/>
            <w:tabs>
              <w:tab w:val="left" w:pos="1050"/>
              <w:tab w:val="right" w:leader="dot" w:pos="8494"/>
            </w:tabs>
            <w:rPr>
              <w:rFonts w:asciiTheme="minorHAnsi" w:eastAsiaTheme="minorEastAsia"/>
              <w:noProof/>
              <w:sz w:val="21"/>
            </w:rPr>
          </w:pPr>
          <w:hyperlink w:anchor="_Toc104912613" w:history="1">
            <w:r w:rsidR="006B3C0D" w:rsidRPr="00E705D0">
              <w:rPr>
                <w:rStyle w:val="aff7"/>
                <w:noProof/>
              </w:rPr>
              <w:t>3)</w:t>
            </w:r>
            <w:r w:rsidR="006B3C0D">
              <w:rPr>
                <w:rFonts w:asciiTheme="minorHAnsi" w:eastAsiaTheme="minorEastAsia"/>
                <w:noProof/>
                <w:sz w:val="21"/>
              </w:rPr>
              <w:tab/>
            </w:r>
            <w:r w:rsidR="006B3C0D" w:rsidRPr="00E705D0">
              <w:rPr>
                <w:rStyle w:val="aff7"/>
                <w:noProof/>
              </w:rPr>
              <w:t>データの整備事例</w:t>
            </w:r>
            <w:r w:rsidR="006B3C0D">
              <w:rPr>
                <w:noProof/>
                <w:webHidden/>
              </w:rPr>
              <w:tab/>
            </w:r>
            <w:r w:rsidR="006B3C0D">
              <w:rPr>
                <w:noProof/>
                <w:webHidden/>
              </w:rPr>
              <w:fldChar w:fldCharType="begin"/>
            </w:r>
            <w:r w:rsidR="006B3C0D">
              <w:rPr>
                <w:noProof/>
                <w:webHidden/>
              </w:rPr>
              <w:instrText xml:space="preserve"> PAGEREF _Toc104912613 \h </w:instrText>
            </w:r>
            <w:r w:rsidR="006B3C0D">
              <w:rPr>
                <w:noProof/>
                <w:webHidden/>
              </w:rPr>
            </w:r>
            <w:r w:rsidR="006B3C0D">
              <w:rPr>
                <w:noProof/>
                <w:webHidden/>
              </w:rPr>
              <w:fldChar w:fldCharType="separate"/>
            </w:r>
            <w:r w:rsidR="006B3C0D">
              <w:rPr>
                <w:noProof/>
                <w:webHidden/>
              </w:rPr>
              <w:t>34</w:t>
            </w:r>
            <w:r w:rsidR="006B3C0D">
              <w:rPr>
                <w:noProof/>
                <w:webHidden/>
              </w:rPr>
              <w:fldChar w:fldCharType="end"/>
            </w:r>
          </w:hyperlink>
        </w:p>
        <w:p w14:paraId="73960B3D" w14:textId="235E7352" w:rsidR="006B3C0D" w:rsidRDefault="000379B5">
          <w:pPr>
            <w:pStyle w:val="12"/>
            <w:rPr>
              <w:rFonts w:asciiTheme="minorHAnsi" w:eastAsiaTheme="minorEastAsia"/>
              <w:noProof/>
              <w:sz w:val="21"/>
            </w:rPr>
          </w:pPr>
          <w:hyperlink w:anchor="_Toc104912614" w:history="1">
            <w:r w:rsidR="006B3C0D" w:rsidRPr="00E705D0">
              <w:rPr>
                <w:rStyle w:val="aff7"/>
                <w:noProof/>
                <w14:scene3d>
                  <w14:camera w14:prst="orthographicFront"/>
                  <w14:lightRig w14:rig="threePt" w14:dir="t">
                    <w14:rot w14:lat="0" w14:lon="0" w14:rev="0"/>
                  </w14:lightRig>
                </w14:scene3d>
              </w:rPr>
              <w:t>２</w:t>
            </w:r>
            <w:r w:rsidR="006B3C0D" w:rsidRPr="00E705D0">
              <w:rPr>
                <w:rStyle w:val="aff7"/>
                <w:noProof/>
              </w:rPr>
              <w:t xml:space="preserve"> 参照すべきスマートシティのデータモデル</w:t>
            </w:r>
            <w:r w:rsidR="006B3C0D">
              <w:rPr>
                <w:noProof/>
                <w:webHidden/>
              </w:rPr>
              <w:tab/>
            </w:r>
            <w:r w:rsidR="006B3C0D">
              <w:rPr>
                <w:noProof/>
                <w:webHidden/>
              </w:rPr>
              <w:fldChar w:fldCharType="begin"/>
            </w:r>
            <w:r w:rsidR="006B3C0D">
              <w:rPr>
                <w:noProof/>
                <w:webHidden/>
              </w:rPr>
              <w:instrText xml:space="preserve"> PAGEREF _Toc104912614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5E3A23BC" w14:textId="7F1D4566" w:rsidR="006B3C0D" w:rsidRDefault="000379B5">
          <w:pPr>
            <w:pStyle w:val="24"/>
            <w:tabs>
              <w:tab w:val="right" w:leader="dot" w:pos="8494"/>
            </w:tabs>
            <w:rPr>
              <w:rFonts w:asciiTheme="minorHAnsi" w:eastAsiaTheme="minorEastAsia"/>
              <w:noProof/>
              <w:sz w:val="21"/>
            </w:rPr>
          </w:pPr>
          <w:hyperlink w:anchor="_Toc104912615" w:history="1">
            <w:r w:rsidR="006B3C0D" w:rsidRPr="00E705D0">
              <w:rPr>
                <w:rStyle w:val="aff7"/>
                <w:noProof/>
                <w14:scene3d>
                  <w14:camera w14:prst="orthographicFront"/>
                  <w14:lightRig w14:rig="threePt" w14:dir="t">
                    <w14:rot w14:lat="0" w14:lon="0" w14:rev="0"/>
                  </w14:lightRig>
                </w14:scene3d>
              </w:rPr>
              <w:t>２.１</w:t>
            </w:r>
            <w:r w:rsidR="006B3C0D" w:rsidRPr="00E705D0">
              <w:rPr>
                <w:rStyle w:val="aff7"/>
                <w:noProof/>
              </w:rPr>
              <w:t xml:space="preserve"> 共通語彙基盤</w:t>
            </w:r>
            <w:r w:rsidR="006B3C0D">
              <w:rPr>
                <w:noProof/>
                <w:webHidden/>
              </w:rPr>
              <w:tab/>
            </w:r>
            <w:r w:rsidR="006B3C0D">
              <w:rPr>
                <w:noProof/>
                <w:webHidden/>
              </w:rPr>
              <w:fldChar w:fldCharType="begin"/>
            </w:r>
            <w:r w:rsidR="006B3C0D">
              <w:rPr>
                <w:noProof/>
                <w:webHidden/>
              </w:rPr>
              <w:instrText xml:space="preserve"> PAGEREF _Toc104912615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7779D7CF" w14:textId="16F051B5" w:rsidR="006B3C0D" w:rsidRDefault="000379B5">
          <w:pPr>
            <w:pStyle w:val="24"/>
            <w:tabs>
              <w:tab w:val="right" w:leader="dot" w:pos="8494"/>
            </w:tabs>
            <w:rPr>
              <w:rFonts w:asciiTheme="minorHAnsi" w:eastAsiaTheme="minorEastAsia"/>
              <w:noProof/>
              <w:sz w:val="21"/>
            </w:rPr>
          </w:pPr>
          <w:hyperlink w:anchor="_Toc104912616" w:history="1">
            <w:r w:rsidR="006B3C0D" w:rsidRPr="00E705D0">
              <w:rPr>
                <w:rStyle w:val="aff7"/>
                <w:noProof/>
                <w14:scene3d>
                  <w14:camera w14:prst="orthographicFront"/>
                  <w14:lightRig w14:rig="threePt" w14:dir="t">
                    <w14:rot w14:lat="0" w14:lon="0" w14:rev="0"/>
                  </w14:lightRig>
                </w14:scene3d>
              </w:rPr>
              <w:t>２.２</w:t>
            </w:r>
            <w:r w:rsidR="006B3C0D" w:rsidRPr="00E705D0">
              <w:rPr>
                <w:rStyle w:val="aff7"/>
                <w:noProof/>
              </w:rPr>
              <w:t xml:space="preserve"> 推奨データセット</w:t>
            </w:r>
            <w:r w:rsidR="006B3C0D">
              <w:rPr>
                <w:noProof/>
                <w:webHidden/>
              </w:rPr>
              <w:tab/>
            </w:r>
            <w:r w:rsidR="006B3C0D">
              <w:rPr>
                <w:noProof/>
                <w:webHidden/>
              </w:rPr>
              <w:fldChar w:fldCharType="begin"/>
            </w:r>
            <w:r w:rsidR="006B3C0D">
              <w:rPr>
                <w:noProof/>
                <w:webHidden/>
              </w:rPr>
              <w:instrText xml:space="preserve"> PAGEREF _Toc104912616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18590B59" w14:textId="7C1B5FDC" w:rsidR="006B3C0D" w:rsidRDefault="000379B5">
          <w:pPr>
            <w:pStyle w:val="24"/>
            <w:tabs>
              <w:tab w:val="right" w:leader="dot" w:pos="8494"/>
            </w:tabs>
            <w:rPr>
              <w:rFonts w:asciiTheme="minorHAnsi" w:eastAsiaTheme="minorEastAsia"/>
              <w:noProof/>
              <w:sz w:val="21"/>
            </w:rPr>
          </w:pPr>
          <w:hyperlink w:anchor="_Toc104912617" w:history="1">
            <w:r w:rsidR="006B3C0D" w:rsidRPr="00E705D0">
              <w:rPr>
                <w:rStyle w:val="aff7"/>
                <w:noProof/>
                <w14:scene3d>
                  <w14:camera w14:prst="orthographicFront"/>
                  <w14:lightRig w14:rig="threePt" w14:dir="t">
                    <w14:rot w14:lat="0" w14:lon="0" w14:rev="0"/>
                  </w14:lightRig>
                </w14:scene3d>
              </w:rPr>
              <w:t>２.３</w:t>
            </w:r>
            <w:r w:rsidR="006B3C0D" w:rsidRPr="00E705D0">
              <w:rPr>
                <w:rStyle w:val="aff7"/>
                <w:noProof/>
              </w:rPr>
              <w:t xml:space="preserve"> Smart data models</w:t>
            </w:r>
            <w:r w:rsidR="006B3C0D">
              <w:rPr>
                <w:noProof/>
                <w:webHidden/>
              </w:rPr>
              <w:tab/>
            </w:r>
            <w:r w:rsidR="006B3C0D">
              <w:rPr>
                <w:noProof/>
                <w:webHidden/>
              </w:rPr>
              <w:fldChar w:fldCharType="begin"/>
            </w:r>
            <w:r w:rsidR="006B3C0D">
              <w:rPr>
                <w:noProof/>
                <w:webHidden/>
              </w:rPr>
              <w:instrText xml:space="preserve"> PAGEREF _Toc104912617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2B152595" w14:textId="64435CF2" w:rsidR="006B3C0D" w:rsidRDefault="000379B5">
          <w:pPr>
            <w:pStyle w:val="24"/>
            <w:tabs>
              <w:tab w:val="right" w:leader="dot" w:pos="8494"/>
            </w:tabs>
            <w:rPr>
              <w:rFonts w:asciiTheme="minorHAnsi" w:eastAsiaTheme="minorEastAsia"/>
              <w:noProof/>
              <w:sz w:val="21"/>
            </w:rPr>
          </w:pPr>
          <w:hyperlink w:anchor="_Toc104912618" w:history="1">
            <w:r w:rsidR="006B3C0D" w:rsidRPr="00E705D0">
              <w:rPr>
                <w:rStyle w:val="aff7"/>
                <w:noProof/>
                <w14:scene3d>
                  <w14:camera w14:prst="orthographicFront"/>
                  <w14:lightRig w14:rig="threePt" w14:dir="t">
                    <w14:rot w14:lat="0" w14:lon="0" w14:rev="0"/>
                  </w14:lightRig>
                </w14:scene3d>
              </w:rPr>
              <w:t>２.４</w:t>
            </w:r>
            <w:r w:rsidR="006B3C0D" w:rsidRPr="00E705D0">
              <w:rPr>
                <w:rStyle w:val="aff7"/>
                <w:noProof/>
              </w:rPr>
              <w:t xml:space="preserve"> OASC Shared Data Models for Smart City domains (SynchroniCity Data Models)</w:t>
            </w:r>
            <w:r w:rsidR="006B3C0D">
              <w:rPr>
                <w:noProof/>
                <w:webHidden/>
              </w:rPr>
              <w:tab/>
            </w:r>
            <w:r w:rsidR="006B3C0D">
              <w:rPr>
                <w:noProof/>
                <w:webHidden/>
              </w:rPr>
              <w:fldChar w:fldCharType="begin"/>
            </w:r>
            <w:r w:rsidR="006B3C0D">
              <w:rPr>
                <w:noProof/>
                <w:webHidden/>
              </w:rPr>
              <w:instrText xml:space="preserve"> PAGEREF _Toc104912618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654F8D35" w14:textId="4209DAAF" w:rsidR="006B3C0D" w:rsidRDefault="000379B5">
          <w:pPr>
            <w:pStyle w:val="24"/>
            <w:tabs>
              <w:tab w:val="right" w:leader="dot" w:pos="8494"/>
            </w:tabs>
            <w:rPr>
              <w:rFonts w:asciiTheme="minorHAnsi" w:eastAsiaTheme="minorEastAsia"/>
              <w:noProof/>
              <w:sz w:val="21"/>
            </w:rPr>
          </w:pPr>
          <w:hyperlink w:anchor="_Toc104912619" w:history="1">
            <w:r w:rsidR="006B3C0D" w:rsidRPr="00E705D0">
              <w:rPr>
                <w:rStyle w:val="aff7"/>
                <w:noProof/>
                <w14:scene3d>
                  <w14:camera w14:prst="orthographicFront"/>
                  <w14:lightRig w14:rig="threePt" w14:dir="t">
                    <w14:rot w14:lat="0" w14:lon="0" w14:rev="0"/>
                  </w14:lightRig>
                </w14:scene3d>
              </w:rPr>
              <w:t>２.５</w:t>
            </w:r>
            <w:r w:rsidR="006B3C0D" w:rsidRPr="00E705D0">
              <w:rPr>
                <w:rStyle w:val="aff7"/>
                <w:noProof/>
              </w:rPr>
              <w:t xml:space="preserve"> FIWARE</w:t>
            </w:r>
            <w:r w:rsidR="006B3C0D">
              <w:rPr>
                <w:noProof/>
                <w:webHidden/>
              </w:rPr>
              <w:tab/>
            </w:r>
            <w:r w:rsidR="006B3C0D">
              <w:rPr>
                <w:noProof/>
                <w:webHidden/>
              </w:rPr>
              <w:fldChar w:fldCharType="begin"/>
            </w:r>
            <w:r w:rsidR="006B3C0D">
              <w:rPr>
                <w:noProof/>
                <w:webHidden/>
              </w:rPr>
              <w:instrText xml:space="preserve"> PAGEREF _Toc104912619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37E9206B" w14:textId="164FF57E" w:rsidR="006B3C0D" w:rsidRDefault="000379B5">
          <w:pPr>
            <w:pStyle w:val="24"/>
            <w:tabs>
              <w:tab w:val="right" w:leader="dot" w:pos="8494"/>
            </w:tabs>
            <w:rPr>
              <w:rFonts w:asciiTheme="minorHAnsi" w:eastAsiaTheme="minorEastAsia"/>
              <w:noProof/>
              <w:sz w:val="21"/>
            </w:rPr>
          </w:pPr>
          <w:hyperlink w:anchor="_Toc104912620" w:history="1">
            <w:r w:rsidR="006B3C0D" w:rsidRPr="00E705D0">
              <w:rPr>
                <w:rStyle w:val="aff7"/>
                <w:noProof/>
                <w14:scene3d>
                  <w14:camera w14:prst="orthographicFront"/>
                  <w14:lightRig w14:rig="threePt" w14:dir="t">
                    <w14:rot w14:lat="0" w14:lon="0" w14:rev="0"/>
                  </w14:lightRig>
                </w14:scene3d>
              </w:rPr>
              <w:t>２.６</w:t>
            </w:r>
            <w:r w:rsidR="006B3C0D" w:rsidRPr="00E705D0">
              <w:rPr>
                <w:rStyle w:val="aff7"/>
                <w:noProof/>
              </w:rPr>
              <w:t xml:space="preserve"> Smart SDK（2019-1）</w:t>
            </w:r>
            <w:r w:rsidR="006B3C0D">
              <w:rPr>
                <w:noProof/>
                <w:webHidden/>
              </w:rPr>
              <w:tab/>
            </w:r>
            <w:r w:rsidR="006B3C0D">
              <w:rPr>
                <w:noProof/>
                <w:webHidden/>
              </w:rPr>
              <w:fldChar w:fldCharType="begin"/>
            </w:r>
            <w:r w:rsidR="006B3C0D">
              <w:rPr>
                <w:noProof/>
                <w:webHidden/>
              </w:rPr>
              <w:instrText xml:space="preserve"> PAGEREF _Toc104912620 \h </w:instrText>
            </w:r>
            <w:r w:rsidR="006B3C0D">
              <w:rPr>
                <w:noProof/>
                <w:webHidden/>
              </w:rPr>
            </w:r>
            <w:r w:rsidR="006B3C0D">
              <w:rPr>
                <w:noProof/>
                <w:webHidden/>
              </w:rPr>
              <w:fldChar w:fldCharType="separate"/>
            </w:r>
            <w:r w:rsidR="006B3C0D">
              <w:rPr>
                <w:noProof/>
                <w:webHidden/>
              </w:rPr>
              <w:t>42</w:t>
            </w:r>
            <w:r w:rsidR="006B3C0D">
              <w:rPr>
                <w:noProof/>
                <w:webHidden/>
              </w:rPr>
              <w:fldChar w:fldCharType="end"/>
            </w:r>
          </w:hyperlink>
        </w:p>
        <w:p w14:paraId="058D6D82" w14:textId="11BB4353" w:rsidR="006B3C0D" w:rsidRDefault="000379B5">
          <w:pPr>
            <w:pStyle w:val="24"/>
            <w:tabs>
              <w:tab w:val="right" w:leader="dot" w:pos="8494"/>
            </w:tabs>
            <w:rPr>
              <w:rFonts w:asciiTheme="minorHAnsi" w:eastAsiaTheme="minorEastAsia"/>
              <w:noProof/>
              <w:sz w:val="21"/>
            </w:rPr>
          </w:pPr>
          <w:hyperlink w:anchor="_Toc104912621" w:history="1">
            <w:r w:rsidR="006B3C0D" w:rsidRPr="00E705D0">
              <w:rPr>
                <w:rStyle w:val="aff7"/>
                <w:noProof/>
                <w14:scene3d>
                  <w14:camera w14:prst="orthographicFront"/>
                  <w14:lightRig w14:rig="threePt" w14:dir="t">
                    <w14:rot w14:lat="0" w14:lon="0" w14:rev="0"/>
                  </w14:lightRig>
                </w14:scene3d>
              </w:rPr>
              <w:t>２.７</w:t>
            </w:r>
            <w:r w:rsidR="006B3C0D" w:rsidRPr="00E705D0">
              <w:rPr>
                <w:rStyle w:val="aff7"/>
                <w:noProof/>
              </w:rPr>
              <w:t xml:space="preserve"> OMA(Open Mobile Alliance)</w:t>
            </w:r>
            <w:r w:rsidR="006B3C0D">
              <w:rPr>
                <w:noProof/>
                <w:webHidden/>
              </w:rPr>
              <w:tab/>
            </w:r>
            <w:r w:rsidR="006B3C0D">
              <w:rPr>
                <w:noProof/>
                <w:webHidden/>
              </w:rPr>
              <w:fldChar w:fldCharType="begin"/>
            </w:r>
            <w:r w:rsidR="006B3C0D">
              <w:rPr>
                <w:noProof/>
                <w:webHidden/>
              </w:rPr>
              <w:instrText xml:space="preserve"> PAGEREF _Toc104912621 \h </w:instrText>
            </w:r>
            <w:r w:rsidR="006B3C0D">
              <w:rPr>
                <w:noProof/>
                <w:webHidden/>
              </w:rPr>
            </w:r>
            <w:r w:rsidR="006B3C0D">
              <w:rPr>
                <w:noProof/>
                <w:webHidden/>
              </w:rPr>
              <w:fldChar w:fldCharType="separate"/>
            </w:r>
            <w:r w:rsidR="006B3C0D">
              <w:rPr>
                <w:noProof/>
                <w:webHidden/>
              </w:rPr>
              <w:t>43</w:t>
            </w:r>
            <w:r w:rsidR="006B3C0D">
              <w:rPr>
                <w:noProof/>
                <w:webHidden/>
              </w:rPr>
              <w:fldChar w:fldCharType="end"/>
            </w:r>
          </w:hyperlink>
        </w:p>
        <w:p w14:paraId="1DAED664" w14:textId="6447E61C" w:rsidR="006B3C0D" w:rsidRDefault="000379B5">
          <w:pPr>
            <w:pStyle w:val="24"/>
            <w:tabs>
              <w:tab w:val="right" w:leader="dot" w:pos="8494"/>
            </w:tabs>
            <w:rPr>
              <w:rFonts w:asciiTheme="minorHAnsi" w:eastAsiaTheme="minorEastAsia"/>
              <w:noProof/>
              <w:sz w:val="21"/>
            </w:rPr>
          </w:pPr>
          <w:hyperlink w:anchor="_Toc104912622" w:history="1">
            <w:r w:rsidR="006B3C0D" w:rsidRPr="00E705D0">
              <w:rPr>
                <w:rStyle w:val="aff7"/>
                <w:noProof/>
                <w14:scene3d>
                  <w14:camera w14:prst="orthographicFront"/>
                  <w14:lightRig w14:rig="threePt" w14:dir="t">
                    <w14:rot w14:lat="0" w14:lon="0" w14:rev="0"/>
                  </w14:lightRig>
                </w14:scene3d>
              </w:rPr>
              <w:t>２.８</w:t>
            </w:r>
            <w:r w:rsidR="006B3C0D" w:rsidRPr="00E705D0">
              <w:rPr>
                <w:rStyle w:val="aff7"/>
                <w:noProof/>
              </w:rPr>
              <w:t xml:space="preserve"> GSM Association（2018-10-29）</w:t>
            </w:r>
            <w:r w:rsidR="006B3C0D">
              <w:rPr>
                <w:noProof/>
                <w:webHidden/>
              </w:rPr>
              <w:tab/>
            </w:r>
            <w:r w:rsidR="006B3C0D">
              <w:rPr>
                <w:noProof/>
                <w:webHidden/>
              </w:rPr>
              <w:fldChar w:fldCharType="begin"/>
            </w:r>
            <w:r w:rsidR="006B3C0D">
              <w:rPr>
                <w:noProof/>
                <w:webHidden/>
              </w:rPr>
              <w:instrText xml:space="preserve"> PAGEREF _Toc104912622 \h </w:instrText>
            </w:r>
            <w:r w:rsidR="006B3C0D">
              <w:rPr>
                <w:noProof/>
                <w:webHidden/>
              </w:rPr>
            </w:r>
            <w:r w:rsidR="006B3C0D">
              <w:rPr>
                <w:noProof/>
                <w:webHidden/>
              </w:rPr>
              <w:fldChar w:fldCharType="separate"/>
            </w:r>
            <w:r w:rsidR="006B3C0D">
              <w:rPr>
                <w:noProof/>
                <w:webHidden/>
              </w:rPr>
              <w:t>45</w:t>
            </w:r>
            <w:r w:rsidR="006B3C0D">
              <w:rPr>
                <w:noProof/>
                <w:webHidden/>
              </w:rPr>
              <w:fldChar w:fldCharType="end"/>
            </w:r>
          </w:hyperlink>
        </w:p>
        <w:p w14:paraId="57637CB7" w14:textId="301D8B29" w:rsidR="006B3C0D" w:rsidRDefault="000379B5">
          <w:pPr>
            <w:pStyle w:val="24"/>
            <w:tabs>
              <w:tab w:val="right" w:leader="dot" w:pos="8494"/>
            </w:tabs>
            <w:rPr>
              <w:rFonts w:asciiTheme="minorHAnsi" w:eastAsiaTheme="minorEastAsia"/>
              <w:noProof/>
              <w:sz w:val="21"/>
            </w:rPr>
          </w:pPr>
          <w:hyperlink w:anchor="_Toc104912623" w:history="1">
            <w:r w:rsidR="006B3C0D" w:rsidRPr="00E705D0">
              <w:rPr>
                <w:rStyle w:val="aff7"/>
                <w:noProof/>
                <w14:scene3d>
                  <w14:camera w14:prst="orthographicFront"/>
                  <w14:lightRig w14:rig="threePt" w14:dir="t">
                    <w14:rot w14:lat="0" w14:lon="0" w14:rev="0"/>
                  </w14:lightRig>
                </w14:scene3d>
              </w:rPr>
              <w:t>２.９</w:t>
            </w:r>
            <w:r w:rsidR="006B3C0D" w:rsidRPr="00E705D0">
              <w:rPr>
                <w:rStyle w:val="aff7"/>
                <w:noProof/>
              </w:rPr>
              <w:t xml:space="preserve"> W3C SSN(Semantic Sensor Network Ontology</w:t>
            </w:r>
            <w:r w:rsidR="006B3C0D">
              <w:rPr>
                <w:noProof/>
                <w:webHidden/>
              </w:rPr>
              <w:tab/>
            </w:r>
            <w:r w:rsidR="006B3C0D">
              <w:rPr>
                <w:noProof/>
                <w:webHidden/>
              </w:rPr>
              <w:fldChar w:fldCharType="begin"/>
            </w:r>
            <w:r w:rsidR="006B3C0D">
              <w:rPr>
                <w:noProof/>
                <w:webHidden/>
              </w:rPr>
              <w:instrText xml:space="preserve"> PAGEREF _Toc104912623 \h </w:instrText>
            </w:r>
            <w:r w:rsidR="006B3C0D">
              <w:rPr>
                <w:noProof/>
                <w:webHidden/>
              </w:rPr>
            </w:r>
            <w:r w:rsidR="006B3C0D">
              <w:rPr>
                <w:noProof/>
                <w:webHidden/>
              </w:rPr>
              <w:fldChar w:fldCharType="separate"/>
            </w:r>
            <w:r w:rsidR="006B3C0D">
              <w:rPr>
                <w:noProof/>
                <w:webHidden/>
              </w:rPr>
              <w:t>46</w:t>
            </w:r>
            <w:r w:rsidR="006B3C0D">
              <w:rPr>
                <w:noProof/>
                <w:webHidden/>
              </w:rPr>
              <w:fldChar w:fldCharType="end"/>
            </w:r>
          </w:hyperlink>
        </w:p>
        <w:p w14:paraId="1EB44FC6" w14:textId="53DC22B1" w:rsidR="006B3C0D" w:rsidRDefault="000379B5">
          <w:pPr>
            <w:pStyle w:val="24"/>
            <w:tabs>
              <w:tab w:val="right" w:leader="dot" w:pos="8494"/>
            </w:tabs>
            <w:rPr>
              <w:rFonts w:asciiTheme="minorHAnsi" w:eastAsiaTheme="minorEastAsia"/>
              <w:noProof/>
              <w:sz w:val="21"/>
            </w:rPr>
          </w:pPr>
          <w:hyperlink w:anchor="_Toc104912624" w:history="1">
            <w:r w:rsidR="006B3C0D" w:rsidRPr="00E705D0">
              <w:rPr>
                <w:rStyle w:val="aff7"/>
                <w:noProof/>
                <w14:scene3d>
                  <w14:camera w14:prst="orthographicFront"/>
                  <w14:lightRig w14:rig="threePt" w14:dir="t">
                    <w14:rot w14:lat="0" w14:lon="0" w14:rev="0"/>
                  </w14:lightRig>
                </w14:scene3d>
              </w:rPr>
              <w:t>２.１０</w:t>
            </w:r>
            <w:r w:rsidR="006B3C0D" w:rsidRPr="00E705D0">
              <w:rPr>
                <w:rStyle w:val="aff7"/>
                <w:noProof/>
              </w:rPr>
              <w:t xml:space="preserve"> Schema.org</w:t>
            </w:r>
            <w:r w:rsidR="006B3C0D">
              <w:rPr>
                <w:noProof/>
                <w:webHidden/>
              </w:rPr>
              <w:tab/>
            </w:r>
            <w:r w:rsidR="006B3C0D">
              <w:rPr>
                <w:noProof/>
                <w:webHidden/>
              </w:rPr>
              <w:fldChar w:fldCharType="begin"/>
            </w:r>
            <w:r w:rsidR="006B3C0D">
              <w:rPr>
                <w:noProof/>
                <w:webHidden/>
              </w:rPr>
              <w:instrText xml:space="preserve"> PAGEREF _Toc104912624 \h </w:instrText>
            </w:r>
            <w:r w:rsidR="006B3C0D">
              <w:rPr>
                <w:noProof/>
                <w:webHidden/>
              </w:rPr>
            </w:r>
            <w:r w:rsidR="006B3C0D">
              <w:rPr>
                <w:noProof/>
                <w:webHidden/>
              </w:rPr>
              <w:fldChar w:fldCharType="separate"/>
            </w:r>
            <w:r w:rsidR="006B3C0D">
              <w:rPr>
                <w:noProof/>
                <w:webHidden/>
              </w:rPr>
              <w:t>47</w:t>
            </w:r>
            <w:r w:rsidR="006B3C0D">
              <w:rPr>
                <w:noProof/>
                <w:webHidden/>
              </w:rPr>
              <w:fldChar w:fldCharType="end"/>
            </w:r>
          </w:hyperlink>
        </w:p>
        <w:p w14:paraId="1F4042E4" w14:textId="066529DD"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104912590"/>
      <w:r w:rsidR="00D83B90">
        <w:t>地理空間情報</w:t>
      </w:r>
      <w:r w:rsidR="00896005">
        <w:t>について</w:t>
      </w:r>
      <w:bookmarkEnd w:id="6"/>
      <w:bookmarkEnd w:id="7"/>
      <w:bookmarkEnd w:id="8"/>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GeoJSON</w:t>
      </w:r>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104912591"/>
      <w:r w:rsidR="00C879CF">
        <w:t>３</w:t>
      </w:r>
      <w:r w:rsidR="006F2025">
        <w:t>Ｄ</w:t>
      </w:r>
      <w:r w:rsidR="00C879CF">
        <w:t>都市モデル標準製品仕様書</w:t>
      </w:r>
      <w:bookmarkEnd w:id="9"/>
      <w:bookmarkEnd w:id="10"/>
      <w:bookmarkEnd w:id="11"/>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r>
        <w:rPr>
          <w:rFonts w:hint="eastAsia"/>
        </w:rPr>
        <w:t>CityGMLが中核であることから、詳細は次章のCityGML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104912592"/>
      <w:bookmarkEnd w:id="12"/>
      <w:bookmarkEnd w:id="13"/>
      <w:bookmarkEnd w:id="14"/>
      <w:bookmarkEnd w:id="15"/>
      <w:bookmarkEnd w:id="16"/>
      <w:bookmarkEnd w:id="17"/>
      <w:r w:rsidR="00C07EF6" w:rsidRPr="71E5A435">
        <w:rPr>
          <w:rFonts w:asciiTheme="majorHAnsi" w:eastAsiaTheme="majorEastAsia"/>
        </w:rPr>
        <w:t>CityGML2.0</w:t>
      </w:r>
      <w:bookmarkEnd w:id="18"/>
      <w:bookmarkEnd w:id="19"/>
      <w:bookmarkEnd w:id="20"/>
    </w:p>
    <w:p w14:paraId="5D4FB923" w14:textId="77777777" w:rsidR="005E5FBF" w:rsidRPr="00AC5DF7" w:rsidRDefault="005E5FBF" w:rsidP="006F2025">
      <w:pPr>
        <w:pStyle w:val="32"/>
      </w:pPr>
      <w:bookmarkStart w:id="21" w:name="_Toc98692027"/>
      <w:bookmarkStart w:id="22" w:name="_Toc100662393"/>
      <w:bookmarkStart w:id="23" w:name="_Toc141123542"/>
      <w:bookmarkStart w:id="24" w:name="_Toc1858458506"/>
      <w:bookmarkStart w:id="25" w:name="_Toc104912593"/>
      <w:r>
        <w:t>CityGML</w:t>
      </w:r>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r w:rsidRPr="00320106">
        <w:t>CityGML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r w:rsidRPr="00320106">
        <w:t>CityGMLは広域から小地域まで広く適用可能であり、地形と3Dオブジェクトを異なる詳細度（Level of Detail: LoD）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CityGML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r w:rsidRPr="00320106">
        <w:t>CityGMLモデルは、地理参照された 3Dベクトルデータと、そのデータに付随するセマンティクスから構成される。他の3Dベクターフォーマットとは異なり、CityGMLはジオメトリや外観情報に加え、様々なソースデータを統合して都市モデルを作成することが可能にな</w:t>
      </w:r>
      <w:r w:rsidR="00997F04">
        <w:rPr>
          <w:rFonts w:hint="eastAsia"/>
        </w:rPr>
        <w:t>ります</w:t>
      </w:r>
      <w:r w:rsidRPr="00320106">
        <w:t>。また、特定の領域でCityGMLを使用可能とするため、CityGMLではユーザがアプリケーションドメイン拡張（Application Domain Extension: ADE）として、相互運用性を維持したまま、識別可能な特徴や特性でデータを拡充する仕組みを持っており、CityGMLで定義されている構造物、道路、地形、橋梁、トンネル、土地利用、植生、水域以外についても定義を拡張可能になってい</w:t>
      </w:r>
      <w:r w:rsidR="00997F04">
        <w:rPr>
          <w:rFonts w:hint="eastAsia"/>
        </w:rPr>
        <w:t>ます</w:t>
      </w:r>
      <w:r w:rsidRPr="00320106">
        <w:t>。CityGML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2"/>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CityGML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CityGML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r w:rsidRPr="004F351F">
              <w:t>CityFurniture</w:t>
            </w:r>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r w:rsidRPr="004F351F">
              <w:t>CityObjectGroup</w:t>
            </w:r>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r w:rsidRPr="004F351F">
              <w:t>LandUse</w:t>
            </w:r>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r w:rsidRPr="004F351F">
              <w:t>WaterBody</w:t>
            </w:r>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r w:rsidRPr="004F351F">
              <w:t>Dynamizer</w:t>
            </w:r>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r w:rsidRPr="004F351F">
              <w:lastRenderedPageBreak/>
              <w:t>PointCloud</w:t>
            </w:r>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2010295897"/>
      <w:bookmarkStart w:id="32" w:name="_Toc2054064023"/>
      <w:bookmarkStart w:id="33" w:name="_Toc104912594"/>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r w:rsidRPr="00B21F1F">
        <w:t>CityGML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r w:rsidRPr="00B21F1F">
        <w:rPr>
          <w:rFonts w:ascii="Century" w:hAnsi="Century"/>
          <w:sz w:val="21"/>
          <w:szCs w:val="21"/>
          <w:u w:val="single"/>
        </w:rPr>
        <w:t>OccupiedSpace</w:t>
      </w:r>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r w:rsidRPr="00B21F1F">
        <w:rPr>
          <w:rFonts w:ascii="Century" w:hAnsi="Century"/>
          <w:sz w:val="21"/>
          <w:szCs w:val="21"/>
          <w:u w:val="single"/>
        </w:rPr>
        <w:t>UnoccupiedSpace</w:t>
      </w:r>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578103476"/>
      <w:bookmarkStart w:id="38" w:name="_Toc938269419"/>
      <w:bookmarkStart w:id="39" w:name="_Toc104912595"/>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CityGML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CityGML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r w:rsidRPr="00A23EAE">
        <w:t>CityGML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i-都市再生技術仕様案（i-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i-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104912596"/>
      <w:bookmarkStart w:id="47" w:name="_Toc2013747608"/>
      <w:bookmarkStart w:id="48" w:name="_Toc1980390210"/>
      <w:r>
        <w:t>土木構造物</w:t>
      </w:r>
      <w:r>
        <w:t>: Construcction</w:t>
      </w:r>
      <w:bookmarkEnd w:id="44"/>
      <w:bookmarkEnd w:id="45"/>
      <w:bookmarkEnd w:id="46"/>
      <w:r>
        <w:t xml:space="preserve"> </w:t>
      </w:r>
      <w:bookmarkEnd w:id="47"/>
      <w:bookmarkEnd w:id="48"/>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面、天井面に構成が可能</w:t>
      </w:r>
      <w:r w:rsidR="00BF7352" w:rsidRPr="00EB4155">
        <w:t>です</w:t>
      </w:r>
      <w:r w:rsidRPr="00EB4155">
        <w:t>。さらに、構造物の開口部、すなわち窓やド</w:t>
      </w:r>
      <w:r w:rsidRPr="00EB4155">
        <w:lastRenderedPageBreak/>
        <w:t>アは、それらに対応する充填面を含むいわゆる充填要素として表現することができる。CityGML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950074822"/>
      <w:bookmarkStart w:id="57" w:name="_Toc1880442756"/>
      <w:bookmarkStart w:id="58" w:name="_Toc104912597"/>
      <w:r>
        <w:t>建物（内部）：</w:t>
      </w:r>
      <w:r>
        <w:t>Buidling &amp; BuildingRoom</w:t>
      </w:r>
      <w:bookmarkEnd w:id="54"/>
      <w:bookmarkEnd w:id="55"/>
      <w:bookmarkEnd w:id="56"/>
      <w:bookmarkEnd w:id="57"/>
      <w:bookmarkEnd w:id="58"/>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に設計された、自立した建造物</w:t>
      </w:r>
      <w:r w:rsidR="00BF7352">
        <w:t>です</w:t>
      </w:r>
      <w:r w:rsidRPr="001140AF">
        <w:t>。建物は人間が居住すること（例えば、</w:t>
      </w:r>
      <w:r w:rsidRPr="001140AF">
        <w:lastRenderedPageBreak/>
        <w:t>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BuildingRoom）、階数（Storey）、建物単位（BuildingUni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r w:rsidRPr="001140AF">
        <w:rPr>
          <w:rFonts w:hAnsi="ＭＳ ゴシック" w:hint="eastAsia"/>
          <w:bCs w:val="0"/>
          <w:sz w:val="20"/>
          <w:szCs w:val="20"/>
        </w:rPr>
        <w:t>BuildingRoom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BuildingRoomは前述のUnoccupiedSpaceのサブクラスとして定義され、空間境界となる壁・窓・天井・床で区切り、内部に設置物（BuildingFurniture）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storeyHeightsBelowGround）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BuildingRoom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r w:rsidRPr="001140AF">
        <w:rPr>
          <w:rFonts w:hint="eastAsia"/>
        </w:rPr>
        <w:t>C</w:t>
      </w:r>
      <w:r w:rsidRPr="001140AF">
        <w:rPr>
          <w:lang w:eastAsia="ja"/>
        </w:rPr>
        <w:t>ityFurnitureとしてOccupiedSpaceとして定義するか、Constructionを用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491105713"/>
      <w:bookmarkStart w:id="68" w:name="_Toc1075867871"/>
      <w:bookmarkStart w:id="69" w:name="_Toc104912598"/>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HollowSpace)で表現され</w:t>
      </w:r>
      <w:r w:rsidR="00EB4155">
        <w:rPr>
          <w:rFonts w:hint="eastAsia"/>
        </w:rPr>
        <w:t>ます</w:t>
      </w:r>
      <w:r w:rsidRPr="009862D0">
        <w:t>。これにより、トンネル内の走行、防災シミュレーション、トンネル内の照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UnoccupiedSpaceのサブクラスとして空洞（HollowSpace）が明示的に定義されており、Buildingに含まれるBuildingRoom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CityFurnitureとしてOccupiedSpace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362914613"/>
      <w:bookmarkStart w:id="78" w:name="_Toc1484431733"/>
      <w:bookmarkStart w:id="79" w:name="_Toc104912599"/>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TrafficAreaに細分化され、自動車・鉄道・公共交通機関・飛行機・自転車・歩行者などの交通機関分担や、道路標識などの詳細なものまで配置可能にな</w:t>
      </w:r>
      <w:r w:rsidR="00EB4155">
        <w:rPr>
          <w:rFonts w:hint="eastAsia"/>
        </w:rPr>
        <w:t>ります</w:t>
      </w:r>
      <w:r w:rsidRPr="009862D0">
        <w:t>。CityGML3.0では、TransportationSpaceはUnoccupiedSpace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CityGML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23"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TransportationComplex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GML, </w:t>
      </w:r>
      <w:hyperlink r:id="rId25"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 Geography Markup Language (CityGML) Part 1: Conceptual Model Standard,  </w:t>
      </w:r>
      <w:hyperlink r:id="rId26"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Github: CityGML 3.0 Encodings, </w:t>
      </w:r>
      <w:r w:rsidRPr="00A23EAE">
        <w:rPr>
          <w:rFonts w:ascii="Century" w:hAnsi="Century"/>
          <w:sz w:val="21"/>
          <w:szCs w:val="21"/>
        </w:rPr>
        <w:br/>
      </w:r>
      <w:hyperlink r:id="rId27"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8"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9"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30"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CityGML</w:t>
      </w:r>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31"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0379B5" w:rsidP="001F7E1C">
      <w:pPr>
        <w:pStyle w:val="affd"/>
        <w:widowControl/>
        <w:ind w:leftChars="0" w:left="845"/>
        <w:jc w:val="left"/>
        <w:rPr>
          <w:rFonts w:ascii="Century" w:hAnsi="Century"/>
          <w:sz w:val="21"/>
          <w:szCs w:val="21"/>
        </w:rPr>
      </w:pPr>
      <w:hyperlink r:id="rId32" w:history="1">
        <w:r w:rsidR="005E5FBF"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104912600"/>
      <w:r w:rsidRPr="71E5A435">
        <w:t>ｉ－都市再生技術仕様（案）</w:t>
      </w:r>
      <w:r>
        <w:rPr>
          <w:rStyle w:val="affa"/>
        </w:rPr>
        <w:footnoteReference w:id="16"/>
      </w:r>
      <w:bookmarkEnd w:id="92"/>
      <w:bookmarkEnd w:id="93"/>
      <w:bookmarkEnd w:id="94"/>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1C2EFBE"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104912601"/>
      <w:r w:rsidRPr="71E5A435">
        <w:t>電子国土基本図　地図情報ファイル仕様書</w:t>
      </w:r>
      <w:r w:rsidR="00C271A5" w:rsidRPr="71E5A435">
        <w:t>1.5版</w:t>
      </w:r>
      <w:r w:rsidR="00C271A5">
        <w:rPr>
          <w:rStyle w:val="affa"/>
        </w:rPr>
        <w:footnoteReference w:id="17"/>
      </w:r>
      <w:bookmarkEnd w:id="95"/>
      <w:bookmarkEnd w:id="96"/>
      <w:bookmarkEnd w:id="97"/>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14EDD24C" w14:textId="2B1F5A5F" w:rsidR="00C271A5" w:rsidRDefault="00C271A5" w:rsidP="00C271A5">
      <w:pPr>
        <w:pStyle w:val="a8"/>
        <w:ind w:left="120" w:firstLine="240"/>
      </w:pPr>
      <w:r>
        <w:rPr>
          <w:rFonts w:hint="eastAsia"/>
        </w:rPr>
        <w:t>境界等</w:t>
      </w:r>
      <w:r w:rsidR="00C97EB7">
        <w:tab/>
      </w:r>
      <w:r w:rsidR="00C97EB7">
        <w:rPr>
          <w:rFonts w:hint="eastAsia"/>
        </w:rPr>
        <w:t xml:space="preserve">　　：行政区画、街区</w:t>
      </w:r>
      <w:r w:rsidR="00A16A88">
        <w:rPr>
          <w:rFonts w:hint="eastAsia"/>
        </w:rPr>
        <w:t>域</w:t>
      </w:r>
      <w:r w:rsidR="00C97EB7">
        <w:rPr>
          <w:rFonts w:hint="eastAsia"/>
        </w:rPr>
        <w:t xml:space="preserve">　等</w:t>
      </w:r>
    </w:p>
    <w:p w14:paraId="64C88425" w14:textId="6C400991" w:rsidR="00C271A5" w:rsidRDefault="00C271A5" w:rsidP="00C271A5">
      <w:pPr>
        <w:pStyle w:val="a8"/>
        <w:ind w:left="120" w:firstLine="240"/>
      </w:pPr>
      <w:r>
        <w:rPr>
          <w:rFonts w:hint="eastAsia"/>
        </w:rPr>
        <w:t>交通施設</w:t>
      </w:r>
      <w:r w:rsidR="00C97EB7">
        <w:rPr>
          <w:rFonts w:hint="eastAsia"/>
        </w:rPr>
        <w:t xml:space="preserve">　：道路</w:t>
      </w:r>
      <w:r w:rsidR="00A16A88">
        <w:rPr>
          <w:rFonts w:hint="eastAsia"/>
        </w:rPr>
        <w:t>縁</w:t>
      </w:r>
      <w:r w:rsidR="00C97EB7">
        <w:rPr>
          <w:rFonts w:hint="eastAsia"/>
        </w:rPr>
        <w:t>、軌道</w:t>
      </w:r>
      <w:r w:rsidR="00A16A88">
        <w:rPr>
          <w:rFonts w:hint="eastAsia"/>
        </w:rPr>
        <w:t>の中心線</w:t>
      </w:r>
      <w:r w:rsidR="00C97EB7">
        <w:rPr>
          <w:rFonts w:hint="eastAsia"/>
        </w:rPr>
        <w:t>、</w:t>
      </w:r>
      <w:r w:rsidR="00A16A88">
        <w:rPr>
          <w:rFonts w:hint="eastAsia"/>
        </w:rPr>
        <w:t>交通</w:t>
      </w:r>
      <w:r w:rsidR="00C97EB7">
        <w:rPr>
          <w:rFonts w:hint="eastAsia"/>
        </w:rPr>
        <w:t>施設</w:t>
      </w:r>
      <w:r w:rsidR="00A16A88">
        <w:rPr>
          <w:rFonts w:hint="eastAsia"/>
        </w:rPr>
        <w:t>記号</w:t>
      </w:r>
      <w:r w:rsidR="00C97EB7">
        <w:rPr>
          <w:rFonts w:hint="eastAsia"/>
        </w:rPr>
        <w:t>、</w:t>
      </w:r>
      <w:r w:rsidR="00A16A88">
        <w:rPr>
          <w:rFonts w:hint="eastAsia"/>
        </w:rPr>
        <w:t>交通</w:t>
      </w:r>
      <w:r w:rsidR="00C97EB7">
        <w:rPr>
          <w:rFonts w:hint="eastAsia"/>
        </w:rPr>
        <w:t>構造物　等</w:t>
      </w:r>
    </w:p>
    <w:p w14:paraId="3FF9DB23" w14:textId="4108ED29" w:rsidR="00C271A5" w:rsidRDefault="00C271A5" w:rsidP="00C271A5">
      <w:pPr>
        <w:pStyle w:val="a8"/>
        <w:ind w:left="120" w:firstLine="240"/>
      </w:pPr>
      <w:r>
        <w:rPr>
          <w:rFonts w:hint="eastAsia"/>
        </w:rPr>
        <w:t>建物等</w:t>
      </w:r>
      <w:r w:rsidR="00C97EB7">
        <w:rPr>
          <w:rFonts w:hint="eastAsia"/>
        </w:rPr>
        <w:t xml:space="preserve">　　：建築物</w:t>
      </w:r>
      <w:r w:rsidR="00A16A88">
        <w:rPr>
          <w:rFonts w:hint="eastAsia"/>
        </w:rPr>
        <w:t>、建物等記号　等</w:t>
      </w:r>
    </w:p>
    <w:p w14:paraId="73B6E515" w14:textId="6FBC02CC" w:rsidR="00C271A5" w:rsidRDefault="00C271A5" w:rsidP="00C271A5">
      <w:pPr>
        <w:pStyle w:val="a8"/>
        <w:ind w:left="120" w:firstLine="240"/>
      </w:pPr>
      <w:r>
        <w:rPr>
          <w:rFonts w:hint="eastAsia"/>
        </w:rPr>
        <w:t>構造物</w:t>
      </w:r>
      <w:r w:rsidR="00C97EB7">
        <w:rPr>
          <w:rFonts w:hint="eastAsia"/>
        </w:rPr>
        <w:t xml:space="preserve">　</w:t>
      </w:r>
      <w:r w:rsidR="00A16A88">
        <w:rPr>
          <w:rFonts w:hint="eastAsia"/>
        </w:rPr>
        <w:t xml:space="preserve">　</w:t>
      </w:r>
      <w:r w:rsidR="00C97EB7">
        <w:rPr>
          <w:rFonts w:hint="eastAsia"/>
        </w:rPr>
        <w:t>：構造物</w:t>
      </w:r>
      <w:r w:rsidR="00A16A88">
        <w:rPr>
          <w:rFonts w:hint="eastAsia"/>
        </w:rPr>
        <w:t>面、構造物記号　等</w:t>
      </w:r>
    </w:p>
    <w:p w14:paraId="4D8BBCBC" w14:textId="1AC44785" w:rsidR="00C97EB7" w:rsidRDefault="00C97EB7" w:rsidP="00C271A5">
      <w:pPr>
        <w:pStyle w:val="a8"/>
        <w:ind w:left="120" w:firstLine="240"/>
      </w:pPr>
      <w:r>
        <w:rPr>
          <w:rFonts w:hint="eastAsia"/>
        </w:rPr>
        <w:t>水部等　　：水域、海岸線、水涯線、河川</w:t>
      </w:r>
      <w:r w:rsidR="00A16A88">
        <w:rPr>
          <w:rFonts w:hint="eastAsia"/>
        </w:rPr>
        <w:t>中心線</w:t>
      </w:r>
      <w:r>
        <w:rPr>
          <w:rFonts w:hint="eastAsia"/>
        </w:rPr>
        <w:t>、水部構造物</w:t>
      </w:r>
      <w:r w:rsidR="00A16A88">
        <w:rPr>
          <w:rFonts w:hint="eastAsia"/>
        </w:rPr>
        <w:t>線</w:t>
      </w:r>
      <w:r>
        <w:rPr>
          <w:rFonts w:hint="eastAsia"/>
        </w:rPr>
        <w:t>、　等</w:t>
      </w:r>
    </w:p>
    <w:p w14:paraId="694C9F75" w14:textId="76F87315" w:rsidR="00C97EB7" w:rsidRDefault="00C97EB7" w:rsidP="00C271A5">
      <w:pPr>
        <w:pStyle w:val="a8"/>
        <w:ind w:left="120" w:firstLine="240"/>
      </w:pPr>
      <w:r>
        <w:rPr>
          <w:rFonts w:hint="eastAsia"/>
        </w:rPr>
        <w:t>土地利用等：特定地区界、土地利用</w:t>
      </w:r>
      <w:r w:rsidR="00A16A88">
        <w:rPr>
          <w:rFonts w:hint="eastAsia"/>
        </w:rPr>
        <w:t>記号</w:t>
      </w:r>
      <w:r>
        <w:rPr>
          <w:rFonts w:hint="eastAsia"/>
        </w:rPr>
        <w:t xml:space="preserve">　等</w:t>
      </w:r>
    </w:p>
    <w:p w14:paraId="5188291C" w14:textId="3463EE8E" w:rsidR="00C97EB7" w:rsidRDefault="00C97EB7" w:rsidP="00C271A5">
      <w:pPr>
        <w:pStyle w:val="a8"/>
        <w:ind w:left="120" w:firstLine="240"/>
      </w:pPr>
      <w:r>
        <w:rPr>
          <w:rFonts w:hint="eastAsia"/>
        </w:rPr>
        <w:t>地形等　　：</w:t>
      </w:r>
      <w:r w:rsidR="00A16A88">
        <w:rPr>
          <w:rFonts w:hint="eastAsia"/>
        </w:rPr>
        <w:t>等高線、標高点、等深線</w:t>
      </w:r>
      <w:r>
        <w:rPr>
          <w:rFonts w:hint="eastAsia"/>
        </w:rPr>
        <w:t xml:space="preserve">　等</w:t>
      </w:r>
    </w:p>
    <w:p w14:paraId="78599551" w14:textId="78C39639" w:rsidR="00C97EB7" w:rsidRDefault="00C97EB7" w:rsidP="00C271A5">
      <w:pPr>
        <w:pStyle w:val="a8"/>
        <w:ind w:left="120" w:firstLine="240"/>
      </w:pPr>
      <w:r>
        <w:rPr>
          <w:rFonts w:hint="eastAsia"/>
        </w:rPr>
        <w:t>付属資料等：発電所</w:t>
      </w:r>
      <w:r w:rsidR="00A16A88">
        <w:rPr>
          <w:rFonts w:hint="eastAsia"/>
        </w:rPr>
        <w:t>等</w:t>
      </w:r>
      <w:r>
        <w:rPr>
          <w:rFonts w:hint="eastAsia"/>
        </w:rPr>
        <w:t>、植生界、電波塔、鉄道</w:t>
      </w:r>
      <w:r w:rsidR="00A16A88">
        <w:rPr>
          <w:rFonts w:hint="eastAsia"/>
        </w:rPr>
        <w:t>中心線</w:t>
      </w:r>
      <w:r>
        <w:rPr>
          <w:rFonts w:hint="eastAsia"/>
        </w:rPr>
        <w:t>、送電線</w:t>
      </w:r>
      <w:r w:rsidR="000F5562">
        <w:rPr>
          <w:rFonts w:hint="eastAsia"/>
        </w:rPr>
        <w:t xml:space="preserve">　等</w:t>
      </w:r>
    </w:p>
    <w:p w14:paraId="0B310B6F" w14:textId="2E251E90" w:rsidR="00C97EB7" w:rsidRDefault="00C97EB7" w:rsidP="00C271A5">
      <w:pPr>
        <w:pStyle w:val="a8"/>
        <w:ind w:left="120" w:firstLine="240"/>
      </w:pPr>
      <w:r>
        <w:rPr>
          <w:rFonts w:hint="eastAsia"/>
        </w:rPr>
        <w:t>※「注記」として情報記述用のサブパッケージも定義</w:t>
      </w:r>
      <w:r w:rsidR="00435E00">
        <w:rPr>
          <w:rFonts w:hint="eastAsia"/>
        </w:rPr>
        <w:t>されています</w:t>
      </w:r>
      <w:r>
        <w:rPr>
          <w:rFonts w:hint="eastAsia"/>
        </w:rPr>
        <w:t>。</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104912602"/>
      <w:r>
        <w:t>DRM (Digital Road Map)</w:t>
      </w:r>
      <w:bookmarkEnd w:id="88"/>
      <w:bookmarkEnd w:id="89"/>
      <w:bookmarkEnd w:id="90"/>
      <w:bookmarkEnd w:id="91"/>
      <w:r w:rsidR="000F5562">
        <w:t>（道路）</w:t>
      </w:r>
      <w:bookmarkEnd w:id="98"/>
      <w:bookmarkEnd w:id="99"/>
      <w:bookmarkEnd w:id="100"/>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408957091"/>
      <w:bookmarkStart w:id="104" w:name="_Toc2033795612"/>
      <w:bookmarkStart w:id="105" w:name="_Toc104912603"/>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570738476"/>
      <w:bookmarkStart w:id="109" w:name="_Toc1121664273"/>
      <w:bookmarkStart w:id="110" w:name="_Toc104912604"/>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CityGML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33"/>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8"/>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19"/>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CityGML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0"/>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5"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hyperlink r:id="rId36" w:history="1">
        <w:r w:rsidRPr="00647CD4">
          <w:rPr>
            <w:rStyle w:val="aff7"/>
            <w:rFonts w:ascii="Century" w:hAnsi="Century"/>
            <w:sz w:val="21"/>
            <w:szCs w:val="21"/>
          </w:rPr>
          <w:t>http://www.nilim.go.jp/lab/bcg/siryou/tnn/tnn0372.htm</w:t>
        </w:r>
      </w:hyperlink>
      <w:r>
        <w:rPr>
          <w:rFonts w:ascii="Century" w:hAnsi="Century"/>
          <w:sz w:val="21"/>
          <w:szCs w:val="21"/>
        </w:rPr>
        <w:br/>
      </w:r>
      <w:hyperlink r:id="rId37"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8"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ver 1.2</w:t>
      </w:r>
      <w:r w:rsidR="004952E8">
        <w:rPr>
          <w:rFonts w:ascii="Century" w:hAnsi="Century" w:hint="eastAsia"/>
          <w:sz w:val="21"/>
          <w:szCs w:val="21"/>
        </w:rPr>
        <w:t>，</w:t>
      </w:r>
      <w:r w:rsidRPr="00B63E64">
        <w:rPr>
          <w:rFonts w:ascii="Century" w:hAnsi="Century"/>
          <w:sz w:val="21"/>
          <w:szCs w:val="21"/>
        </w:rPr>
        <w:br/>
      </w:r>
      <w:hyperlink r:id="rId39"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40"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41"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42"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104912605"/>
      <w:r>
        <w:t>国土数値情報</w:t>
      </w:r>
      <w:bookmarkEnd w:id="119"/>
      <w:bookmarkEnd w:id="120"/>
      <w:bookmarkEnd w:id="121"/>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522470058"/>
      <w:bookmarkStart w:id="123" w:name="_Toc1851382945"/>
      <w:bookmarkStart w:id="124" w:name="_Toc104912606"/>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644EA3CD" w14:textId="77777777" w:rsidR="00AD7E14" w:rsidRDefault="00AD7E14" w:rsidP="00AD7E14">
      <w:pPr>
        <w:pStyle w:val="aa"/>
        <w:ind w:left="360" w:firstLine="240"/>
      </w:pPr>
      <w:r>
        <w:rPr>
          <w:rFonts w:hint="eastAsia"/>
        </w:rPr>
        <w:t>都市地域（ポリゴン）</w:t>
      </w:r>
    </w:p>
    <w:p w14:paraId="37EEDA79" w14:textId="77777777" w:rsidR="00AD7E14" w:rsidRDefault="00AD7E14" w:rsidP="00AD7E14">
      <w:pPr>
        <w:pStyle w:val="aa"/>
        <w:ind w:left="360" w:firstLine="240"/>
      </w:pPr>
      <w:r>
        <w:rPr>
          <w:rFonts w:hint="eastAsia"/>
        </w:rPr>
        <w:t>用途地域（ポリゴン）</w:t>
      </w:r>
    </w:p>
    <w:p w14:paraId="6140161E" w14:textId="77777777" w:rsidR="00AD7E14" w:rsidRDefault="00AD7E14" w:rsidP="00AD7E14">
      <w:pPr>
        <w:pStyle w:val="aa"/>
        <w:ind w:left="360" w:firstLine="240"/>
      </w:pPr>
      <w:r>
        <w:rPr>
          <w:rFonts w:hint="eastAsia"/>
        </w:rPr>
        <w:t xml:space="preserve">立地適正化計画区域（ポリゴン）　</w:t>
      </w:r>
    </w:p>
    <w:p w14:paraId="729D65A5" w14:textId="77777777" w:rsidR="00AD7E14" w:rsidRDefault="00AD7E14" w:rsidP="00AD7E14">
      <w:pPr>
        <w:pStyle w:val="51"/>
      </w:pPr>
      <w:r>
        <w:rPr>
          <w:rFonts w:hint="eastAsia"/>
        </w:rPr>
        <w:lastRenderedPageBreak/>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524427531"/>
      <w:bookmarkStart w:id="126" w:name="_Toc965789867"/>
      <w:bookmarkStart w:id="127" w:name="_Toc104912607"/>
      <w:r>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2718866C" w14:textId="77777777" w:rsidR="00AD7E14" w:rsidRDefault="00AD7E14" w:rsidP="00AD7E14">
      <w:pPr>
        <w:pStyle w:val="aa"/>
        <w:ind w:left="360" w:firstLine="240"/>
      </w:pPr>
      <w:r>
        <w:rPr>
          <w:rFonts w:hint="eastAsia"/>
        </w:rPr>
        <w:t>歴史的風土保存区域（ポリゴン）</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Default="00AD7E14" w:rsidP="00AD7E14">
      <w:pPr>
        <w:pStyle w:val="aa"/>
        <w:ind w:left="360" w:firstLine="240"/>
      </w:pPr>
      <w:r>
        <w:rPr>
          <w:rFonts w:hint="eastAsia"/>
        </w:rPr>
        <w:t>歴史的風致維持向上計画の重点地区（ポリゴン）</w:t>
      </w:r>
    </w:p>
    <w:p w14:paraId="0C063432" w14:textId="77777777"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lastRenderedPageBreak/>
        <w:t>特殊土壌地帯（ポリゴン）</w:t>
      </w:r>
    </w:p>
    <w:p w14:paraId="0A538DB6" w14:textId="77777777" w:rsidR="00AD7E14" w:rsidRDefault="00AD7E14" w:rsidP="00AD7E14">
      <w:pPr>
        <w:pStyle w:val="aa"/>
        <w:ind w:left="360" w:firstLine="240"/>
      </w:pPr>
      <w:r>
        <w:rPr>
          <w:rFonts w:hint="eastAsia"/>
        </w:rPr>
        <w:t>密集市街地（ポリゴン）</w:t>
      </w:r>
    </w:p>
    <w:p w14:paraId="42704733" w14:textId="77777777" w:rsidR="00AD7E14" w:rsidRDefault="00AD7E14" w:rsidP="00AD7E14">
      <w:pPr>
        <w:pStyle w:val="51"/>
      </w:pPr>
      <w:r>
        <w:rPr>
          <w:rFonts w:hint="eastAsia"/>
        </w:rPr>
        <w:t>災害・防災</w:t>
      </w:r>
    </w:p>
    <w:p w14:paraId="68683F53" w14:textId="77777777" w:rsidR="00AD7E14" w:rsidRDefault="00AD7E14" w:rsidP="00AD7E14">
      <w:pPr>
        <w:pStyle w:val="aa"/>
        <w:ind w:left="360" w:firstLine="240"/>
      </w:pPr>
      <w:r>
        <w:rPr>
          <w:rFonts w:hint="eastAsia"/>
        </w:rPr>
        <w:t>避難施設（ポイント）</w:t>
      </w:r>
    </w:p>
    <w:p w14:paraId="02523E27" w14:textId="77777777" w:rsidR="00AD7E14" w:rsidRDefault="00AD7E14" w:rsidP="00AD7E14">
      <w:pPr>
        <w:pStyle w:val="aa"/>
        <w:ind w:left="360" w:firstLine="240"/>
      </w:pPr>
      <w:r>
        <w:rPr>
          <w:rFonts w:hint="eastAsia"/>
        </w:rPr>
        <w:t>平年値（気候）メッシュ</w:t>
      </w:r>
    </w:p>
    <w:p w14:paraId="28272055" w14:textId="77777777" w:rsidR="00AD7E14" w:rsidRDefault="00AD7E14" w:rsidP="00AD7E14">
      <w:pPr>
        <w:pStyle w:val="aa"/>
        <w:ind w:left="360" w:firstLine="240"/>
      </w:pPr>
      <w:r>
        <w:rPr>
          <w:rFonts w:hint="eastAsia"/>
        </w:rPr>
        <w:t>竜巻等の突風（ポイント）</w:t>
      </w:r>
    </w:p>
    <w:p w14:paraId="00101F46" w14:textId="77777777" w:rsidR="00AD7E14" w:rsidRDefault="00AD7E14" w:rsidP="00AD7E14">
      <w:pPr>
        <w:pStyle w:val="aa"/>
        <w:ind w:left="360" w:firstLine="240"/>
      </w:pPr>
      <w:r>
        <w:rPr>
          <w:rFonts w:hint="eastAsia"/>
        </w:rPr>
        <w:t>土砂災害・雪崩メッシュ</w:t>
      </w:r>
    </w:p>
    <w:p w14:paraId="058C6200" w14:textId="77777777" w:rsidR="00AD7E14" w:rsidRDefault="00AD7E14" w:rsidP="00AD7E14">
      <w:pPr>
        <w:pStyle w:val="aa"/>
        <w:ind w:left="360" w:firstLine="240"/>
      </w:pPr>
      <w:r>
        <w:rPr>
          <w:rFonts w:hint="eastAsia"/>
        </w:rPr>
        <w:t>土砂災害危険箇所（ポリゴン）（ライン）（ポイント）</w:t>
      </w:r>
    </w:p>
    <w:p w14:paraId="75985BDC" w14:textId="77777777" w:rsidR="00AD7E14" w:rsidRDefault="00AD7E14" w:rsidP="00AD7E14">
      <w:pPr>
        <w:pStyle w:val="aa"/>
        <w:ind w:left="360" w:firstLine="240"/>
      </w:pPr>
      <w:r>
        <w:rPr>
          <w:rFonts w:hint="eastAsia"/>
        </w:rPr>
        <w:t>土砂災害警戒区域（ポリゴン）（ライン）</w:t>
      </w:r>
    </w:p>
    <w:p w14:paraId="710907D1" w14:textId="77777777" w:rsidR="00AD7E14" w:rsidRDefault="00AD7E14" w:rsidP="00AD7E14">
      <w:pPr>
        <w:pStyle w:val="aa"/>
        <w:ind w:left="360" w:firstLine="240"/>
      </w:pPr>
      <w:r>
        <w:rPr>
          <w:rFonts w:hint="eastAsia"/>
        </w:rPr>
        <w:t>地すべり防止区域（ポリゴン）</w:t>
      </w:r>
    </w:p>
    <w:p w14:paraId="027DBF29" w14:textId="77777777" w:rsidR="00AD7E14" w:rsidRDefault="00AD7E14" w:rsidP="00AD7E14">
      <w:pPr>
        <w:pStyle w:val="aa"/>
        <w:ind w:left="360" w:firstLine="240"/>
      </w:pPr>
      <w:r>
        <w:rPr>
          <w:rFonts w:hint="eastAsia"/>
        </w:rPr>
        <w:t>急傾斜地崩壊危険区域（ポリゴン）</w:t>
      </w:r>
    </w:p>
    <w:p w14:paraId="2D1B4078" w14:textId="77777777" w:rsidR="00AD7E14" w:rsidRDefault="00AD7E14" w:rsidP="00AD7E14">
      <w:pPr>
        <w:pStyle w:val="aa"/>
        <w:ind w:left="360" w:firstLine="240"/>
      </w:pPr>
      <w:r>
        <w:rPr>
          <w:rFonts w:hint="eastAsia"/>
        </w:rPr>
        <w:t>洪水浸水想定区域（ポリゴン）</w:t>
      </w:r>
    </w:p>
    <w:p w14:paraId="0984F465" w14:textId="77777777" w:rsidR="00AD7E14" w:rsidRDefault="00AD7E14" w:rsidP="00AD7E14">
      <w:pPr>
        <w:pStyle w:val="aa"/>
        <w:ind w:left="360" w:firstLine="240"/>
      </w:pPr>
      <w:r>
        <w:rPr>
          <w:rFonts w:hint="eastAsia"/>
        </w:rPr>
        <w:t>津波浸水想定（ポリゴン）</w:t>
      </w:r>
    </w:p>
    <w:p w14:paraId="4CA08508" w14:textId="77777777" w:rsidR="00AD7E14" w:rsidRDefault="00AD7E14" w:rsidP="00AD7E14">
      <w:pPr>
        <w:pStyle w:val="aa"/>
        <w:ind w:left="360" w:firstLine="240"/>
      </w:pPr>
      <w:r>
        <w:rPr>
          <w:rFonts w:hint="eastAsia"/>
        </w:rPr>
        <w:t>高潮浸水想定区域（ポリゴン）</w:t>
      </w:r>
    </w:p>
    <w:p w14:paraId="0842C95F" w14:textId="451C628A" w:rsidR="00AD7E14" w:rsidRDefault="00AD7E14" w:rsidP="00AD7E14">
      <w:pPr>
        <w:pStyle w:val="aa"/>
        <w:ind w:left="360" w:firstLine="240"/>
      </w:pPr>
      <w:r>
        <w:rPr>
          <w:rFonts w:hint="eastAsia"/>
        </w:rPr>
        <w:t>災害危険区域（ポリゴン）（ポイント）</w:t>
      </w:r>
    </w:p>
    <w:p w14:paraId="4B9FD550" w14:textId="4A06AA38" w:rsidR="00AD7E14" w:rsidRDefault="00435E00" w:rsidP="00435E00">
      <w:pPr>
        <w:pStyle w:val="32"/>
      </w:pPr>
      <w:bookmarkStart w:id="128" w:name="_Toc578764251"/>
      <w:bookmarkStart w:id="129" w:name="_Toc2129618649"/>
      <w:bookmarkStart w:id="130" w:name="_Toc104912608"/>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lastRenderedPageBreak/>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819616176"/>
      <w:bookmarkStart w:id="132" w:name="_Toc818837098"/>
      <w:bookmarkStart w:id="133" w:name="_Toc104912609"/>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435E00" w:rsidRDefault="00435E00" w:rsidP="00435E00">
      <w:pPr>
        <w:pStyle w:val="aa"/>
        <w:ind w:left="360" w:firstLine="240"/>
      </w:pPr>
      <w:r w:rsidRPr="00435E00">
        <w:rPr>
          <w:rFonts w:hint="eastAsia"/>
        </w:rPr>
        <w:t>緊急輸送道路（ライン）</w:t>
      </w:r>
    </w:p>
    <w:p w14:paraId="219C0ECD" w14:textId="77777777" w:rsidR="00435E00" w:rsidRPr="00435E00" w:rsidRDefault="00435E00" w:rsidP="00435E00">
      <w:pPr>
        <w:pStyle w:val="aa"/>
        <w:ind w:left="360" w:firstLine="240"/>
      </w:pPr>
      <w:r w:rsidRPr="00435E00">
        <w:rPr>
          <w:rFonts w:hint="eastAsia"/>
        </w:rPr>
        <w:t>道路密度・道路延長メッシュ</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lastRenderedPageBreak/>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7A759DE" w14:textId="1A225375" w:rsidR="00435E00" w:rsidRPr="00AD7E14" w:rsidRDefault="00435E00" w:rsidP="00435E00">
      <w:pPr>
        <w:pStyle w:val="aa"/>
        <w:ind w:left="360" w:firstLine="240"/>
      </w:pPr>
      <w:r>
        <w:rPr>
          <w:rFonts w:hint="eastAsia"/>
        </w:rPr>
        <w:t>5. 各種統計 arrow_drop_down</w:t>
      </w:r>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4" w:name="_Toc1594518853"/>
      <w:bookmarkStart w:id="135" w:name="_Toc1356487511"/>
      <w:r>
        <w:lastRenderedPageBreak/>
        <w:t xml:space="preserve">　</w:t>
      </w:r>
      <w:bookmarkStart w:id="136" w:name="_Toc104912610"/>
      <w:r>
        <w:t>GTFS (General Transit Feed Specification)</w:t>
      </w:r>
      <w:bookmarkEnd w:id="115"/>
      <w:bookmarkEnd w:id="116"/>
      <w:bookmarkEnd w:id="117"/>
      <w:bookmarkEnd w:id="118"/>
      <w:bookmarkEnd w:id="136"/>
      <w:r w:rsidR="005E5FBF">
        <w:t xml:space="preserve"> </w:t>
      </w:r>
      <w:bookmarkEnd w:id="134"/>
      <w:bookmarkEnd w:id="135"/>
    </w:p>
    <w:p w14:paraId="5E26F861" w14:textId="77777777" w:rsidR="005E5FBF" w:rsidRPr="00747763" w:rsidRDefault="005E5FBF" w:rsidP="00CE3998">
      <w:pPr>
        <w:pStyle w:val="32"/>
        <w:numPr>
          <w:ilvl w:val="0"/>
          <w:numId w:val="28"/>
        </w:numPr>
        <w:rPr>
          <w:rFonts w:cs="Arial"/>
        </w:rPr>
      </w:pPr>
      <w:bookmarkStart w:id="137" w:name="_Toc98692049"/>
      <w:bookmarkStart w:id="138" w:name="_Toc100662413"/>
      <w:bookmarkStart w:id="139" w:name="_Toc220160478"/>
      <w:bookmarkStart w:id="140" w:name="_Toc1695678526"/>
      <w:bookmarkStart w:id="141" w:name="_Toc104912611"/>
      <w:r>
        <w:t>GTFS</w:t>
      </w:r>
      <w:r>
        <w:t>の概要</w:t>
      </w:r>
      <w:bookmarkEnd w:id="137"/>
      <w:bookmarkEnd w:id="138"/>
      <w:bookmarkEnd w:id="139"/>
      <w:bookmarkEnd w:id="140"/>
      <w:bookmarkEnd w:id="141"/>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MobilityData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GoogleMaps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r w:rsidRPr="00D5076E">
        <w:t>CityGMLと直接対応の取れるデータ形式では</w:t>
      </w:r>
      <w:r w:rsidR="00296C67">
        <w:rPr>
          <w:rFonts w:hint="eastAsia"/>
        </w:rPr>
        <w:t>ありません</w:t>
      </w:r>
      <w:r w:rsidRPr="00D5076E">
        <w:t>が、外部データとしてDynamize</w:t>
      </w:r>
      <w:r>
        <w:t>r</w:t>
      </w:r>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2" w:name="_Toc98692050"/>
      <w:bookmarkStart w:id="143" w:name="_Toc100662414"/>
      <w:bookmarkStart w:id="144" w:name="_Toc844012540"/>
      <w:bookmarkStart w:id="145" w:name="_Toc288781352"/>
      <w:bookmarkStart w:id="146" w:name="_Toc104912612"/>
      <w:r>
        <w:t>GTFS</w:t>
      </w:r>
      <w:r>
        <w:t>データ形式の概要</w:t>
      </w:r>
      <w:bookmarkEnd w:id="142"/>
      <w:bookmarkEnd w:id="143"/>
      <w:bookmarkEnd w:id="144"/>
      <w:bookmarkEnd w:id="145"/>
      <w:bookmarkEnd w:id="146"/>
    </w:p>
    <w:p w14:paraId="65819575" w14:textId="77777777" w:rsidR="005E5FBF" w:rsidRPr="00D5076E" w:rsidRDefault="005E5FBF" w:rsidP="00CE3998">
      <w:pPr>
        <w:pStyle w:val="51"/>
        <w:numPr>
          <w:ilvl w:val="4"/>
          <w:numId w:val="33"/>
        </w:numPr>
      </w:pPr>
      <w:bookmarkStart w:id="147" w:name="_Toc98692051"/>
      <w:bookmarkStart w:id="148" w:name="_Toc100662415"/>
      <w:r w:rsidRPr="00D5076E">
        <w:t>静的GTFSデータ</w:t>
      </w:r>
      <w:bookmarkEnd w:id="147"/>
      <w:bookmarkEnd w:id="148"/>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CityGML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49"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49"/>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43"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31ED4E8F" w:rsidR="005E5FBF" w:rsidRPr="00BA1565" w:rsidRDefault="005E5FBF" w:rsidP="005E5FBF">
      <w:pPr>
        <w:pStyle w:val="aff0"/>
        <w:spacing w:before="360" w:after="240"/>
        <w:rPr>
          <w:rFonts w:hAnsi="ＭＳ ゴシック"/>
          <w:b/>
          <w:bCs w:val="0"/>
          <w:sz w:val="20"/>
          <w:szCs w:val="20"/>
        </w:rPr>
      </w:pPr>
      <w:bookmarkStart w:id="150"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0"/>
      <w:r w:rsidR="00BA1565">
        <w:rPr>
          <w:rStyle w:val="affa"/>
          <w:rFonts w:hAnsi="ＭＳ ゴシック"/>
          <w:bCs w:val="0"/>
          <w:sz w:val="20"/>
          <w:szCs w:val="20"/>
        </w:rPr>
        <w:footnoteReference w:id="21"/>
      </w:r>
    </w:p>
    <w:p w14:paraId="01D86E1F" w14:textId="77777777" w:rsidR="005E5FBF" w:rsidRPr="00A54D5C" w:rsidRDefault="005E5FBF" w:rsidP="00CE3998">
      <w:pPr>
        <w:pStyle w:val="51"/>
        <w:numPr>
          <w:ilvl w:val="4"/>
          <w:numId w:val="33"/>
        </w:numPr>
      </w:pPr>
      <w:bookmarkStart w:id="151" w:name="_Toc98692052"/>
      <w:bookmarkStart w:id="152" w:name="_Toc100662416"/>
      <w:r w:rsidRPr="00A54D5C">
        <w:t>動的GTFSデータ</w:t>
      </w:r>
      <w:bookmarkEnd w:id="151"/>
      <w:bookmarkEnd w:id="152"/>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3"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3"/>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4" w:name="_Toc98692053"/>
      <w:bookmarkStart w:id="155" w:name="_Toc100662417"/>
      <w:bookmarkStart w:id="156" w:name="_Toc19713582"/>
      <w:bookmarkStart w:id="157" w:name="_Toc446918658"/>
      <w:bookmarkStart w:id="158" w:name="_Toc104912613"/>
      <w:r>
        <w:t>データの整備事例</w:t>
      </w:r>
      <w:bookmarkEnd w:id="154"/>
      <w:bookmarkEnd w:id="155"/>
      <w:bookmarkEnd w:id="156"/>
      <w:bookmarkEnd w:id="157"/>
      <w:bookmarkEnd w:id="158"/>
    </w:p>
    <w:p w14:paraId="24063567" w14:textId="28CA2481"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2"/>
      </w:r>
      <w:r w:rsidRPr="00A54D5C">
        <w:t>や、東京公共交通オープンデータチャレンジで</w:t>
      </w:r>
      <w:r w:rsidR="00435E00">
        <w:rPr>
          <w:rStyle w:val="affa"/>
        </w:rPr>
        <w:footnoteReference w:id="23"/>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4"/>
      </w:r>
      <w:r w:rsidRPr="00A54D5C">
        <w:t xml:space="preserve"> </w:t>
      </w:r>
    </w:p>
    <w:p w14:paraId="1D3B6D7D" w14:textId="77777777" w:rsidR="005E5FBF" w:rsidRPr="00A54D5C" w:rsidRDefault="005E5FBF" w:rsidP="00CE3998">
      <w:pPr>
        <w:pStyle w:val="51"/>
        <w:numPr>
          <w:ilvl w:val="4"/>
          <w:numId w:val="32"/>
        </w:numPr>
      </w:pPr>
      <w:bookmarkStart w:id="159" w:name="_Toc98692054"/>
      <w:bookmarkStart w:id="160" w:name="_Toc100662418"/>
      <w:r w:rsidRPr="00A54D5C">
        <w:t>バス</w:t>
      </w:r>
      <w:bookmarkEnd w:id="159"/>
      <w:bookmarkEnd w:id="160"/>
    </w:p>
    <w:p w14:paraId="0BE40950" w14:textId="5C1EB968" w:rsidR="005E5FBF" w:rsidRDefault="005E5FBF" w:rsidP="00997F04">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4645FEAE" w14:textId="77777777" w:rsidR="005E5FBF" w:rsidRPr="00A54D5C" w:rsidRDefault="005E5FBF" w:rsidP="005E5FBF">
      <w:pPr>
        <w:keepNext/>
        <w:ind w:firstLine="240"/>
        <w:jc w:val="center"/>
      </w:pPr>
      <w:r>
        <w:rPr>
          <w:noProof/>
        </w:rPr>
        <w:lastRenderedPageBreak/>
        <w:drawing>
          <wp:inline distT="114300" distB="114300" distL="114300" distR="114300" wp14:anchorId="791C3F61" wp14:editId="4BB8756E">
            <wp:extent cx="5122199" cy="2281354"/>
            <wp:effectExtent l="0" t="0" r="0" b="5080"/>
            <wp:docPr id="241" name="image15.png" descr="テキスト&#10;&#10;自動的に生成された説明"/>
            <wp:cNvGraphicFramePr/>
            <a:graphic xmlns:a="http://schemas.openxmlformats.org/drawingml/2006/main">
              <a:graphicData uri="http://schemas.openxmlformats.org/drawingml/2006/picture">
                <pic:pic xmlns:pic="http://schemas.openxmlformats.org/drawingml/2006/picture">
                  <pic:nvPicPr>
                    <pic:cNvPr id="18" name="image15.png" descr="テキスト&#10;&#10;自動的に生成された説明"/>
                    <pic:cNvPicPr preferRelativeResize="0"/>
                  </pic:nvPicPr>
                  <pic:blipFill rotWithShape="1">
                    <a:blip r:embed="rId44" cstate="email">
                      <a:extLst>
                        <a:ext uri="{28A0092B-C50C-407E-A947-70E740481C1C}">
                          <a14:useLocalDpi xmlns:a14="http://schemas.microsoft.com/office/drawing/2010/main"/>
                        </a:ext>
                      </a:extLst>
                    </a:blip>
                    <a:srcRect/>
                    <a:stretch/>
                  </pic:blipFill>
                  <pic:spPr bwMode="auto">
                    <a:xfrm>
                      <a:off x="0" y="0"/>
                      <a:ext cx="5152414" cy="2294811"/>
                    </a:xfrm>
                    <a:prstGeom prst="rect">
                      <a:avLst/>
                    </a:prstGeom>
                    <a:ln>
                      <a:noFill/>
                    </a:ln>
                    <a:extLst>
                      <a:ext uri="{53640926-AAD7-44D8-BBD7-CCE9431645EC}">
                        <a14:shadowObscured xmlns:a14="http://schemas.microsoft.com/office/drawing/2010/main"/>
                      </a:ext>
                    </a:extLst>
                  </pic:spPr>
                </pic:pic>
              </a:graphicData>
            </a:graphic>
          </wp:inline>
        </w:drawing>
      </w:r>
    </w:p>
    <w:p w14:paraId="06483108" w14:textId="27997D51" w:rsidR="005E5FBF" w:rsidRDefault="005E5FBF" w:rsidP="005E5FBF">
      <w:pPr>
        <w:pStyle w:val="aff0"/>
        <w:spacing w:before="360" w:after="240"/>
        <w:rPr>
          <w:rFonts w:hAnsi="ＭＳ ゴシック"/>
          <w:b/>
          <w:bCs w:val="0"/>
          <w:sz w:val="20"/>
          <w:szCs w:val="20"/>
        </w:rPr>
      </w:pPr>
      <w:bookmarkStart w:id="161" w:name="_Ref98698072"/>
      <w:bookmarkStart w:id="162" w:name="_Toc98692140"/>
      <w:r w:rsidRPr="00A54D5C">
        <w:rPr>
          <w:rFonts w:hAnsi="ＭＳ ゴシック"/>
          <w:bCs w:val="0"/>
          <w:sz w:val="20"/>
          <w:szCs w:val="20"/>
        </w:rPr>
        <w:t xml:space="preserve">図 </w:t>
      </w:r>
      <w:r w:rsidRPr="00A54D5C">
        <w:rPr>
          <w:rFonts w:hAnsi="ＭＳ ゴシック"/>
          <w:b/>
          <w:bCs w:val="0"/>
          <w:sz w:val="20"/>
          <w:szCs w:val="20"/>
        </w:rPr>
        <w:fldChar w:fldCharType="begin"/>
      </w:r>
      <w:r w:rsidRPr="00A54D5C">
        <w:rPr>
          <w:rFonts w:hAnsi="ＭＳ ゴシック"/>
          <w:bCs w:val="0"/>
          <w:sz w:val="20"/>
          <w:szCs w:val="20"/>
        </w:rPr>
        <w:instrText xml:space="preserve"> SEQ 図 \* ARABIC </w:instrText>
      </w:r>
      <w:r w:rsidRPr="00A54D5C">
        <w:rPr>
          <w:rFonts w:hAnsi="ＭＳ ゴシック"/>
          <w:b/>
          <w:bCs w:val="0"/>
          <w:sz w:val="20"/>
          <w:szCs w:val="20"/>
        </w:rPr>
        <w:fldChar w:fldCharType="separate"/>
      </w:r>
      <w:r w:rsidR="00E73D12">
        <w:rPr>
          <w:rFonts w:hAnsi="ＭＳ ゴシック"/>
          <w:bCs w:val="0"/>
          <w:noProof/>
          <w:sz w:val="20"/>
          <w:szCs w:val="20"/>
        </w:rPr>
        <w:t>17</w:t>
      </w:r>
      <w:r w:rsidRPr="00A54D5C">
        <w:rPr>
          <w:rFonts w:hAnsi="ＭＳ ゴシック"/>
          <w:b/>
          <w:bCs w:val="0"/>
          <w:sz w:val="20"/>
          <w:szCs w:val="20"/>
        </w:rPr>
        <w:fldChar w:fldCharType="end"/>
      </w:r>
      <w:bookmarkEnd w:id="161"/>
      <w:r w:rsidRPr="00A54D5C">
        <w:rPr>
          <w:rFonts w:hAnsi="ＭＳ ゴシック"/>
          <w:bCs w:val="0"/>
          <w:sz w:val="20"/>
          <w:szCs w:val="20"/>
        </w:rPr>
        <w:t xml:space="preserve">. GTFS-JP </w:t>
      </w:r>
      <w:r w:rsidRPr="00A54D5C">
        <w:rPr>
          <w:rFonts w:hAnsi="ＭＳ ゴシック" w:hint="eastAsia"/>
          <w:bCs w:val="0"/>
          <w:sz w:val="20"/>
          <w:szCs w:val="20"/>
        </w:rPr>
        <w:t>の相関図</w:t>
      </w:r>
      <w:bookmarkEnd w:id="162"/>
      <w:r w:rsidR="00435E00">
        <w:rPr>
          <w:rStyle w:val="affa"/>
          <w:rFonts w:hAnsi="ＭＳ ゴシック"/>
          <w:bCs w:val="0"/>
          <w:sz w:val="20"/>
          <w:szCs w:val="20"/>
        </w:rPr>
        <w:footnoteReference w:id="25"/>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3"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3"/>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D772C1">
        <w:tc>
          <w:tcPr>
            <w:tcW w:w="704"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835"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6197"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D772C1">
        <w:tc>
          <w:tcPr>
            <w:tcW w:w="704" w:type="dxa"/>
          </w:tcPr>
          <w:p w14:paraId="58EB5058" w14:textId="77777777" w:rsidR="005E5FBF" w:rsidRPr="00216D14" w:rsidRDefault="005E5FBF" w:rsidP="00D772C1">
            <w:pPr>
              <w:pStyle w:val="afff8"/>
            </w:pPr>
            <w:r w:rsidRPr="00216D14">
              <w:t>1</w:t>
            </w:r>
          </w:p>
        </w:tc>
        <w:tc>
          <w:tcPr>
            <w:tcW w:w="2835" w:type="dxa"/>
          </w:tcPr>
          <w:p w14:paraId="5676238C" w14:textId="77777777" w:rsidR="005E5FBF" w:rsidRPr="00216D14" w:rsidRDefault="005E5FBF" w:rsidP="00D772C1">
            <w:pPr>
              <w:pStyle w:val="afff8"/>
            </w:pPr>
            <w:r w:rsidRPr="00216D14">
              <w:t>agency.txt</w:t>
            </w:r>
          </w:p>
        </w:tc>
        <w:tc>
          <w:tcPr>
            <w:tcW w:w="6197"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D772C1">
        <w:tc>
          <w:tcPr>
            <w:tcW w:w="704" w:type="dxa"/>
          </w:tcPr>
          <w:p w14:paraId="71032F00" w14:textId="77777777" w:rsidR="005E5FBF" w:rsidRPr="00216D14" w:rsidRDefault="005E5FBF" w:rsidP="00D772C1">
            <w:pPr>
              <w:pStyle w:val="afff8"/>
            </w:pPr>
            <w:r w:rsidRPr="00216D14">
              <w:t>+1.1</w:t>
            </w:r>
          </w:p>
        </w:tc>
        <w:tc>
          <w:tcPr>
            <w:tcW w:w="2835" w:type="dxa"/>
          </w:tcPr>
          <w:p w14:paraId="222F07AA" w14:textId="77777777" w:rsidR="005E5FBF" w:rsidRPr="00216D14" w:rsidRDefault="005E5FBF" w:rsidP="00D772C1">
            <w:pPr>
              <w:pStyle w:val="afff8"/>
            </w:pPr>
            <w:r w:rsidRPr="00216D14">
              <w:t>agency_jp.txt</w:t>
            </w:r>
          </w:p>
        </w:tc>
        <w:tc>
          <w:tcPr>
            <w:tcW w:w="6197" w:type="dxa"/>
          </w:tcPr>
          <w:p w14:paraId="0145D78F" w14:textId="77777777" w:rsidR="005E5FBF" w:rsidRPr="00216D14" w:rsidRDefault="005E5FBF" w:rsidP="00D772C1">
            <w:pPr>
              <w:pStyle w:val="afff8"/>
            </w:pPr>
            <w:r w:rsidRPr="00216D14">
              <w:rPr>
                <w:rFonts w:cs="Arial Unicode MS"/>
              </w:rPr>
              <w:t>追加。交通事業者の追加情報。例：事業者登録情報等</w:t>
            </w:r>
          </w:p>
        </w:tc>
      </w:tr>
      <w:tr w:rsidR="005E5FBF" w:rsidRPr="00216D14" w14:paraId="2E99D05E" w14:textId="77777777" w:rsidTr="00D772C1">
        <w:tc>
          <w:tcPr>
            <w:tcW w:w="704" w:type="dxa"/>
          </w:tcPr>
          <w:p w14:paraId="7E536647" w14:textId="77777777" w:rsidR="005E5FBF" w:rsidRPr="00216D14" w:rsidRDefault="005E5FBF" w:rsidP="00D772C1">
            <w:pPr>
              <w:pStyle w:val="afff8"/>
            </w:pPr>
            <w:r w:rsidRPr="00216D14">
              <w:t>2</w:t>
            </w:r>
          </w:p>
        </w:tc>
        <w:tc>
          <w:tcPr>
            <w:tcW w:w="2835" w:type="dxa"/>
          </w:tcPr>
          <w:p w14:paraId="6087B524" w14:textId="77777777" w:rsidR="005E5FBF" w:rsidRPr="00216D14" w:rsidRDefault="005E5FBF" w:rsidP="00D772C1">
            <w:pPr>
              <w:pStyle w:val="afff8"/>
            </w:pPr>
            <w:r w:rsidRPr="00216D14">
              <w:t>stops.txt</w:t>
            </w:r>
          </w:p>
        </w:tc>
        <w:tc>
          <w:tcPr>
            <w:tcW w:w="6197" w:type="dxa"/>
          </w:tcPr>
          <w:p w14:paraId="513D0FF3" w14:textId="77777777" w:rsidR="005E5FBF" w:rsidRPr="00216D14" w:rsidRDefault="005E5FBF" w:rsidP="00D772C1">
            <w:pPr>
              <w:pStyle w:val="afff8"/>
            </w:pPr>
            <w:r w:rsidRPr="00216D14">
              <w:rPr>
                <w:rFonts w:cs="Arial Unicode MS"/>
              </w:rPr>
              <w:t>必須。交通機関の停車地。例：バス停、鉄道駅など</w:t>
            </w:r>
          </w:p>
        </w:tc>
      </w:tr>
      <w:tr w:rsidR="005E5FBF" w:rsidRPr="00216D14" w14:paraId="00FB638C" w14:textId="77777777" w:rsidTr="00D772C1">
        <w:tc>
          <w:tcPr>
            <w:tcW w:w="704" w:type="dxa"/>
          </w:tcPr>
          <w:p w14:paraId="5DDB7FFC" w14:textId="77777777" w:rsidR="005E5FBF" w:rsidRPr="00216D14" w:rsidRDefault="005E5FBF" w:rsidP="00D772C1">
            <w:pPr>
              <w:pStyle w:val="afff8"/>
            </w:pPr>
            <w:r w:rsidRPr="00216D14">
              <w:t>3</w:t>
            </w:r>
          </w:p>
        </w:tc>
        <w:tc>
          <w:tcPr>
            <w:tcW w:w="2835" w:type="dxa"/>
          </w:tcPr>
          <w:p w14:paraId="48C9DE95" w14:textId="77777777" w:rsidR="005E5FBF" w:rsidRPr="00216D14" w:rsidRDefault="005E5FBF" w:rsidP="00D772C1">
            <w:pPr>
              <w:pStyle w:val="afff8"/>
            </w:pPr>
            <w:r w:rsidRPr="00216D14">
              <w:t>routes.txt</w:t>
            </w:r>
          </w:p>
        </w:tc>
        <w:tc>
          <w:tcPr>
            <w:tcW w:w="6197" w:type="dxa"/>
          </w:tcPr>
          <w:p w14:paraId="036CD386" w14:textId="77777777" w:rsidR="005E5FBF" w:rsidRPr="00216D14" w:rsidRDefault="005E5FBF" w:rsidP="00D772C1">
            <w:pPr>
              <w:pStyle w:val="afff8"/>
            </w:pPr>
            <w:r w:rsidRPr="00216D14">
              <w:rPr>
                <w:rFonts w:cs="Arial Unicode MS"/>
              </w:rPr>
              <w:t>必須。交通機関のルート情報</w:t>
            </w:r>
          </w:p>
        </w:tc>
      </w:tr>
      <w:tr w:rsidR="005E5FBF" w:rsidRPr="00216D14" w14:paraId="4EA88C5F" w14:textId="77777777" w:rsidTr="00D772C1">
        <w:tc>
          <w:tcPr>
            <w:tcW w:w="704" w:type="dxa"/>
          </w:tcPr>
          <w:p w14:paraId="47269740" w14:textId="77777777" w:rsidR="005E5FBF" w:rsidRPr="00216D14" w:rsidRDefault="005E5FBF" w:rsidP="00D772C1">
            <w:pPr>
              <w:pStyle w:val="afff8"/>
            </w:pPr>
            <w:r w:rsidRPr="00216D14">
              <w:t>+3.1</w:t>
            </w:r>
          </w:p>
        </w:tc>
        <w:tc>
          <w:tcPr>
            <w:tcW w:w="2835" w:type="dxa"/>
          </w:tcPr>
          <w:p w14:paraId="2E853E3B" w14:textId="77777777" w:rsidR="005E5FBF" w:rsidRPr="00216D14" w:rsidRDefault="005E5FBF" w:rsidP="00D772C1">
            <w:pPr>
              <w:pStyle w:val="afff8"/>
            </w:pPr>
            <w:r w:rsidRPr="00216D14">
              <w:t>routes_jp.txt</w:t>
            </w:r>
          </w:p>
        </w:tc>
        <w:tc>
          <w:tcPr>
            <w:tcW w:w="6197" w:type="dxa"/>
          </w:tcPr>
          <w:p w14:paraId="48B1236B" w14:textId="77777777" w:rsidR="005E5FBF" w:rsidRPr="00216D14" w:rsidRDefault="005E5FBF" w:rsidP="00D772C1">
            <w:pPr>
              <w:pStyle w:val="afff8"/>
            </w:pPr>
            <w:r w:rsidRPr="00216D14">
              <w:rPr>
                <w:rFonts w:cs="Arial Unicode MS"/>
              </w:rPr>
              <w:t>追加。交通機関ルート追加情報。例：起点・終点等</w:t>
            </w:r>
          </w:p>
        </w:tc>
      </w:tr>
      <w:tr w:rsidR="005E5FBF" w:rsidRPr="00216D14" w14:paraId="33BC469B" w14:textId="77777777" w:rsidTr="00D772C1">
        <w:tc>
          <w:tcPr>
            <w:tcW w:w="704" w:type="dxa"/>
          </w:tcPr>
          <w:p w14:paraId="331E03CF" w14:textId="77777777" w:rsidR="005E5FBF" w:rsidRPr="00216D14" w:rsidRDefault="005E5FBF" w:rsidP="00D772C1">
            <w:pPr>
              <w:pStyle w:val="afff8"/>
            </w:pPr>
            <w:r w:rsidRPr="00216D14">
              <w:t>4</w:t>
            </w:r>
          </w:p>
        </w:tc>
        <w:tc>
          <w:tcPr>
            <w:tcW w:w="2835" w:type="dxa"/>
          </w:tcPr>
          <w:p w14:paraId="2184FA3D" w14:textId="77777777" w:rsidR="005E5FBF" w:rsidRPr="00216D14" w:rsidRDefault="005E5FBF" w:rsidP="00D772C1">
            <w:pPr>
              <w:pStyle w:val="afff8"/>
            </w:pPr>
            <w:r w:rsidRPr="00216D14">
              <w:t>trips.txt</w:t>
            </w:r>
          </w:p>
        </w:tc>
        <w:tc>
          <w:tcPr>
            <w:tcW w:w="6197" w:type="dxa"/>
          </w:tcPr>
          <w:p w14:paraId="0580A811" w14:textId="77777777" w:rsidR="005E5FBF" w:rsidRPr="00216D14" w:rsidRDefault="005E5FBF" w:rsidP="00D772C1">
            <w:pPr>
              <w:pStyle w:val="afff8"/>
            </w:pPr>
            <w:r w:rsidRPr="00216D14">
              <w:rPr>
                <w:rFonts w:cs="Arial Unicode MS"/>
              </w:rPr>
              <w:t>必須。交通機関の旅程情報</w:t>
            </w:r>
          </w:p>
        </w:tc>
      </w:tr>
      <w:tr w:rsidR="005E5FBF" w:rsidRPr="00216D14" w14:paraId="317337DF" w14:textId="77777777" w:rsidTr="00D772C1">
        <w:tc>
          <w:tcPr>
            <w:tcW w:w="704" w:type="dxa"/>
          </w:tcPr>
          <w:p w14:paraId="58ED6526" w14:textId="77777777" w:rsidR="005E5FBF" w:rsidRPr="00216D14" w:rsidRDefault="005E5FBF" w:rsidP="00D772C1">
            <w:pPr>
              <w:pStyle w:val="afff8"/>
            </w:pPr>
            <w:r w:rsidRPr="00216D14">
              <w:t>+4.1</w:t>
            </w:r>
          </w:p>
        </w:tc>
        <w:tc>
          <w:tcPr>
            <w:tcW w:w="2835" w:type="dxa"/>
          </w:tcPr>
          <w:p w14:paraId="264E4F87" w14:textId="77777777" w:rsidR="005E5FBF" w:rsidRPr="00216D14" w:rsidRDefault="005E5FBF" w:rsidP="00D772C1">
            <w:pPr>
              <w:pStyle w:val="afff8"/>
            </w:pPr>
            <w:r w:rsidRPr="00216D14">
              <w:t>office_jp.txt</w:t>
            </w:r>
          </w:p>
        </w:tc>
        <w:tc>
          <w:tcPr>
            <w:tcW w:w="6197" w:type="dxa"/>
          </w:tcPr>
          <w:p w14:paraId="254DB706" w14:textId="77777777" w:rsidR="005E5FBF" w:rsidRPr="00216D14" w:rsidRDefault="005E5FBF" w:rsidP="00D772C1">
            <w:pPr>
              <w:pStyle w:val="afff8"/>
            </w:pPr>
            <w:r w:rsidRPr="00216D14">
              <w:rPr>
                <w:rFonts w:cs="Arial Unicode MS"/>
              </w:rPr>
              <w:t>追加。営業所情報。例：営業所の連絡先等</w:t>
            </w:r>
          </w:p>
        </w:tc>
      </w:tr>
      <w:tr w:rsidR="005E5FBF" w:rsidRPr="00216D14" w14:paraId="20E32B49" w14:textId="77777777" w:rsidTr="00D772C1">
        <w:tc>
          <w:tcPr>
            <w:tcW w:w="704" w:type="dxa"/>
          </w:tcPr>
          <w:p w14:paraId="2C3345EC" w14:textId="77777777" w:rsidR="005E5FBF" w:rsidRPr="00216D14" w:rsidRDefault="005E5FBF" w:rsidP="00D772C1">
            <w:pPr>
              <w:pStyle w:val="afff8"/>
            </w:pPr>
            <w:r w:rsidRPr="00216D14">
              <w:t>5</w:t>
            </w:r>
          </w:p>
        </w:tc>
        <w:tc>
          <w:tcPr>
            <w:tcW w:w="2835" w:type="dxa"/>
          </w:tcPr>
          <w:p w14:paraId="460E3564" w14:textId="77777777" w:rsidR="005E5FBF" w:rsidRPr="00216D14" w:rsidRDefault="005E5FBF" w:rsidP="00D772C1">
            <w:pPr>
              <w:pStyle w:val="afff8"/>
            </w:pPr>
            <w:r w:rsidRPr="00216D14">
              <w:t>stop_times.txt</w:t>
            </w:r>
          </w:p>
        </w:tc>
        <w:tc>
          <w:tcPr>
            <w:tcW w:w="6197" w:type="dxa"/>
          </w:tcPr>
          <w:p w14:paraId="2A23222F" w14:textId="77777777" w:rsidR="005E5FBF" w:rsidRPr="00216D14" w:rsidRDefault="005E5FBF" w:rsidP="00D772C1">
            <w:pPr>
              <w:pStyle w:val="afff8"/>
            </w:pPr>
            <w:r w:rsidRPr="00216D14">
              <w:rPr>
                <w:rFonts w:cs="Arial Unicode MS"/>
              </w:rPr>
              <w:t>必須。交通機関の停車時刻</w:t>
            </w:r>
          </w:p>
        </w:tc>
      </w:tr>
      <w:tr w:rsidR="005E5FBF" w:rsidRPr="00216D14" w14:paraId="61CE670F" w14:textId="77777777" w:rsidTr="00D772C1">
        <w:tc>
          <w:tcPr>
            <w:tcW w:w="704" w:type="dxa"/>
          </w:tcPr>
          <w:p w14:paraId="46004A90" w14:textId="77777777" w:rsidR="005E5FBF" w:rsidRPr="00216D14" w:rsidRDefault="005E5FBF" w:rsidP="00D772C1">
            <w:pPr>
              <w:pStyle w:val="afff8"/>
            </w:pPr>
            <w:r w:rsidRPr="00216D14">
              <w:t>6</w:t>
            </w:r>
          </w:p>
        </w:tc>
        <w:tc>
          <w:tcPr>
            <w:tcW w:w="2835" w:type="dxa"/>
          </w:tcPr>
          <w:p w14:paraId="14395540" w14:textId="77777777" w:rsidR="005E5FBF" w:rsidRPr="00216D14" w:rsidRDefault="005E5FBF" w:rsidP="00D772C1">
            <w:pPr>
              <w:pStyle w:val="afff8"/>
            </w:pPr>
            <w:r w:rsidRPr="00216D14">
              <w:t>calendar.txt</w:t>
            </w:r>
          </w:p>
        </w:tc>
        <w:tc>
          <w:tcPr>
            <w:tcW w:w="6197" w:type="dxa"/>
          </w:tcPr>
          <w:p w14:paraId="7688310B" w14:textId="77777777" w:rsidR="005E5FBF" w:rsidRPr="00216D14" w:rsidRDefault="005E5FBF" w:rsidP="00D772C1">
            <w:pPr>
              <w:pStyle w:val="afff8"/>
            </w:pPr>
            <w:r w:rsidRPr="00216D14">
              <w:rPr>
                <w:rFonts w:cs="Arial Unicode MS"/>
              </w:rPr>
              <w:t>必須。曜日別運行区分</w:t>
            </w:r>
          </w:p>
        </w:tc>
      </w:tr>
      <w:tr w:rsidR="005E5FBF" w:rsidRPr="00216D14" w14:paraId="239DE6C3" w14:textId="77777777" w:rsidTr="00D772C1">
        <w:tc>
          <w:tcPr>
            <w:tcW w:w="704" w:type="dxa"/>
          </w:tcPr>
          <w:p w14:paraId="4654923A" w14:textId="77777777" w:rsidR="005E5FBF" w:rsidRPr="00216D14" w:rsidRDefault="005E5FBF" w:rsidP="00D772C1">
            <w:pPr>
              <w:pStyle w:val="afff8"/>
            </w:pPr>
            <w:r w:rsidRPr="00216D14">
              <w:t>7</w:t>
            </w:r>
          </w:p>
        </w:tc>
        <w:tc>
          <w:tcPr>
            <w:tcW w:w="2835" w:type="dxa"/>
          </w:tcPr>
          <w:p w14:paraId="357A8480" w14:textId="77777777" w:rsidR="005E5FBF" w:rsidRPr="00216D14" w:rsidRDefault="005E5FBF" w:rsidP="00D772C1">
            <w:pPr>
              <w:pStyle w:val="afff8"/>
            </w:pPr>
            <w:r w:rsidRPr="00216D14">
              <w:t>calendar_dates.txt</w:t>
            </w:r>
          </w:p>
        </w:tc>
        <w:tc>
          <w:tcPr>
            <w:tcW w:w="6197" w:type="dxa"/>
          </w:tcPr>
          <w:p w14:paraId="3839FCA4" w14:textId="77777777" w:rsidR="005E5FBF" w:rsidRPr="00216D14" w:rsidRDefault="005E5FBF" w:rsidP="00D772C1">
            <w:pPr>
              <w:pStyle w:val="afff8"/>
            </w:pPr>
            <w:r w:rsidRPr="00216D14">
              <w:rPr>
                <w:rFonts w:cs="Arial Unicode MS"/>
              </w:rPr>
              <w:t>日付別運行区分</w:t>
            </w:r>
          </w:p>
        </w:tc>
      </w:tr>
      <w:tr w:rsidR="005E5FBF" w:rsidRPr="00216D14" w14:paraId="3C15812D" w14:textId="77777777" w:rsidTr="00D772C1">
        <w:tc>
          <w:tcPr>
            <w:tcW w:w="704" w:type="dxa"/>
          </w:tcPr>
          <w:p w14:paraId="7BAA8FBE" w14:textId="77777777" w:rsidR="005E5FBF" w:rsidRPr="00216D14" w:rsidRDefault="005E5FBF" w:rsidP="00D772C1">
            <w:pPr>
              <w:pStyle w:val="afff8"/>
            </w:pPr>
            <w:r w:rsidRPr="00216D14">
              <w:t>8</w:t>
            </w:r>
          </w:p>
        </w:tc>
        <w:tc>
          <w:tcPr>
            <w:tcW w:w="2835" w:type="dxa"/>
          </w:tcPr>
          <w:p w14:paraId="5959621C" w14:textId="77777777" w:rsidR="005E5FBF" w:rsidRPr="00216D14" w:rsidRDefault="005E5FBF" w:rsidP="00D772C1">
            <w:pPr>
              <w:pStyle w:val="afff8"/>
            </w:pPr>
            <w:r w:rsidRPr="00216D14">
              <w:t>fare_attributes.txt</w:t>
            </w:r>
          </w:p>
        </w:tc>
        <w:tc>
          <w:tcPr>
            <w:tcW w:w="6197" w:type="dxa"/>
          </w:tcPr>
          <w:p w14:paraId="5515B033" w14:textId="77777777" w:rsidR="005E5FBF" w:rsidRPr="00216D14" w:rsidRDefault="005E5FBF" w:rsidP="00D772C1">
            <w:pPr>
              <w:pStyle w:val="afff8"/>
            </w:pPr>
            <w:r w:rsidRPr="00216D14">
              <w:rPr>
                <w:rFonts w:cs="Arial Unicode MS"/>
              </w:rPr>
              <w:t>推奨：運賃属性情報。通貨単位や支払方法</w:t>
            </w:r>
          </w:p>
        </w:tc>
      </w:tr>
      <w:tr w:rsidR="005E5FBF" w:rsidRPr="00216D14" w14:paraId="17AE6510" w14:textId="77777777" w:rsidTr="00D772C1">
        <w:tc>
          <w:tcPr>
            <w:tcW w:w="704" w:type="dxa"/>
          </w:tcPr>
          <w:p w14:paraId="20095D5D" w14:textId="77777777" w:rsidR="005E5FBF" w:rsidRPr="00216D14" w:rsidRDefault="005E5FBF" w:rsidP="00D772C1">
            <w:pPr>
              <w:pStyle w:val="afff8"/>
            </w:pPr>
            <w:r w:rsidRPr="00216D14">
              <w:t>9</w:t>
            </w:r>
          </w:p>
        </w:tc>
        <w:tc>
          <w:tcPr>
            <w:tcW w:w="2835" w:type="dxa"/>
          </w:tcPr>
          <w:p w14:paraId="224F6D3D" w14:textId="77777777" w:rsidR="005E5FBF" w:rsidRPr="00216D14" w:rsidRDefault="005E5FBF" w:rsidP="00D772C1">
            <w:pPr>
              <w:pStyle w:val="afff8"/>
            </w:pPr>
            <w:r w:rsidRPr="00216D14">
              <w:t>fare_rules.txt</w:t>
            </w:r>
          </w:p>
        </w:tc>
        <w:tc>
          <w:tcPr>
            <w:tcW w:w="6197" w:type="dxa"/>
          </w:tcPr>
          <w:p w14:paraId="5C1E7654" w14:textId="77777777" w:rsidR="005E5FBF" w:rsidRPr="00216D14" w:rsidRDefault="005E5FBF" w:rsidP="00D772C1">
            <w:pPr>
              <w:pStyle w:val="afff8"/>
            </w:pPr>
            <w:r w:rsidRPr="00216D14">
              <w:rPr>
                <w:rFonts w:cs="Arial Unicode MS"/>
              </w:rPr>
              <w:t>推奨：運賃定義情報。距離別運賃の場合の定義</w:t>
            </w:r>
          </w:p>
        </w:tc>
      </w:tr>
      <w:tr w:rsidR="005E5FBF" w:rsidRPr="00216D14" w14:paraId="7067CCCB" w14:textId="77777777" w:rsidTr="00D772C1">
        <w:tc>
          <w:tcPr>
            <w:tcW w:w="704" w:type="dxa"/>
          </w:tcPr>
          <w:p w14:paraId="1867C38C" w14:textId="77777777" w:rsidR="005E5FBF" w:rsidRPr="00216D14" w:rsidRDefault="005E5FBF" w:rsidP="00D772C1">
            <w:pPr>
              <w:pStyle w:val="afff8"/>
            </w:pPr>
            <w:r w:rsidRPr="00216D14">
              <w:t>10</w:t>
            </w:r>
          </w:p>
        </w:tc>
        <w:tc>
          <w:tcPr>
            <w:tcW w:w="2835" w:type="dxa"/>
          </w:tcPr>
          <w:p w14:paraId="5FC59631" w14:textId="77777777" w:rsidR="005E5FBF" w:rsidRPr="00216D14" w:rsidRDefault="005E5FBF" w:rsidP="00D772C1">
            <w:pPr>
              <w:pStyle w:val="afff8"/>
            </w:pPr>
            <w:r w:rsidRPr="00216D14">
              <w:t>shapes.txt</w:t>
            </w:r>
          </w:p>
        </w:tc>
        <w:tc>
          <w:tcPr>
            <w:tcW w:w="6197" w:type="dxa"/>
          </w:tcPr>
          <w:p w14:paraId="3A1FC8D1" w14:textId="77777777" w:rsidR="005E5FBF" w:rsidRPr="00216D14" w:rsidRDefault="005E5FBF" w:rsidP="00D772C1">
            <w:pPr>
              <w:pStyle w:val="afff8"/>
            </w:pPr>
            <w:r w:rsidRPr="00216D14">
              <w:rPr>
                <w:rFonts w:cs="Arial Unicode MS"/>
              </w:rPr>
              <w:t>運行ルートの幾何情報</w:t>
            </w:r>
          </w:p>
        </w:tc>
      </w:tr>
      <w:tr w:rsidR="005E5FBF" w:rsidRPr="00216D14" w14:paraId="6BA43A4A" w14:textId="77777777" w:rsidTr="00D772C1">
        <w:tc>
          <w:tcPr>
            <w:tcW w:w="704" w:type="dxa"/>
          </w:tcPr>
          <w:p w14:paraId="592883E7" w14:textId="77777777" w:rsidR="005E5FBF" w:rsidRPr="00216D14" w:rsidRDefault="005E5FBF" w:rsidP="00D772C1">
            <w:pPr>
              <w:pStyle w:val="afff8"/>
            </w:pPr>
            <w:r w:rsidRPr="00216D14">
              <w:t>11</w:t>
            </w:r>
          </w:p>
        </w:tc>
        <w:tc>
          <w:tcPr>
            <w:tcW w:w="2835" w:type="dxa"/>
          </w:tcPr>
          <w:p w14:paraId="02590E03" w14:textId="77777777" w:rsidR="005E5FBF" w:rsidRPr="00216D14" w:rsidRDefault="005E5FBF" w:rsidP="00D772C1">
            <w:pPr>
              <w:pStyle w:val="afff8"/>
            </w:pPr>
            <w:r w:rsidRPr="00216D14">
              <w:t>frequencies.txt</w:t>
            </w:r>
          </w:p>
        </w:tc>
        <w:tc>
          <w:tcPr>
            <w:tcW w:w="6197" w:type="dxa"/>
          </w:tcPr>
          <w:p w14:paraId="2D7B3B71" w14:textId="77777777" w:rsidR="005E5FBF" w:rsidRPr="00216D14" w:rsidRDefault="005E5FBF" w:rsidP="00D772C1">
            <w:pPr>
              <w:pStyle w:val="afff8"/>
            </w:pPr>
            <w:r w:rsidRPr="00216D14">
              <w:rPr>
                <w:rFonts w:cs="Arial Unicode MS"/>
              </w:rPr>
              <w:t>運行間隔情報</w:t>
            </w:r>
          </w:p>
        </w:tc>
      </w:tr>
      <w:tr w:rsidR="005E5FBF" w:rsidRPr="00216D14" w14:paraId="19482FCA" w14:textId="77777777" w:rsidTr="00D772C1">
        <w:tc>
          <w:tcPr>
            <w:tcW w:w="704" w:type="dxa"/>
          </w:tcPr>
          <w:p w14:paraId="165D0A5E" w14:textId="77777777" w:rsidR="005E5FBF" w:rsidRPr="00216D14" w:rsidRDefault="005E5FBF" w:rsidP="00D772C1">
            <w:pPr>
              <w:pStyle w:val="afff8"/>
            </w:pPr>
            <w:r w:rsidRPr="00216D14">
              <w:t>12</w:t>
            </w:r>
          </w:p>
        </w:tc>
        <w:tc>
          <w:tcPr>
            <w:tcW w:w="2835" w:type="dxa"/>
          </w:tcPr>
          <w:p w14:paraId="0A6377C4" w14:textId="77777777" w:rsidR="005E5FBF" w:rsidRPr="00216D14" w:rsidRDefault="005E5FBF" w:rsidP="00D772C1">
            <w:pPr>
              <w:pStyle w:val="afff8"/>
            </w:pPr>
            <w:r w:rsidRPr="00216D14">
              <w:t>transfers.txt</w:t>
            </w:r>
          </w:p>
        </w:tc>
        <w:tc>
          <w:tcPr>
            <w:tcW w:w="6197" w:type="dxa"/>
          </w:tcPr>
          <w:p w14:paraId="24F655D9" w14:textId="77777777" w:rsidR="005E5FBF" w:rsidRPr="00216D14" w:rsidRDefault="005E5FBF" w:rsidP="00D772C1">
            <w:pPr>
              <w:pStyle w:val="afff8"/>
            </w:pPr>
            <w:r w:rsidRPr="00216D14">
              <w:rPr>
                <w:rFonts w:cs="Arial Unicode MS"/>
              </w:rPr>
              <w:t>乗換情報</w:t>
            </w:r>
          </w:p>
        </w:tc>
      </w:tr>
      <w:tr w:rsidR="005E5FBF" w:rsidRPr="00216D14" w14:paraId="443C2F65" w14:textId="77777777" w:rsidTr="00D772C1">
        <w:tc>
          <w:tcPr>
            <w:tcW w:w="704" w:type="dxa"/>
          </w:tcPr>
          <w:p w14:paraId="015E1694" w14:textId="77777777" w:rsidR="005E5FBF" w:rsidRPr="00216D14" w:rsidRDefault="005E5FBF" w:rsidP="00D772C1">
            <w:pPr>
              <w:pStyle w:val="afff8"/>
            </w:pPr>
            <w:r w:rsidRPr="00216D14">
              <w:t>13</w:t>
            </w:r>
          </w:p>
        </w:tc>
        <w:tc>
          <w:tcPr>
            <w:tcW w:w="2835" w:type="dxa"/>
          </w:tcPr>
          <w:p w14:paraId="1194D61A" w14:textId="77777777" w:rsidR="005E5FBF" w:rsidRPr="00216D14" w:rsidRDefault="005E5FBF" w:rsidP="00D772C1">
            <w:pPr>
              <w:pStyle w:val="afff8"/>
            </w:pPr>
            <w:r w:rsidRPr="00216D14">
              <w:t>pathways.txt</w:t>
            </w:r>
          </w:p>
        </w:tc>
        <w:tc>
          <w:tcPr>
            <w:tcW w:w="6197" w:type="dxa"/>
          </w:tcPr>
          <w:p w14:paraId="15E66EFA" w14:textId="77777777" w:rsidR="005E5FBF" w:rsidRPr="00216D14" w:rsidRDefault="005E5FBF" w:rsidP="00D772C1">
            <w:pPr>
              <w:pStyle w:val="afff8"/>
            </w:pPr>
            <w:r w:rsidRPr="00216D14">
              <w:rPr>
                <w:rFonts w:cs="Arial Unicode MS"/>
              </w:rPr>
              <w:t>なし</w:t>
            </w:r>
          </w:p>
        </w:tc>
      </w:tr>
      <w:tr w:rsidR="005E5FBF" w:rsidRPr="00216D14" w14:paraId="565F90A7" w14:textId="77777777" w:rsidTr="00D772C1">
        <w:tc>
          <w:tcPr>
            <w:tcW w:w="704" w:type="dxa"/>
          </w:tcPr>
          <w:p w14:paraId="53F30B39" w14:textId="77777777" w:rsidR="005E5FBF" w:rsidRPr="00216D14" w:rsidRDefault="005E5FBF" w:rsidP="00D772C1">
            <w:pPr>
              <w:pStyle w:val="afff8"/>
            </w:pPr>
            <w:r w:rsidRPr="00216D14">
              <w:t>14</w:t>
            </w:r>
          </w:p>
        </w:tc>
        <w:tc>
          <w:tcPr>
            <w:tcW w:w="2835" w:type="dxa"/>
          </w:tcPr>
          <w:p w14:paraId="2E025D7A" w14:textId="77777777" w:rsidR="005E5FBF" w:rsidRPr="00216D14" w:rsidRDefault="005E5FBF" w:rsidP="00D772C1">
            <w:pPr>
              <w:pStyle w:val="afff8"/>
            </w:pPr>
            <w:r w:rsidRPr="00216D14">
              <w:t>levels.txt</w:t>
            </w:r>
          </w:p>
        </w:tc>
        <w:tc>
          <w:tcPr>
            <w:tcW w:w="6197" w:type="dxa"/>
          </w:tcPr>
          <w:p w14:paraId="2BC8EE02" w14:textId="77777777" w:rsidR="005E5FBF" w:rsidRPr="00216D14" w:rsidRDefault="005E5FBF" w:rsidP="00D772C1">
            <w:pPr>
              <w:pStyle w:val="afff8"/>
            </w:pPr>
            <w:r w:rsidRPr="00216D14">
              <w:rPr>
                <w:rFonts w:cs="Arial Unicode MS"/>
              </w:rPr>
              <w:t>なし</w:t>
            </w:r>
          </w:p>
        </w:tc>
      </w:tr>
      <w:tr w:rsidR="005E5FBF" w:rsidRPr="00216D14" w14:paraId="711BB467" w14:textId="77777777" w:rsidTr="00D772C1">
        <w:tc>
          <w:tcPr>
            <w:tcW w:w="704" w:type="dxa"/>
          </w:tcPr>
          <w:p w14:paraId="2B3D2CE9" w14:textId="77777777" w:rsidR="005E5FBF" w:rsidRPr="00216D14" w:rsidRDefault="005E5FBF" w:rsidP="00D772C1">
            <w:pPr>
              <w:pStyle w:val="afff8"/>
            </w:pPr>
            <w:r w:rsidRPr="00216D14">
              <w:lastRenderedPageBreak/>
              <w:t>15</w:t>
            </w:r>
          </w:p>
        </w:tc>
        <w:tc>
          <w:tcPr>
            <w:tcW w:w="2835" w:type="dxa"/>
          </w:tcPr>
          <w:p w14:paraId="64F0C31B" w14:textId="77777777" w:rsidR="005E5FBF" w:rsidRPr="00216D14" w:rsidRDefault="005E5FBF" w:rsidP="00D772C1">
            <w:pPr>
              <w:pStyle w:val="afff8"/>
            </w:pPr>
            <w:r w:rsidRPr="00216D14">
              <w:t>translations.txt</w:t>
            </w:r>
          </w:p>
        </w:tc>
        <w:tc>
          <w:tcPr>
            <w:tcW w:w="6197" w:type="dxa"/>
          </w:tcPr>
          <w:p w14:paraId="0379C232" w14:textId="77777777" w:rsidR="005E5FBF" w:rsidRPr="00216D14" w:rsidRDefault="005E5FBF" w:rsidP="00D772C1">
            <w:pPr>
              <w:pStyle w:val="afff8"/>
            </w:pPr>
            <w:r w:rsidRPr="00216D14">
              <w:rPr>
                <w:rFonts w:cs="Arial Unicode MS"/>
              </w:rPr>
              <w:t>翻訳情報</w:t>
            </w:r>
          </w:p>
        </w:tc>
      </w:tr>
      <w:tr w:rsidR="005E5FBF" w:rsidRPr="00216D14" w14:paraId="364343A7" w14:textId="77777777" w:rsidTr="00D772C1">
        <w:tc>
          <w:tcPr>
            <w:tcW w:w="704" w:type="dxa"/>
          </w:tcPr>
          <w:p w14:paraId="4EE4D51E" w14:textId="77777777" w:rsidR="005E5FBF" w:rsidRPr="00216D14" w:rsidRDefault="005E5FBF" w:rsidP="00D772C1">
            <w:pPr>
              <w:pStyle w:val="afff8"/>
            </w:pPr>
            <w:r w:rsidRPr="00216D14">
              <w:t>16</w:t>
            </w:r>
          </w:p>
        </w:tc>
        <w:tc>
          <w:tcPr>
            <w:tcW w:w="2835" w:type="dxa"/>
          </w:tcPr>
          <w:p w14:paraId="3BD0C9EC" w14:textId="77777777" w:rsidR="005E5FBF" w:rsidRPr="00216D14" w:rsidRDefault="005E5FBF" w:rsidP="00D772C1">
            <w:pPr>
              <w:pStyle w:val="afff8"/>
            </w:pPr>
            <w:r w:rsidRPr="00216D14">
              <w:t>feed_info.txt</w:t>
            </w:r>
          </w:p>
        </w:tc>
        <w:tc>
          <w:tcPr>
            <w:tcW w:w="6197" w:type="dxa"/>
          </w:tcPr>
          <w:p w14:paraId="53DF3D66" w14:textId="77777777" w:rsidR="005E5FBF" w:rsidRPr="00216D14" w:rsidRDefault="005E5FBF" w:rsidP="00D772C1">
            <w:pPr>
              <w:pStyle w:val="afff8"/>
            </w:pPr>
            <w:r w:rsidRPr="00216D14">
              <w:rPr>
                <w:rFonts w:cs="Arial Unicode MS"/>
              </w:rPr>
              <w:t>必須。データ公開組織情報</w:t>
            </w:r>
          </w:p>
        </w:tc>
      </w:tr>
      <w:tr w:rsidR="005E5FBF" w:rsidRPr="00216D14" w14:paraId="0ED1DD12" w14:textId="77777777" w:rsidTr="00D772C1">
        <w:tc>
          <w:tcPr>
            <w:tcW w:w="704" w:type="dxa"/>
          </w:tcPr>
          <w:p w14:paraId="4D873017" w14:textId="77777777" w:rsidR="005E5FBF" w:rsidRPr="00216D14" w:rsidRDefault="005E5FBF" w:rsidP="00D772C1">
            <w:pPr>
              <w:pStyle w:val="afff8"/>
            </w:pPr>
            <w:r w:rsidRPr="00216D14">
              <w:t>17</w:t>
            </w:r>
          </w:p>
        </w:tc>
        <w:tc>
          <w:tcPr>
            <w:tcW w:w="2835" w:type="dxa"/>
          </w:tcPr>
          <w:p w14:paraId="564CB4B3" w14:textId="77777777" w:rsidR="005E5FBF" w:rsidRPr="00216D14" w:rsidRDefault="005E5FBF" w:rsidP="00D772C1">
            <w:pPr>
              <w:pStyle w:val="afff8"/>
            </w:pPr>
            <w:r w:rsidRPr="00216D14">
              <w:t>attributions.txt</w:t>
            </w:r>
          </w:p>
        </w:tc>
        <w:tc>
          <w:tcPr>
            <w:tcW w:w="6197" w:type="dxa"/>
          </w:tcPr>
          <w:p w14:paraId="57BD28C4" w14:textId="77777777" w:rsidR="005E5FBF" w:rsidRPr="00216D14" w:rsidRDefault="005E5FBF" w:rsidP="00D772C1">
            <w:pPr>
              <w:pStyle w:val="afff8"/>
            </w:pPr>
            <w:r w:rsidRPr="00216D14">
              <w:rPr>
                <w:rFonts w:cs="Arial Unicode MS"/>
              </w:rPr>
              <w:t>データ帰属情報</w:t>
            </w:r>
          </w:p>
        </w:tc>
      </w:tr>
    </w:tbl>
    <w:p w14:paraId="241AA44D" w14:textId="77777777" w:rsidR="005E5FBF" w:rsidRPr="00A54D5C" w:rsidRDefault="005E5FBF" w:rsidP="00CE3998">
      <w:pPr>
        <w:pStyle w:val="51"/>
        <w:numPr>
          <w:ilvl w:val="4"/>
          <w:numId w:val="32"/>
        </w:numPr>
      </w:pPr>
      <w:bookmarkStart w:id="164" w:name="_Toc98692055"/>
      <w:bookmarkStart w:id="165" w:name="_Toc100662419"/>
      <w:r w:rsidRPr="00A54D5C">
        <w:t>鉄道</w:t>
      </w:r>
      <w:bookmarkEnd w:id="164"/>
      <w:bookmarkEnd w:id="165"/>
    </w:p>
    <w:p w14:paraId="2D1DF09F" w14:textId="0FA5127A" w:rsidR="005E5FBF" w:rsidRPr="00A54D5C" w:rsidRDefault="005E5FBF" w:rsidP="00997F04">
      <w:pPr>
        <w:pStyle w:val="aa"/>
        <w:ind w:left="360" w:firstLine="240"/>
      </w:pPr>
      <w:r w:rsidRPr="00A54D5C">
        <w:rPr>
          <w:rFonts w:hint="eastAsia"/>
        </w:rPr>
        <w:t>国内の鉄道事業者が</w:t>
      </w:r>
      <w:r w:rsidRPr="00A54D5C">
        <w:t>GTFS形式で鉄道データを公開している事例は、静的・動的ともにほぼ見られ</w:t>
      </w:r>
      <w:r w:rsidR="00296C67">
        <w:rPr>
          <w:rFonts w:hint="eastAsia"/>
        </w:rPr>
        <w:t>ません</w:t>
      </w:r>
      <w:r w:rsidRPr="00A54D5C">
        <w:t>。東京公共交通オープンデータチャレンジでリアルタイムデータが一部API提供されてい</w:t>
      </w:r>
      <w:r w:rsidR="00296C67">
        <w:rPr>
          <w:rFonts w:hint="eastAsia"/>
        </w:rPr>
        <w:t>まし</w:t>
      </w:r>
      <w:r w:rsidRPr="00A54D5C">
        <w:t>た（東京都交通局、横浜市交通局、東京メトロ等）が、動的GTFS形式ではなく独自の形式で</w:t>
      </w:r>
      <w:r w:rsidR="00296C67">
        <w:rPr>
          <w:rFonts w:hint="eastAsia"/>
        </w:rPr>
        <w:t>し</w:t>
      </w:r>
      <w:r w:rsidRPr="00A54D5C">
        <w:t>た。国内鉄道については、時刻表データなどを取りまとめて販売する事業者があるため、公開にはそれらの調整が</w:t>
      </w:r>
      <w:r w:rsidR="00D379D3">
        <w:t>必要となります</w:t>
      </w:r>
      <w:r w:rsidRPr="00A54D5C">
        <w:t>。他方で、日本の鉄道システムでは、複数事業者間の乗入・乗換・共同運行などの複雑な仕組みが、必ずしも静的GTFSの仕組みと整合の取れな</w:t>
      </w:r>
      <w:r w:rsidRPr="00A54D5C">
        <w:rPr>
          <w:rFonts w:hint="eastAsia"/>
        </w:rPr>
        <w:t>い部分があり、データ整備に</w:t>
      </w:r>
      <w:r w:rsidR="00296C67">
        <w:rPr>
          <w:rFonts w:hint="eastAsia"/>
        </w:rPr>
        <w:t>は</w:t>
      </w:r>
      <w:r w:rsidRPr="00A54D5C">
        <w:rPr>
          <w:rFonts w:hint="eastAsia"/>
        </w:rPr>
        <w:t>留意が必要</w:t>
      </w:r>
      <w:r w:rsidR="00BF7352">
        <w:rPr>
          <w:rFonts w:hint="eastAsia"/>
        </w:rPr>
        <w:t>です</w:t>
      </w:r>
      <w:r w:rsidRPr="00A54D5C">
        <w:rPr>
          <w:rFonts w:hint="eastAsia"/>
        </w:rPr>
        <w:t>。</w:t>
      </w:r>
    </w:p>
    <w:p w14:paraId="70A4C4A6" w14:textId="77777777" w:rsidR="005E5FBF" w:rsidRPr="00A54D5C" w:rsidRDefault="005E5FBF" w:rsidP="00CE3998">
      <w:pPr>
        <w:pStyle w:val="51"/>
        <w:numPr>
          <w:ilvl w:val="4"/>
          <w:numId w:val="32"/>
        </w:numPr>
      </w:pPr>
      <w:bookmarkStart w:id="166" w:name="_Toc98692056"/>
      <w:bookmarkStart w:id="167" w:name="_Toc100662420"/>
      <w:r w:rsidRPr="00A54D5C">
        <w:t>フェリー・旅客船</w:t>
      </w:r>
      <w:bookmarkEnd w:id="166"/>
      <w:bookmarkEnd w:id="167"/>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8"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8"/>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lastRenderedPageBreak/>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216D14" w:rsidRDefault="005E5FBF" w:rsidP="005E5FBF">
      <w:pPr>
        <w:ind w:firstLine="210"/>
        <w:rPr>
          <w:sz w:val="21"/>
          <w:szCs w:val="21"/>
        </w:rPr>
      </w:pPr>
      <w:bookmarkStart w:id="169" w:name="_Toc98692057"/>
    </w:p>
    <w:p w14:paraId="766CB7D4" w14:textId="77777777" w:rsidR="005E5FBF" w:rsidRPr="00E60661" w:rsidRDefault="005E5FBF" w:rsidP="00D463E6">
      <w:pPr>
        <w:pStyle w:val="2f0"/>
        <w:spacing w:before="180" w:after="180"/>
        <w:ind w:firstLine="0"/>
        <w:rPr>
          <w:b/>
        </w:rPr>
      </w:pPr>
      <w:r w:rsidRPr="00E60661">
        <w:t>参考資料</w:t>
      </w:r>
      <w:bookmarkEnd w:id="169"/>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5"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6"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MobilityData, </w:t>
      </w:r>
      <w:hyperlink r:id="rId47"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TransitFeeds, https://transitfeeds.com/feeds </w:t>
      </w:r>
    </w:p>
    <w:p w14:paraId="07C9E9A1" w14:textId="7827325E"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換案内にデータを登録する</w:t>
      </w:r>
      <w:r w:rsidR="00D32FC9">
        <w:rPr>
          <w:rFonts w:ascii="Century" w:hAnsi="Century" w:hint="eastAsia"/>
          <w:sz w:val="21"/>
          <w:szCs w:val="21"/>
        </w:rPr>
        <w:t>，</w:t>
      </w:r>
      <w:hyperlink r:id="rId48" w:history="1">
        <w:r w:rsidR="00D32FC9" w:rsidRPr="00D32FC9">
          <w:rPr>
            <w:rStyle w:val="aff7"/>
            <w:rFonts w:ascii="Century" w:hAnsi="Century"/>
            <w:sz w:val="21"/>
            <w:szCs w:val="21"/>
          </w:rPr>
          <w:t>https://support.google.com/transitpartners/answer/1111481</w:t>
        </w:r>
      </w:hyperlink>
    </w:p>
    <w:p w14:paraId="68146C13"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国土交通省総合政策局公共交通政策部、静的バス情報フォーマット（</w:t>
      </w:r>
      <w:r w:rsidRPr="00E60661">
        <w:rPr>
          <w:rFonts w:ascii="Century" w:hAnsi="Century"/>
          <w:sz w:val="21"/>
          <w:szCs w:val="21"/>
        </w:rPr>
        <w:t>GTFS-JP</w:t>
      </w:r>
      <w:r w:rsidRPr="00E60661">
        <w:rPr>
          <w:rFonts w:ascii="Century" w:hAnsi="Century"/>
          <w:sz w:val="21"/>
          <w:szCs w:val="21"/>
        </w:rPr>
        <w:t>）仕様書（第２版）</w:t>
      </w:r>
      <w:r>
        <w:rPr>
          <w:rFonts w:ascii="Century" w:hAnsi="Century" w:hint="eastAsia"/>
          <w:sz w:val="21"/>
          <w:szCs w:val="21"/>
        </w:rPr>
        <w:t>,</w:t>
      </w:r>
      <w:r>
        <w:rPr>
          <w:rFonts w:ascii="Century" w:hAnsi="Century"/>
          <w:sz w:val="21"/>
          <w:szCs w:val="21"/>
        </w:rPr>
        <w:t xml:space="preserve"> </w:t>
      </w:r>
      <w:hyperlink r:id="rId49" w:history="1">
        <w:r w:rsidRPr="00647CD4">
          <w:rPr>
            <w:rStyle w:val="aff7"/>
            <w:rFonts w:ascii="Century" w:hAnsi="Century"/>
            <w:sz w:val="21"/>
            <w:szCs w:val="21"/>
          </w:rPr>
          <w:t>https://www.mlit.go.jp/common/001283244.pdf</w:t>
        </w:r>
      </w:hyperlink>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50"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51"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hyperlink r:id="rId52" w:history="1">
        <w:r w:rsidRPr="00647CD4">
          <w:rPr>
            <w:rStyle w:val="aff7"/>
            <w:rFonts w:ascii="Century" w:hAnsi="Century"/>
            <w:sz w:val="21"/>
            <w:szCs w:val="21"/>
          </w:rPr>
          <w:t>https://www.odpt.org/</w:t>
        </w:r>
      </w:hyperlink>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Default="005E5FBF" w:rsidP="00435E00">
      <w:pPr>
        <w:pStyle w:val="a8"/>
        <w:ind w:leftChars="450" w:left="1080" w:firstLineChars="0" w:firstLine="0"/>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53" w:history="1">
        <w:r w:rsidR="00435E00" w:rsidRPr="00FD201C">
          <w:rPr>
            <w:rStyle w:val="aff7"/>
            <w:rFonts w:ascii="Century" w:hAnsi="Century"/>
            <w:sz w:val="21"/>
            <w:szCs w:val="21"/>
          </w:rPr>
          <w:t>https://www.mlit.go.jp/maritime/maritime_tk3_000061.html</w:t>
        </w:r>
      </w:hyperlink>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0" w:name="_Toc247524493"/>
      <w:bookmarkStart w:id="171" w:name="_Toc1653079001"/>
      <w:r>
        <w:lastRenderedPageBreak/>
        <w:t xml:space="preserve">　</w:t>
      </w:r>
      <w:bookmarkStart w:id="172" w:name="_Toc104912614"/>
      <w:r>
        <w:t>参照すべきスマートシティ</w:t>
      </w:r>
      <w:r w:rsidR="000F7BA0">
        <w:t>のデータモデル</w:t>
      </w:r>
      <w:bookmarkEnd w:id="170"/>
      <w:bookmarkEnd w:id="171"/>
      <w:bookmarkEnd w:id="172"/>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3" w:name="_Toc1379913372"/>
      <w:bookmarkStart w:id="174" w:name="_Toc468527304"/>
      <w:r>
        <w:t xml:space="preserve">　</w:t>
      </w:r>
      <w:bookmarkStart w:id="175" w:name="_Toc104912615"/>
      <w:r w:rsidR="00671280">
        <w:t>共通語彙基盤</w:t>
      </w:r>
      <w:bookmarkEnd w:id="173"/>
      <w:bookmarkEnd w:id="174"/>
      <w:bookmarkEnd w:id="175"/>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6"/>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54"/>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524C39E4" w:rsidR="00671280" w:rsidRDefault="00872B42" w:rsidP="00CE3998">
      <w:pPr>
        <w:pStyle w:val="22"/>
        <w:numPr>
          <w:ilvl w:val="1"/>
          <w:numId w:val="33"/>
        </w:numPr>
        <w:ind w:left="0" w:firstLine="0"/>
      </w:pPr>
      <w:bookmarkStart w:id="176" w:name="_Toc1050141101"/>
      <w:bookmarkStart w:id="177" w:name="_Toc390665657"/>
      <w:r>
        <w:rPr>
          <w:rFonts w:hint="eastAsia"/>
        </w:rPr>
        <w:lastRenderedPageBreak/>
        <w:t xml:space="preserve">　</w:t>
      </w:r>
      <w:bookmarkStart w:id="178" w:name="_Toc104912616"/>
      <w:r w:rsidR="00671280" w:rsidRPr="71E5A435">
        <w:t>推奨データセット</w:t>
      </w:r>
      <w:r w:rsidR="00435E00">
        <w:rPr>
          <w:rStyle w:val="affa"/>
        </w:rPr>
        <w:footnoteReference w:id="27"/>
      </w:r>
      <w:bookmarkEnd w:id="176"/>
      <w:bookmarkEnd w:id="177"/>
      <w:bookmarkEnd w:id="178"/>
    </w:p>
    <w:p w14:paraId="1E5BB080" w14:textId="77777777" w:rsidR="002D0B31" w:rsidRPr="002D0B31" w:rsidRDefault="002D0B31" w:rsidP="002D0B31">
      <w:pPr>
        <w:pStyle w:val="a8"/>
        <w:ind w:left="120" w:firstLine="240"/>
      </w:pPr>
      <w:r w:rsidRPr="002D0B31">
        <w:rPr>
          <w:rFonts w:hint="eastAsia"/>
        </w:rPr>
        <w:t>政府がオープンデータの推進のために策定したデータモデル。</w:t>
      </w:r>
    </w:p>
    <w:p w14:paraId="5AB6E98E" w14:textId="362AC2E7" w:rsidR="002846CD" w:rsidRDefault="002846CD" w:rsidP="00671280">
      <w:pPr>
        <w:pStyle w:val="a8"/>
        <w:ind w:left="120" w:firstLine="240"/>
      </w:pPr>
    </w:p>
    <w:p w14:paraId="2183FB5A" w14:textId="1F270F22" w:rsidR="002846CD" w:rsidRDefault="002846CD" w:rsidP="00671280">
      <w:pPr>
        <w:pStyle w:val="a8"/>
        <w:ind w:left="120" w:firstLine="240"/>
      </w:pPr>
      <w:r w:rsidRPr="002846CD">
        <w:rPr>
          <w:noProof/>
        </w:rPr>
        <w:drawing>
          <wp:inline distT="0" distB="0" distL="0" distR="0" wp14:anchorId="37D2CD41" wp14:editId="6C6B5A4E">
            <wp:extent cx="5400040" cy="5706110"/>
            <wp:effectExtent l="0" t="0" r="0" b="8890"/>
            <wp:docPr id="6" name="図 5">
              <a:extLst xmlns:a="http://schemas.openxmlformats.org/drawingml/2006/main">
                <a:ext uri="{FF2B5EF4-FFF2-40B4-BE49-F238E27FC236}">
                  <a16:creationId xmlns:a16="http://schemas.microsoft.com/office/drawing/2014/main" id="{AF4EE498-FEF4-4DE4-B27E-2DF3CC69D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F4EE498-FEF4-4DE4-B27E-2DF3CC69D912}"/>
                        </a:ext>
                      </a:extLst>
                    </pic:cNvPr>
                    <pic:cNvPicPr>
                      <a:picLocks noChangeAspect="1"/>
                    </pic:cNvPicPr>
                  </pic:nvPicPr>
                  <pic:blipFill>
                    <a:blip r:embed="rId56"/>
                    <a:stretch>
                      <a:fillRect/>
                    </a:stretch>
                  </pic:blipFill>
                  <pic:spPr>
                    <a:xfrm>
                      <a:off x="0" y="0"/>
                      <a:ext cx="5400040" cy="5706110"/>
                    </a:xfrm>
                    <a:prstGeom prst="rect">
                      <a:avLst/>
                    </a:prstGeom>
                  </pic:spPr>
                </pic:pic>
              </a:graphicData>
            </a:graphic>
          </wp:inline>
        </w:drawing>
      </w:r>
    </w:p>
    <w:p w14:paraId="2A920970" w14:textId="36E054BD" w:rsidR="005E5FBF" w:rsidRDefault="00872B42" w:rsidP="00CE3998">
      <w:pPr>
        <w:pStyle w:val="22"/>
        <w:numPr>
          <w:ilvl w:val="1"/>
          <w:numId w:val="33"/>
        </w:numPr>
        <w:ind w:left="0" w:firstLine="0"/>
      </w:pPr>
      <w:bookmarkStart w:id="179" w:name="_Toc100662391"/>
      <w:bookmarkStart w:id="180" w:name="_Toc2142458050"/>
      <w:bookmarkStart w:id="181" w:name="_Toc913368362"/>
      <w:r>
        <w:rPr>
          <w:rFonts w:hint="eastAsia"/>
        </w:rPr>
        <w:t xml:space="preserve">　</w:t>
      </w:r>
      <w:bookmarkStart w:id="182" w:name="_Toc104912617"/>
      <w:r w:rsidR="005E5FBF" w:rsidRPr="71E5A435">
        <w:t>Smart</w:t>
      </w:r>
      <w:r w:rsidR="005E5FBF">
        <w:t xml:space="preserve"> </w:t>
      </w:r>
      <w:r w:rsidR="005E5FBF" w:rsidRPr="71E5A435">
        <w:t>data</w:t>
      </w:r>
      <w:r w:rsidR="005E5FBF">
        <w:t xml:space="preserve"> </w:t>
      </w:r>
      <w:r w:rsidR="005E5FBF" w:rsidRPr="71E5A435">
        <w:t>models</w:t>
      </w:r>
      <w:bookmarkEnd w:id="179"/>
      <w:r w:rsidR="00435E00">
        <w:rPr>
          <w:rStyle w:val="affa"/>
        </w:rPr>
        <w:footnoteReference w:id="28"/>
      </w:r>
      <w:bookmarkEnd w:id="180"/>
      <w:bookmarkEnd w:id="181"/>
      <w:bookmarkEnd w:id="182"/>
    </w:p>
    <w:p w14:paraId="3F80CA01" w14:textId="4F7303D4" w:rsidR="005E5FBF" w:rsidRDefault="005E5FBF" w:rsidP="005E5FBF">
      <w:pPr>
        <w:pStyle w:val="a8"/>
        <w:ind w:left="120" w:firstLine="240"/>
      </w:pPr>
      <w:r>
        <w:rPr>
          <w:rFonts w:hint="eastAsia"/>
        </w:rPr>
        <w:t>F</w:t>
      </w:r>
      <w:r>
        <w:t>IWARE</w:t>
      </w:r>
      <w:r>
        <w:rPr>
          <w:rFonts w:hint="eastAsia"/>
        </w:rPr>
        <w:t>とTMforum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3" w:name="_Toc1001500692"/>
      <w:bookmarkStart w:id="184" w:name="_Toc126669040"/>
      <w:r w:rsidRPr="71E5A435">
        <w:rPr>
          <w:rStyle w:val="33"/>
          <w:rFonts w:ascii="ＭＳ ゴシック"/>
        </w:rPr>
        <w:lastRenderedPageBreak/>
        <w:t xml:space="preserve">　</w:t>
      </w:r>
      <w:bookmarkStart w:id="185" w:name="_Toc104912618"/>
      <w:r w:rsidR="00BA1F3E" w:rsidRPr="71E5A435">
        <w:rPr>
          <w:rStyle w:val="33"/>
          <w:rFonts w:ascii="ＭＳ ゴシック"/>
        </w:rPr>
        <w:t>OASC Shared Data Models for Smart City domains (SynchroniCity Data</w:t>
      </w:r>
      <w:r w:rsidR="00BA1F3E">
        <w:t xml:space="preserve"> Models)</w:t>
      </w:r>
      <w:bookmarkEnd w:id="183"/>
      <w:bookmarkEnd w:id="184"/>
      <w:bookmarkEnd w:id="185"/>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r w:rsidR="00CA4AF4" w:rsidRPr="00462C57">
        <w:rPr>
          <w:rStyle w:val="33"/>
          <w:rFonts w:ascii="ＭＳ 明朝" w:eastAsia="ＭＳ 明朝" w:hAnsiTheme="minorHAnsi" w:cstheme="minorBidi"/>
        </w:rPr>
        <w:t>SynchroniCity</w:t>
      </w:r>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SmartCity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32420863" w14:textId="44F570B2" w:rsidR="0060397B" w:rsidRDefault="00872B42" w:rsidP="00CE3998">
      <w:pPr>
        <w:pStyle w:val="22"/>
        <w:numPr>
          <w:ilvl w:val="1"/>
          <w:numId w:val="33"/>
        </w:numPr>
        <w:ind w:left="0" w:firstLine="0"/>
      </w:pPr>
      <w:bookmarkStart w:id="186" w:name="_Toc1325020970"/>
      <w:bookmarkStart w:id="187" w:name="_Toc570629252"/>
      <w:r>
        <w:t xml:space="preserve">　</w:t>
      </w:r>
      <w:bookmarkStart w:id="188" w:name="_Toc104912619"/>
      <w:r w:rsidR="00C54F76">
        <w:t>FIWARE</w:t>
      </w:r>
      <w:bookmarkEnd w:id="186"/>
      <w:bookmarkEnd w:id="187"/>
      <w:bookmarkEnd w:id="188"/>
    </w:p>
    <w:p w14:paraId="6114AB48" w14:textId="4D027D39" w:rsidR="005466C4" w:rsidRPr="005466C4" w:rsidRDefault="005466C4" w:rsidP="005466C4">
      <w:pPr>
        <w:pStyle w:val="a8"/>
        <w:ind w:left="120" w:firstLine="240"/>
      </w:pPr>
      <w:r w:rsidRPr="005466C4">
        <w:rPr>
          <w:rFonts w:hint="eastAsia"/>
        </w:rPr>
        <w:t>欧州を中心にSmartcityのプラットフォームとして使われるFIWAREが採用するデータモデル</w:t>
      </w:r>
      <w:r w:rsidR="00435E00">
        <w:rPr>
          <w:rFonts w:hint="eastAsia"/>
        </w:rPr>
        <w:t>です。</w:t>
      </w:r>
      <w:r w:rsidR="00435E00">
        <w:rPr>
          <w:rStyle w:val="affa"/>
        </w:rPr>
        <w:footnoteReference w:id="29"/>
      </w:r>
    </w:p>
    <w:p w14:paraId="70FBCA09" w14:textId="676B41B2" w:rsidR="005466C4" w:rsidRPr="005466C4" w:rsidRDefault="005466C4" w:rsidP="005466C4">
      <w:pPr>
        <w:pStyle w:val="a8"/>
        <w:ind w:left="120" w:firstLine="240"/>
      </w:pPr>
      <w:r w:rsidRPr="005466C4">
        <w:rPr>
          <w:rFonts w:hint="eastAsia"/>
        </w:rPr>
        <w:t>外部を参照しているデータモデルもあり、不足する部分はschema.orgを参照することに</w:t>
      </w:r>
      <w:r w:rsidR="00BF7352">
        <w:rPr>
          <w:rFonts w:hint="eastAsia"/>
        </w:rPr>
        <w:t>しています</w:t>
      </w:r>
      <w:r w:rsidRPr="005466C4">
        <w:rPr>
          <w:rFonts w:hint="eastAsia"/>
        </w:rPr>
        <w:t>。</w:t>
      </w:r>
    </w:p>
    <w:p w14:paraId="076BA914" w14:textId="1CA5E08D" w:rsidR="0060397B" w:rsidRDefault="002D0125" w:rsidP="0060397B">
      <w:pPr>
        <w:pStyle w:val="a8"/>
        <w:ind w:left="120" w:firstLine="240"/>
      </w:pPr>
      <w:r w:rsidRPr="002D0125">
        <w:rPr>
          <w:noProof/>
        </w:rPr>
        <w:drawing>
          <wp:inline distT="0" distB="0" distL="0" distR="0" wp14:anchorId="253C490D" wp14:editId="724D74F0">
            <wp:extent cx="5400040" cy="400812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40" cy="4008120"/>
                    </a:xfrm>
                    <a:prstGeom prst="rect">
                      <a:avLst/>
                    </a:prstGeom>
                    <a:noFill/>
                    <a:ln>
                      <a:noFill/>
                    </a:ln>
                  </pic:spPr>
                </pic:pic>
              </a:graphicData>
            </a:graphic>
          </wp:inline>
        </w:drawing>
      </w:r>
    </w:p>
    <w:p w14:paraId="457B08EC" w14:textId="77777777" w:rsidR="00BA1565" w:rsidRDefault="00BA1565">
      <w:pPr>
        <w:widowControl/>
        <w:jc w:val="left"/>
        <w:rPr>
          <w:rFonts w:ascii="ＭＳ ゴシック" w:eastAsia="ＭＳ ゴシック" w:hAnsiTheme="majorHAnsi" w:cstheme="majorBidi"/>
        </w:rPr>
      </w:pPr>
      <w:r>
        <w:br w:type="page"/>
      </w:r>
    </w:p>
    <w:p w14:paraId="2BBAD881" w14:textId="326AC7AD" w:rsidR="0060397B" w:rsidRDefault="00872B42" w:rsidP="00CE3998">
      <w:pPr>
        <w:pStyle w:val="22"/>
        <w:numPr>
          <w:ilvl w:val="1"/>
          <w:numId w:val="33"/>
        </w:numPr>
        <w:ind w:left="0" w:firstLine="0"/>
      </w:pPr>
      <w:bookmarkStart w:id="189" w:name="_Toc1954122683"/>
      <w:bookmarkStart w:id="190" w:name="_Toc1316345929"/>
      <w:r>
        <w:lastRenderedPageBreak/>
        <w:t xml:space="preserve">　</w:t>
      </w:r>
      <w:bookmarkStart w:id="191" w:name="_Toc104912620"/>
      <w:r w:rsidR="00424912">
        <w:t>Smart SDK（2019-1）</w:t>
      </w:r>
      <w:bookmarkEnd w:id="189"/>
      <w:bookmarkEnd w:id="190"/>
      <w:bookmarkEnd w:id="191"/>
    </w:p>
    <w:p w14:paraId="05DE205D" w14:textId="64DBDA0E" w:rsidR="0060397B" w:rsidRDefault="00BD34CD" w:rsidP="00BD34CD">
      <w:pPr>
        <w:pStyle w:val="a8"/>
        <w:ind w:left="120" w:firstLine="240"/>
      </w:pPr>
      <w:r>
        <w:t>Reference data models for</w:t>
      </w:r>
      <w:r w:rsidR="00F255F3">
        <w:t xml:space="preserve"> </w:t>
      </w:r>
      <w:r>
        <w:t>data intensive and IoT based Smart</w:t>
      </w:r>
      <w:r w:rsidR="00FA3067">
        <w:t xml:space="preserve"> </w:t>
      </w:r>
      <w:r>
        <w:t>City, Smart Health and Smart</w:t>
      </w:r>
      <w:r w:rsidR="00FA3067">
        <w:t xml:space="preserve"> </w:t>
      </w:r>
      <w:r>
        <w:t>Security V2</w:t>
      </w:r>
    </w:p>
    <w:p w14:paraId="50B7FD0D" w14:textId="413E4D44" w:rsidR="0060397B" w:rsidRDefault="00F255F3" w:rsidP="0060397B">
      <w:pPr>
        <w:pStyle w:val="a8"/>
        <w:ind w:left="120" w:firstLine="240"/>
      </w:pPr>
      <w:r w:rsidRPr="00F255F3">
        <w:rPr>
          <w:rFonts w:hint="eastAsia"/>
        </w:rPr>
        <w:t>EUのsmartSDKプロジェクトのデータモデル</w:t>
      </w:r>
      <w:r w:rsidR="00435E00">
        <w:rPr>
          <w:rFonts w:hint="eastAsia"/>
        </w:rPr>
        <w:t>です。</w:t>
      </w:r>
      <w:r w:rsidR="00435E00">
        <w:rPr>
          <w:rStyle w:val="affa"/>
        </w:rPr>
        <w:footnoteReference w:id="30"/>
      </w:r>
    </w:p>
    <w:p w14:paraId="51CC1F38" w14:textId="1ED699FD" w:rsidR="00FA3067" w:rsidRPr="00FA3067" w:rsidRDefault="00FA3067" w:rsidP="0060397B">
      <w:pPr>
        <w:pStyle w:val="a8"/>
        <w:ind w:left="120" w:firstLine="240"/>
      </w:pPr>
    </w:p>
    <w:p w14:paraId="33B6BA80" w14:textId="77777777" w:rsidR="00682AEE" w:rsidRPr="00682AEE" w:rsidRDefault="00682AEE" w:rsidP="00682AEE">
      <w:pPr>
        <w:pStyle w:val="a8"/>
        <w:ind w:left="120" w:firstLine="240"/>
      </w:pPr>
      <w:r w:rsidRPr="00682AEE">
        <w:rPr>
          <w:rFonts w:hint="eastAsia"/>
        </w:rPr>
        <w:t>smartSDKが定義するdata models</w:t>
      </w:r>
    </w:p>
    <w:p w14:paraId="7C94A5D9" w14:textId="77777777" w:rsidR="00682AEE" w:rsidRPr="00682AEE" w:rsidRDefault="00682AEE" w:rsidP="00A415D1">
      <w:pPr>
        <w:pStyle w:val="affd"/>
        <w:ind w:left="960"/>
      </w:pPr>
      <w:r w:rsidRPr="00682AEE">
        <w:t xml:space="preserve">Alert </w:t>
      </w:r>
    </w:p>
    <w:p w14:paraId="6DAB5EF4" w14:textId="77777777" w:rsidR="00682AEE" w:rsidRPr="00682AEE" w:rsidRDefault="00682AEE" w:rsidP="00A415D1">
      <w:pPr>
        <w:pStyle w:val="affd"/>
        <w:ind w:left="960"/>
      </w:pPr>
      <w:r w:rsidRPr="00682AEE">
        <w:t xml:space="preserve">Questionnaire </w:t>
      </w:r>
    </w:p>
    <w:p w14:paraId="6266B0D9" w14:textId="77777777" w:rsidR="00682AEE" w:rsidRPr="00682AEE" w:rsidRDefault="00682AEE" w:rsidP="00A415D1">
      <w:pPr>
        <w:pStyle w:val="affd"/>
        <w:ind w:left="960"/>
      </w:pPr>
      <w:r w:rsidRPr="00682AEE">
        <w:t xml:space="preserve">Questionnaire/Question </w:t>
      </w:r>
    </w:p>
    <w:p w14:paraId="189B5890" w14:textId="77777777" w:rsidR="00682AEE" w:rsidRPr="00682AEE" w:rsidRDefault="00682AEE" w:rsidP="00A415D1">
      <w:pPr>
        <w:pStyle w:val="affd"/>
        <w:ind w:left="960"/>
      </w:pPr>
      <w:r w:rsidRPr="00682AEE">
        <w:t xml:space="preserve">Questionnaire/Answer </w:t>
      </w:r>
    </w:p>
    <w:p w14:paraId="1AA15D16" w14:textId="77777777" w:rsidR="00682AEE" w:rsidRPr="00682AEE" w:rsidRDefault="00682AEE" w:rsidP="00A415D1">
      <w:pPr>
        <w:pStyle w:val="affd"/>
        <w:ind w:left="960"/>
      </w:pPr>
      <w:r w:rsidRPr="00682AEE">
        <w:t xml:space="preserve">Transport Schedule </w:t>
      </w:r>
    </w:p>
    <w:p w14:paraId="3B7CE77D" w14:textId="77777777" w:rsidR="00682AEE" w:rsidRPr="00682AEE" w:rsidRDefault="00682AEE" w:rsidP="00A415D1">
      <w:pPr>
        <w:pStyle w:val="affd"/>
        <w:ind w:left="960"/>
      </w:pPr>
      <w:r w:rsidRPr="00682AEE">
        <w:t xml:space="preserve">Agency </w:t>
      </w:r>
    </w:p>
    <w:p w14:paraId="41C97FBA" w14:textId="77777777" w:rsidR="00682AEE" w:rsidRPr="00682AEE" w:rsidRDefault="00682AEE" w:rsidP="00A415D1">
      <w:pPr>
        <w:pStyle w:val="affd"/>
        <w:ind w:left="960"/>
      </w:pPr>
      <w:r w:rsidRPr="00682AEE">
        <w:t xml:space="preserve">Route </w:t>
      </w:r>
    </w:p>
    <w:p w14:paraId="6A35C9D3" w14:textId="77777777" w:rsidR="00682AEE" w:rsidRPr="00682AEE" w:rsidRDefault="00682AEE" w:rsidP="00A415D1">
      <w:pPr>
        <w:pStyle w:val="affd"/>
        <w:ind w:left="960"/>
      </w:pPr>
      <w:r w:rsidRPr="00682AEE">
        <w:t xml:space="preserve">Stop </w:t>
      </w:r>
    </w:p>
    <w:p w14:paraId="2C8C99E4" w14:textId="77777777" w:rsidR="00682AEE" w:rsidRPr="00682AEE" w:rsidRDefault="00682AEE" w:rsidP="00A415D1">
      <w:pPr>
        <w:pStyle w:val="affd"/>
        <w:ind w:left="960"/>
      </w:pPr>
      <w:r w:rsidRPr="00682AEE">
        <w:t xml:space="preserve">Trip </w:t>
      </w:r>
    </w:p>
    <w:p w14:paraId="28F88B6F" w14:textId="77777777" w:rsidR="00682AEE" w:rsidRPr="00682AEE" w:rsidRDefault="00682AEE" w:rsidP="00A415D1">
      <w:pPr>
        <w:pStyle w:val="affd"/>
        <w:ind w:left="960"/>
      </w:pPr>
      <w:r w:rsidRPr="00682AEE">
        <w:t xml:space="preserve">AffectTransitService </w:t>
      </w:r>
    </w:p>
    <w:p w14:paraId="6209DF5D" w14:textId="77777777" w:rsidR="00682AEE" w:rsidRPr="00682AEE" w:rsidRDefault="00682AEE" w:rsidP="00A415D1">
      <w:pPr>
        <w:pStyle w:val="affd"/>
        <w:ind w:left="960"/>
      </w:pPr>
      <w:r w:rsidRPr="00682AEE">
        <w:t xml:space="preserve">TransitServiceAlert </w:t>
      </w:r>
    </w:p>
    <w:p w14:paraId="2FCADBE9" w14:textId="77777777" w:rsidR="00682AEE" w:rsidRPr="00682AEE" w:rsidRDefault="00682AEE" w:rsidP="00A415D1">
      <w:pPr>
        <w:pStyle w:val="affd"/>
        <w:ind w:left="960"/>
      </w:pPr>
      <w:r w:rsidRPr="00682AEE">
        <w:t xml:space="preserve">VideoObject </w:t>
      </w:r>
    </w:p>
    <w:p w14:paraId="14634D6B" w14:textId="77777777" w:rsidR="00682AEE" w:rsidRPr="00682AEE" w:rsidRDefault="00682AEE" w:rsidP="00A415D1">
      <w:pPr>
        <w:pStyle w:val="affd"/>
        <w:ind w:left="960"/>
      </w:pPr>
      <w:r w:rsidRPr="00682AEE">
        <w:t xml:space="preserve">VisualObject </w:t>
      </w:r>
    </w:p>
    <w:p w14:paraId="409DB832" w14:textId="77777777" w:rsidR="00682AEE" w:rsidRPr="00682AEE" w:rsidRDefault="00682AEE" w:rsidP="00A415D1">
      <w:pPr>
        <w:pStyle w:val="affd"/>
        <w:ind w:left="960"/>
      </w:pPr>
      <w:r w:rsidRPr="00682AEE">
        <w:t>AeroAllergenObserved</w:t>
      </w:r>
    </w:p>
    <w:p w14:paraId="7DB02416" w14:textId="77777777" w:rsidR="00682AEE" w:rsidRPr="00682AEE" w:rsidRDefault="00682AEE" w:rsidP="00682AEE">
      <w:pPr>
        <w:pStyle w:val="a8"/>
        <w:ind w:left="120" w:firstLine="240"/>
      </w:pPr>
      <w:r w:rsidRPr="00682AEE">
        <w:rPr>
          <w:rFonts w:hint="eastAsia"/>
        </w:rPr>
        <w:t> </w:t>
      </w:r>
    </w:p>
    <w:p w14:paraId="69655C99" w14:textId="77777777" w:rsidR="00682AEE" w:rsidRPr="00682AEE" w:rsidRDefault="00682AEE" w:rsidP="00682AEE">
      <w:pPr>
        <w:pStyle w:val="a8"/>
        <w:ind w:left="120" w:firstLine="240"/>
      </w:pPr>
      <w:r w:rsidRPr="00682AEE">
        <w:rPr>
          <w:rFonts w:hint="eastAsia"/>
        </w:rPr>
        <w:t>FIWAREを参照するdata models</w:t>
      </w:r>
    </w:p>
    <w:p w14:paraId="709E361E" w14:textId="77777777" w:rsidR="00682AEE" w:rsidRPr="00682AEE" w:rsidRDefault="00682AEE" w:rsidP="00A415D1">
      <w:pPr>
        <w:pStyle w:val="affd"/>
        <w:ind w:left="960"/>
      </w:pPr>
      <w:r w:rsidRPr="00682AEE">
        <w:t xml:space="preserve">Device/DeviceModel </w:t>
      </w:r>
    </w:p>
    <w:p w14:paraId="008F0341" w14:textId="77777777" w:rsidR="00682AEE" w:rsidRPr="00682AEE" w:rsidRDefault="00682AEE" w:rsidP="00A415D1">
      <w:pPr>
        <w:pStyle w:val="affd"/>
        <w:ind w:left="960"/>
      </w:pPr>
      <w:r w:rsidRPr="00682AEE">
        <w:t>Vehicle</w:t>
      </w:r>
    </w:p>
    <w:p w14:paraId="097C8CE3" w14:textId="77777777" w:rsidR="00682AEE" w:rsidRPr="00682AEE" w:rsidRDefault="00682AEE" w:rsidP="00A415D1">
      <w:pPr>
        <w:pStyle w:val="affd"/>
        <w:ind w:left="960"/>
      </w:pPr>
      <w:r w:rsidRPr="00682AEE">
        <w:t xml:space="preserve">AirQualityObserved </w:t>
      </w:r>
    </w:p>
    <w:p w14:paraId="0A35A3C1" w14:textId="77777777" w:rsidR="00682AEE" w:rsidRPr="00682AEE" w:rsidRDefault="00682AEE" w:rsidP="00A415D1">
      <w:pPr>
        <w:pStyle w:val="affd"/>
        <w:ind w:left="960"/>
      </w:pPr>
      <w:r w:rsidRPr="00682AEE">
        <w:t xml:space="preserve">PublicVehicleModel </w:t>
      </w:r>
    </w:p>
    <w:p w14:paraId="46D7E670" w14:textId="77777777" w:rsidR="00682AEE" w:rsidRPr="00682AEE" w:rsidRDefault="00682AEE" w:rsidP="00A415D1">
      <w:pPr>
        <w:pStyle w:val="affd"/>
        <w:ind w:left="960"/>
      </w:pPr>
      <w:r w:rsidRPr="00682AEE">
        <w:t xml:space="preserve">WeatherObserved </w:t>
      </w:r>
    </w:p>
    <w:p w14:paraId="63B0252C" w14:textId="77777777" w:rsidR="00682AEE" w:rsidRPr="00682AEE" w:rsidRDefault="00682AEE" w:rsidP="00A415D1">
      <w:pPr>
        <w:pStyle w:val="affd"/>
        <w:ind w:left="960"/>
      </w:pPr>
      <w:r w:rsidRPr="00682AEE">
        <w:t xml:space="preserve">TrafficFlowObserved </w:t>
      </w:r>
    </w:p>
    <w:p w14:paraId="778F0044" w14:textId="77777777" w:rsidR="00682AEE" w:rsidRPr="00682AEE" w:rsidRDefault="00682AEE" w:rsidP="00A415D1">
      <w:pPr>
        <w:pStyle w:val="affd"/>
        <w:ind w:left="960"/>
      </w:pPr>
      <w:r w:rsidRPr="00682AEE">
        <w:t xml:space="preserve">OffStreetParking </w:t>
      </w:r>
    </w:p>
    <w:p w14:paraId="440A3780" w14:textId="77777777" w:rsidR="00682AEE" w:rsidRPr="00682AEE" w:rsidRDefault="00682AEE" w:rsidP="00A415D1">
      <w:pPr>
        <w:pStyle w:val="affd"/>
        <w:ind w:left="960"/>
      </w:pPr>
      <w:r w:rsidRPr="00682AEE">
        <w:t xml:space="preserve">Road </w:t>
      </w:r>
    </w:p>
    <w:p w14:paraId="56FFFAA5" w14:textId="77777777" w:rsidR="00682AEE" w:rsidRPr="00682AEE" w:rsidRDefault="00682AEE" w:rsidP="00A415D1">
      <w:pPr>
        <w:pStyle w:val="affd"/>
        <w:ind w:left="960"/>
      </w:pPr>
      <w:r w:rsidRPr="00682AEE">
        <w:t xml:space="preserve">RoadSegment </w:t>
      </w:r>
    </w:p>
    <w:p w14:paraId="29DE2EF1" w14:textId="416C3F59" w:rsidR="00FA3067" w:rsidRDefault="00682AEE" w:rsidP="00A415D1">
      <w:pPr>
        <w:pStyle w:val="affd"/>
        <w:ind w:left="960"/>
      </w:pPr>
      <w:r w:rsidRPr="00682AEE">
        <w:t>Building</w:t>
      </w:r>
    </w:p>
    <w:p w14:paraId="1F0ECE53" w14:textId="3B9D0E80" w:rsidR="00682AEE" w:rsidRDefault="00872B42" w:rsidP="00CE3998">
      <w:pPr>
        <w:pStyle w:val="22"/>
        <w:numPr>
          <w:ilvl w:val="1"/>
          <w:numId w:val="33"/>
        </w:numPr>
        <w:ind w:left="0" w:firstLine="0"/>
      </w:pPr>
      <w:bookmarkStart w:id="192" w:name="_Toc1782447944"/>
      <w:bookmarkStart w:id="193" w:name="_Toc855705522"/>
      <w:r>
        <w:lastRenderedPageBreak/>
        <w:t xml:space="preserve">　</w:t>
      </w:r>
      <w:bookmarkStart w:id="194" w:name="_Toc104912621"/>
      <w:r w:rsidR="00D37670">
        <w:t>OMA(Open Mobile Alliance)</w:t>
      </w:r>
      <w:bookmarkEnd w:id="192"/>
      <w:bookmarkEnd w:id="193"/>
      <w:bookmarkEnd w:id="194"/>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1"/>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r w:rsidRPr="00872B42">
        <w:t>oma-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r w:rsidRPr="00872B42">
        <w:t>ex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oneM2M、IPSO Allience、GSMA、OpenAIS、IoT connectivity Allience、uCIFI</w:t>
      </w:r>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2AEEA143">
            <wp:extent cx="3501639" cy="3581400"/>
            <wp:effectExtent l="0" t="0" r="3810"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9"/>
                    <a:stretch>
                      <a:fillRect/>
                    </a:stretch>
                  </pic:blipFill>
                  <pic:spPr>
                    <a:xfrm>
                      <a:off x="0" y="0"/>
                      <a:ext cx="3510730" cy="3590698"/>
                    </a:xfrm>
                    <a:prstGeom prst="rect">
                      <a:avLst/>
                    </a:prstGeom>
                  </pic:spPr>
                </pic:pic>
              </a:graphicData>
            </a:graphic>
          </wp:inline>
        </w:drawing>
      </w:r>
    </w:p>
    <w:p w14:paraId="7BA5FADA" w14:textId="77777777" w:rsidR="00BA1565" w:rsidRDefault="00BA1565">
      <w:pPr>
        <w:widowControl/>
        <w:jc w:val="left"/>
        <w:rPr>
          <w:rFonts w:ascii="ＭＳ ゴシック" w:eastAsia="ＭＳ ゴシック" w:hAnsiTheme="majorHAnsi" w:cstheme="majorBidi"/>
        </w:rPr>
      </w:pPr>
      <w:r>
        <w:br w:type="page"/>
      </w:r>
    </w:p>
    <w:p w14:paraId="162DD720" w14:textId="1C120DBE" w:rsidR="00510A83" w:rsidRDefault="00872B42" w:rsidP="00CE3998">
      <w:pPr>
        <w:pStyle w:val="22"/>
        <w:numPr>
          <w:ilvl w:val="1"/>
          <w:numId w:val="33"/>
        </w:numPr>
        <w:ind w:left="0" w:firstLine="0"/>
      </w:pPr>
      <w:bookmarkStart w:id="195" w:name="_Toc444845089"/>
      <w:bookmarkStart w:id="196" w:name="_Toc1775590513"/>
      <w:r>
        <w:lastRenderedPageBreak/>
        <w:t xml:space="preserve">　</w:t>
      </w:r>
      <w:bookmarkStart w:id="197" w:name="_Toc104912622"/>
      <w:r w:rsidR="0038082B">
        <w:t>GSM Association（2018-10-29）</w:t>
      </w:r>
      <w:bookmarkEnd w:id="195"/>
      <w:bookmarkEnd w:id="196"/>
      <w:bookmarkEnd w:id="197"/>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2"/>
      </w:r>
    </w:p>
    <w:p w14:paraId="5582D346" w14:textId="77777777" w:rsidR="0038082B" w:rsidRPr="0038082B" w:rsidRDefault="0038082B" w:rsidP="0038082B">
      <w:pPr>
        <w:pStyle w:val="a8"/>
        <w:ind w:left="120" w:firstLine="240"/>
      </w:pPr>
      <w:r w:rsidRPr="0038082B">
        <w:t>IoT Big Data Harmonised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Github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BF2CDAB" w14:textId="77777777" w:rsidR="00435E00" w:rsidRPr="00C653F0" w:rsidRDefault="00435E00" w:rsidP="00435E00">
      <w:pPr>
        <w:pStyle w:val="22"/>
      </w:pPr>
      <w:bookmarkStart w:id="198" w:name="_Toc1389425963"/>
      <w:bookmarkStart w:id="199" w:name="_Toc1257294452"/>
      <w:r w:rsidRPr="00435E00">
        <w:rPr>
          <w:rFonts w:hint="eastAsia"/>
          <w:snapToGrid w:val="0"/>
          <w:kern w:val="0"/>
        </w:rPr>
        <w:lastRenderedPageBreak/>
        <w:t xml:space="preserve">　</w:t>
      </w:r>
      <w:bookmarkStart w:id="200" w:name="_Toc104912623"/>
      <w:r w:rsidR="00C653F0" w:rsidRPr="00C653F0">
        <w:t>W3C SSN(</w:t>
      </w:r>
      <w:r w:rsidRPr="00C653F0">
        <w:t>Semantic Sensor Network Ontology</w:t>
      </w:r>
      <w:bookmarkEnd w:id="198"/>
      <w:bookmarkEnd w:id="199"/>
      <w:bookmarkEnd w:id="200"/>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3"/>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36B3E7A2" w:rsidR="00FA3067" w:rsidRDefault="00872B42" w:rsidP="00CE3998">
      <w:pPr>
        <w:pStyle w:val="22"/>
        <w:numPr>
          <w:ilvl w:val="1"/>
          <w:numId w:val="33"/>
        </w:numPr>
        <w:ind w:left="0" w:firstLine="0"/>
      </w:pPr>
      <w:bookmarkStart w:id="201" w:name="_Toc1249600563"/>
      <w:bookmarkStart w:id="202" w:name="_Toc527877303"/>
      <w:r>
        <w:lastRenderedPageBreak/>
        <w:t xml:space="preserve">　</w:t>
      </w:r>
      <w:bookmarkStart w:id="203" w:name="_Toc104912624"/>
      <w:r w:rsidR="005D1B0F">
        <w:t>Schema.org</w:t>
      </w:r>
      <w:bookmarkEnd w:id="201"/>
      <w:bookmarkEnd w:id="202"/>
      <w:bookmarkEnd w:id="203"/>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4"/>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Pr="005D1B0F" w:rsidRDefault="00B22FBE" w:rsidP="005D1B0F">
      <w:pPr>
        <w:pStyle w:val="a8"/>
        <w:ind w:left="120" w:firstLine="240"/>
      </w:pPr>
    </w:p>
    <w:sectPr w:rsidR="00B22FBE" w:rsidRPr="005D1B0F" w:rsidSect="00106C49">
      <w:headerReference w:type="default" r:id="rId64"/>
      <w:footerReference w:type="default" r:id="rId6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53DF0" w14:textId="77777777" w:rsidR="000379B5" w:rsidRDefault="000379B5" w:rsidP="00DE2071">
      <w:r>
        <w:separator/>
      </w:r>
    </w:p>
  </w:endnote>
  <w:endnote w:type="continuationSeparator" w:id="0">
    <w:p w14:paraId="35D9232C" w14:textId="77777777" w:rsidR="000379B5" w:rsidRDefault="000379B5" w:rsidP="00DE2071">
      <w:r>
        <w:continuationSeparator/>
      </w:r>
    </w:p>
  </w:endnote>
  <w:endnote w:type="continuationNotice" w:id="1">
    <w:p w14:paraId="036225DA" w14:textId="77777777" w:rsidR="000379B5" w:rsidRDefault="00037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76ED" w14:textId="77777777" w:rsidR="000379B5" w:rsidRDefault="000379B5" w:rsidP="00DE2071">
      <w:r>
        <w:separator/>
      </w:r>
    </w:p>
  </w:footnote>
  <w:footnote w:type="continuationSeparator" w:id="0">
    <w:p w14:paraId="392D3D08" w14:textId="77777777" w:rsidR="000379B5" w:rsidRDefault="000379B5" w:rsidP="00DE2071">
      <w:r>
        <w:continuationSeparator/>
      </w:r>
    </w:p>
  </w:footnote>
  <w:footnote w:type="continuationNotice" w:id="1">
    <w:p w14:paraId="543D5F2D" w14:textId="77777777" w:rsidR="000379B5" w:rsidRDefault="000379B5"/>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431697AD" w:rsidR="00C271A5" w:rsidRDefault="00C271A5">
      <w:pPr>
        <w:pStyle w:val="aff8"/>
      </w:pPr>
      <w:r>
        <w:rPr>
          <w:rStyle w:val="affa"/>
        </w:rPr>
        <w:footnoteRef/>
      </w:r>
      <w:r>
        <w:t xml:space="preserve"> </w:t>
      </w:r>
      <w:r w:rsidRPr="00C271A5">
        <w:t>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1CEE570B" w14:textId="0C2242D3" w:rsidR="00C271A5" w:rsidRDefault="00C271A5">
      <w:pPr>
        <w:pStyle w:val="aff8"/>
      </w:pPr>
      <w:r>
        <w:rPr>
          <w:rStyle w:val="affa"/>
        </w:rPr>
        <w:footnoteRef/>
      </w:r>
      <w:r>
        <w:t xml:space="preserve"> </w:t>
      </w:r>
      <w:r w:rsidRPr="00C271A5">
        <w:t>https://w</w:t>
      </w:r>
      <w:r w:rsidR="00A16A88">
        <w:t>ww</w:t>
      </w:r>
      <w:r w:rsidRPr="00C271A5">
        <w:t>1.gsi.go.jp/common/000219958.pdf</w:t>
      </w:r>
    </w:p>
  </w:footnote>
  <w:footnote w:id="18">
    <w:p w14:paraId="1EF5EA10" w14:textId="3997509E" w:rsidR="000F5562" w:rsidRDefault="000F5562">
      <w:pPr>
        <w:pStyle w:val="aff8"/>
      </w:pPr>
      <w:r>
        <w:rPr>
          <w:rStyle w:val="affa"/>
        </w:rPr>
        <w:footnoteRef/>
      </w:r>
      <w:r>
        <w:t xml:space="preserve"> </w:t>
      </w:r>
      <w:r w:rsidRPr="000F5562">
        <w:t xml:space="preserve"> https://www.drm.jp/database/content/</w:t>
      </w:r>
    </w:p>
  </w:footnote>
  <w:footnote w:id="19">
    <w:p w14:paraId="46D9C7F5" w14:textId="24E26F2F" w:rsidR="000F5562" w:rsidRDefault="000F5562">
      <w:pPr>
        <w:pStyle w:val="aff8"/>
      </w:pPr>
      <w:r>
        <w:rPr>
          <w:rStyle w:val="affa"/>
        </w:rPr>
        <w:footnoteRef/>
      </w:r>
      <w:r>
        <w:t xml:space="preserve"> </w:t>
      </w:r>
      <w:r w:rsidRPr="000F5562">
        <w:t>https://www.drm.jp/database/content/</w:t>
      </w:r>
    </w:p>
  </w:footnote>
  <w:footnote w:id="20">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1">
    <w:p w14:paraId="30D35CFE" w14:textId="52BEAB82" w:rsidR="00BA1565" w:rsidRPr="00BA1565" w:rsidRDefault="00BA1565">
      <w:pPr>
        <w:pStyle w:val="aff8"/>
      </w:pPr>
      <w:r>
        <w:rPr>
          <w:rStyle w:val="affa"/>
        </w:rPr>
        <w:footnoteRef/>
      </w:r>
      <w:r>
        <w:t xml:space="preserve"> </w:t>
      </w:r>
      <w:r w:rsidRPr="00BA1565">
        <w:rPr>
          <w:rFonts w:hint="eastAsia"/>
        </w:rPr>
        <w:t>Wikipedia、https://en.wikipedia.org/wiki/General_Transit_Feed_Specification</w:t>
      </w:r>
    </w:p>
  </w:footnote>
  <w:footnote w:id="22">
    <w:p w14:paraId="1B19507F" w14:textId="153FA5FA" w:rsidR="00435E00" w:rsidRDefault="00435E00">
      <w:pPr>
        <w:pStyle w:val="aff8"/>
      </w:pPr>
      <w:r>
        <w:rPr>
          <w:rStyle w:val="affa"/>
        </w:rPr>
        <w:footnoteRef/>
      </w:r>
      <w:r>
        <w:t xml:space="preserve"> </w:t>
      </w:r>
      <w:r w:rsidRPr="00435E00">
        <w:t>https://www.odpt.org/</w:t>
      </w:r>
    </w:p>
  </w:footnote>
  <w:footnote w:id="23">
    <w:p w14:paraId="1B06FD6C" w14:textId="273446C1" w:rsidR="00435E00" w:rsidRDefault="00435E00">
      <w:pPr>
        <w:pStyle w:val="aff8"/>
      </w:pPr>
      <w:r>
        <w:rPr>
          <w:rStyle w:val="affa"/>
        </w:rPr>
        <w:footnoteRef/>
      </w:r>
      <w:r>
        <w:t xml:space="preserve"> </w:t>
      </w:r>
      <w:r w:rsidRPr="00435E00">
        <w:t>https://tokyochallenge.odpt.org/</w:t>
      </w:r>
    </w:p>
  </w:footnote>
  <w:footnote w:id="24">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5">
    <w:p w14:paraId="0825B5DC" w14:textId="012D5A5C" w:rsidR="00435E00" w:rsidRDefault="00435E00">
      <w:pPr>
        <w:pStyle w:val="aff8"/>
      </w:pPr>
      <w:r>
        <w:rPr>
          <w:rStyle w:val="affa"/>
        </w:rPr>
        <w:footnoteRef/>
      </w:r>
      <w:r>
        <w:t xml:space="preserve"> </w:t>
      </w:r>
      <w:r w:rsidRPr="00435E00">
        <w:rPr>
          <w:rFonts w:hint="eastAsia"/>
        </w:rPr>
        <w:t>静的バス情報フォーマット（GTFS-JP）仕様書　第２版</w:t>
      </w:r>
    </w:p>
  </w:footnote>
  <w:footnote w:id="26">
    <w:p w14:paraId="1CE0A6D6" w14:textId="42305404" w:rsidR="00435E00" w:rsidRDefault="00435E00">
      <w:pPr>
        <w:pStyle w:val="aff8"/>
      </w:pPr>
      <w:r>
        <w:rPr>
          <w:rStyle w:val="affa"/>
        </w:rPr>
        <w:footnoteRef/>
      </w:r>
      <w:r>
        <w:t xml:space="preserve"> </w:t>
      </w:r>
      <w:r w:rsidRPr="00435E00">
        <w:t>https://imi.go.jp/ns/core/Core242.html</w:t>
      </w:r>
    </w:p>
  </w:footnote>
  <w:footnote w:id="27">
    <w:p w14:paraId="5155C79A" w14:textId="0409EE94" w:rsidR="00435E00" w:rsidRDefault="00435E00">
      <w:pPr>
        <w:pStyle w:val="aff8"/>
      </w:pPr>
      <w:r>
        <w:rPr>
          <w:rStyle w:val="affa"/>
        </w:rPr>
        <w:footnoteRef/>
      </w:r>
      <w:r>
        <w:t xml:space="preserve"> </w:t>
      </w:r>
      <w:r w:rsidRPr="00435E00">
        <w:t>https://cio.go.jp/policy-opendata</w:t>
      </w:r>
    </w:p>
  </w:footnote>
  <w:footnote w:id="28">
    <w:p w14:paraId="571FAE7A" w14:textId="04464C3D" w:rsidR="00435E00" w:rsidRDefault="00435E00">
      <w:pPr>
        <w:pStyle w:val="aff8"/>
      </w:pPr>
      <w:r>
        <w:rPr>
          <w:rStyle w:val="affa"/>
        </w:rPr>
        <w:footnoteRef/>
      </w:r>
      <w:r>
        <w:t xml:space="preserve"> </w:t>
      </w:r>
      <w:r w:rsidRPr="00435E00">
        <w:t>https://smartdatamodels.org/</w:t>
      </w:r>
    </w:p>
  </w:footnote>
  <w:footnote w:id="29">
    <w:p w14:paraId="738ACE71" w14:textId="2B4184E0" w:rsidR="00435E00" w:rsidRDefault="00435E00">
      <w:pPr>
        <w:pStyle w:val="aff8"/>
      </w:pPr>
      <w:r>
        <w:rPr>
          <w:rStyle w:val="affa"/>
        </w:rPr>
        <w:footnoteRef/>
      </w:r>
      <w:r>
        <w:t xml:space="preserve"> </w:t>
      </w:r>
      <w:r w:rsidRPr="00435E00">
        <w:t>https://fiware-datamodels.readthedocs.io/en/latest/index.html</w:t>
      </w:r>
    </w:p>
  </w:footnote>
  <w:footnote w:id="30">
    <w:p w14:paraId="0E270425" w14:textId="642657C4" w:rsidR="00435E00" w:rsidRDefault="00435E00">
      <w:pPr>
        <w:pStyle w:val="aff8"/>
      </w:pPr>
      <w:r>
        <w:rPr>
          <w:rStyle w:val="affa"/>
        </w:rPr>
        <w:footnoteRef/>
      </w:r>
      <w:r>
        <w:t xml:space="preserve"> </w:t>
      </w:r>
      <w:r w:rsidRPr="00435E00">
        <w:t>https://www.smartsdk.eu/wp-content/uploads/sites/8/2019/01/SmartSDK-D2.4v1.0.pdf</w:t>
      </w:r>
    </w:p>
  </w:footnote>
  <w:footnote w:id="31">
    <w:p w14:paraId="357CB1BE" w14:textId="306F9E4F" w:rsidR="00435E00" w:rsidRDefault="00435E00">
      <w:pPr>
        <w:pStyle w:val="aff8"/>
      </w:pPr>
      <w:r>
        <w:rPr>
          <w:rStyle w:val="affa"/>
        </w:rPr>
        <w:footnoteRef/>
      </w:r>
      <w:r>
        <w:t xml:space="preserve"> </w:t>
      </w:r>
      <w:r w:rsidRPr="00435E00">
        <w:t>http://www.openmobilealliance.org/wp/omna/lwm2m/lwm2mregistry.html</w:t>
      </w:r>
    </w:p>
  </w:footnote>
  <w:footnote w:id="32">
    <w:p w14:paraId="68F9A35C" w14:textId="3CC9E913" w:rsidR="00435E00" w:rsidRDefault="00435E00">
      <w:pPr>
        <w:pStyle w:val="aff8"/>
      </w:pPr>
      <w:r>
        <w:rPr>
          <w:rStyle w:val="affa"/>
        </w:rPr>
        <w:footnoteRef/>
      </w:r>
      <w:r>
        <w:t xml:space="preserve"> </w:t>
      </w:r>
      <w:r w:rsidRPr="00435E00">
        <w:t>https://www.gsma.com/iot/wp-content/uploads/2018/11/CLP.26-v6.0.pdf</w:t>
      </w:r>
    </w:p>
  </w:footnote>
  <w:footnote w:id="33">
    <w:p w14:paraId="43C434FC" w14:textId="3B1D5081" w:rsidR="00435E00" w:rsidRDefault="00435E00">
      <w:pPr>
        <w:pStyle w:val="aff8"/>
      </w:pPr>
      <w:r>
        <w:rPr>
          <w:rStyle w:val="affa"/>
        </w:rPr>
        <w:footnoteRef/>
      </w:r>
      <w:r>
        <w:t xml:space="preserve"> </w:t>
      </w:r>
      <w:r w:rsidRPr="00435E00">
        <w:t>https://www.w3.org/TR/vocab-ssn/</w:t>
      </w:r>
    </w:p>
  </w:footnote>
  <w:footnote w:id="34">
    <w:p w14:paraId="303299E1" w14:textId="2BED5E67" w:rsidR="00435E00" w:rsidRDefault="00435E00">
      <w:pPr>
        <w:pStyle w:val="aff8"/>
      </w:pPr>
      <w:r>
        <w:rPr>
          <w:rStyle w:val="affa"/>
        </w:rPr>
        <w:footnoteRef/>
      </w:r>
      <w:r>
        <w:t xml:space="preserve"> </w:t>
      </w:r>
      <w:r w:rsidRPr="00435E00">
        <w:t>https://schema.org/docs/ful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8"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5"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7"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9"/>
  </w:num>
  <w:num w:numId="15">
    <w:abstractNumId w:val="21"/>
  </w:num>
  <w:num w:numId="16">
    <w:abstractNumId w:val="14"/>
  </w:num>
  <w:num w:numId="17">
    <w:abstractNumId w:val="18"/>
  </w:num>
  <w:num w:numId="18">
    <w:abstractNumId w:val="20"/>
  </w:num>
  <w:num w:numId="19">
    <w:abstractNumId w:val="23"/>
  </w:num>
  <w:num w:numId="20">
    <w:abstractNumId w:val="26"/>
  </w:num>
  <w:num w:numId="21">
    <w:abstractNumId w:val="12"/>
  </w:num>
  <w:num w:numId="22">
    <w:abstractNumId w:val="13"/>
  </w:num>
  <w:num w:numId="23">
    <w:abstractNumId w:val="11"/>
  </w:num>
  <w:num w:numId="24">
    <w:abstractNumId w:val="15"/>
  </w:num>
  <w:num w:numId="25">
    <w:abstractNumId w:val="10"/>
  </w:num>
  <w:num w:numId="26">
    <w:abstractNumId w:val="24"/>
  </w:num>
  <w:num w:numId="27">
    <w:abstractNumId w:val="17"/>
  </w:num>
  <w:num w:numId="28">
    <w:abstractNumId w:val="27"/>
    <w:lvlOverride w:ilvl="0">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7"/>
    <w:lvlOverride w:ilvl="0">
      <w:startOverride w:val="1"/>
    </w:lvlOverride>
  </w:num>
  <w:num w:numId="36">
    <w:abstractNumId w:val="27"/>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F6A"/>
    <w:rsid w:val="000379B5"/>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48"/>
    <w:rsid w:val="000A10A5"/>
    <w:rsid w:val="000A13CE"/>
    <w:rsid w:val="000A1B5B"/>
    <w:rsid w:val="000A259C"/>
    <w:rsid w:val="000A41C3"/>
    <w:rsid w:val="000A4B11"/>
    <w:rsid w:val="000A4C85"/>
    <w:rsid w:val="000A71A3"/>
    <w:rsid w:val="000B0E56"/>
    <w:rsid w:val="000B1397"/>
    <w:rsid w:val="000B1529"/>
    <w:rsid w:val="000B156B"/>
    <w:rsid w:val="000B3301"/>
    <w:rsid w:val="000B34F8"/>
    <w:rsid w:val="000B4285"/>
    <w:rsid w:val="000B6988"/>
    <w:rsid w:val="000B7541"/>
    <w:rsid w:val="000C04A1"/>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51C2"/>
    <w:rsid w:val="001064F2"/>
    <w:rsid w:val="00106C49"/>
    <w:rsid w:val="001071EE"/>
    <w:rsid w:val="00111427"/>
    <w:rsid w:val="00111BCC"/>
    <w:rsid w:val="0011380B"/>
    <w:rsid w:val="0011703B"/>
    <w:rsid w:val="001179A1"/>
    <w:rsid w:val="001209F9"/>
    <w:rsid w:val="00120BA7"/>
    <w:rsid w:val="00121278"/>
    <w:rsid w:val="001223DD"/>
    <w:rsid w:val="00122845"/>
    <w:rsid w:val="0012357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1E68"/>
    <w:rsid w:val="00152E4E"/>
    <w:rsid w:val="001530BF"/>
    <w:rsid w:val="00153392"/>
    <w:rsid w:val="00153748"/>
    <w:rsid w:val="00153968"/>
    <w:rsid w:val="00153A97"/>
    <w:rsid w:val="00154740"/>
    <w:rsid w:val="00154B3C"/>
    <w:rsid w:val="00155DE8"/>
    <w:rsid w:val="00160FC0"/>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21E"/>
    <w:rsid w:val="00190AFA"/>
    <w:rsid w:val="00191027"/>
    <w:rsid w:val="00191C1A"/>
    <w:rsid w:val="00192DD2"/>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6A5"/>
    <w:rsid w:val="001E198F"/>
    <w:rsid w:val="001E1D8C"/>
    <w:rsid w:val="001E4060"/>
    <w:rsid w:val="001E546A"/>
    <w:rsid w:val="001E7681"/>
    <w:rsid w:val="001F02BF"/>
    <w:rsid w:val="001F09B9"/>
    <w:rsid w:val="001F1297"/>
    <w:rsid w:val="001F162B"/>
    <w:rsid w:val="001F1AED"/>
    <w:rsid w:val="001F2D66"/>
    <w:rsid w:val="001F3CF7"/>
    <w:rsid w:val="001F442C"/>
    <w:rsid w:val="001F4653"/>
    <w:rsid w:val="001F5DA7"/>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3356"/>
    <w:rsid w:val="0034383A"/>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709CD"/>
    <w:rsid w:val="0037136D"/>
    <w:rsid w:val="00372668"/>
    <w:rsid w:val="003733E7"/>
    <w:rsid w:val="00373BAD"/>
    <w:rsid w:val="00373E56"/>
    <w:rsid w:val="0037405E"/>
    <w:rsid w:val="00375EA2"/>
    <w:rsid w:val="003773C3"/>
    <w:rsid w:val="003773EB"/>
    <w:rsid w:val="00380057"/>
    <w:rsid w:val="003803ED"/>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496E"/>
    <w:rsid w:val="005E507F"/>
    <w:rsid w:val="005E5344"/>
    <w:rsid w:val="005E5A15"/>
    <w:rsid w:val="005E5E7C"/>
    <w:rsid w:val="005E5FBF"/>
    <w:rsid w:val="005E672F"/>
    <w:rsid w:val="005E77B3"/>
    <w:rsid w:val="005F0758"/>
    <w:rsid w:val="005F2450"/>
    <w:rsid w:val="005F2DB0"/>
    <w:rsid w:val="005F33EF"/>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3C0D"/>
    <w:rsid w:val="006B5073"/>
    <w:rsid w:val="006B5DEA"/>
    <w:rsid w:val="006B5E22"/>
    <w:rsid w:val="006B63A3"/>
    <w:rsid w:val="006C1E06"/>
    <w:rsid w:val="006C307B"/>
    <w:rsid w:val="006C3428"/>
    <w:rsid w:val="006C359C"/>
    <w:rsid w:val="006C43D2"/>
    <w:rsid w:val="006C4878"/>
    <w:rsid w:val="006C4A48"/>
    <w:rsid w:val="006C4AD9"/>
    <w:rsid w:val="006C6A0D"/>
    <w:rsid w:val="006C76FE"/>
    <w:rsid w:val="006D116B"/>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9C4"/>
    <w:rsid w:val="00882F93"/>
    <w:rsid w:val="00883050"/>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97"/>
    <w:rsid w:val="0090585F"/>
    <w:rsid w:val="00905FD6"/>
    <w:rsid w:val="009069C2"/>
    <w:rsid w:val="009075A3"/>
    <w:rsid w:val="00911142"/>
    <w:rsid w:val="00911EF7"/>
    <w:rsid w:val="009121E2"/>
    <w:rsid w:val="009123A5"/>
    <w:rsid w:val="0091286B"/>
    <w:rsid w:val="009134CF"/>
    <w:rsid w:val="00915E8D"/>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5211"/>
    <w:rsid w:val="00AA553F"/>
    <w:rsid w:val="00AA5933"/>
    <w:rsid w:val="00AA77E1"/>
    <w:rsid w:val="00AB063E"/>
    <w:rsid w:val="00AB12E4"/>
    <w:rsid w:val="00AB3899"/>
    <w:rsid w:val="00AB3D87"/>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7AC"/>
    <w:rsid w:val="00CC45B8"/>
    <w:rsid w:val="00CC46EB"/>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F04"/>
    <w:rsid w:val="00D11EF3"/>
    <w:rsid w:val="00D12996"/>
    <w:rsid w:val="00D13436"/>
    <w:rsid w:val="00D14AB5"/>
    <w:rsid w:val="00D152E7"/>
    <w:rsid w:val="00D155BE"/>
    <w:rsid w:val="00D16C95"/>
    <w:rsid w:val="00D17D9C"/>
    <w:rsid w:val="00D201F9"/>
    <w:rsid w:val="00D20B23"/>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3C9"/>
    <w:rsid w:val="00D36CB0"/>
    <w:rsid w:val="00D36E3F"/>
    <w:rsid w:val="00D37670"/>
    <w:rsid w:val="00D379D3"/>
    <w:rsid w:val="00D40279"/>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4CB1"/>
    <w:rsid w:val="00EA4F60"/>
    <w:rsid w:val="00EA577A"/>
    <w:rsid w:val="00EA5A41"/>
    <w:rsid w:val="00EA62BF"/>
    <w:rsid w:val="00EA6307"/>
    <w:rsid w:val="00EA693C"/>
    <w:rsid w:val="00EA6B9C"/>
    <w:rsid w:val="00EA7112"/>
    <w:rsid w:val="00EA7A37"/>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gc.org/is/20-010/20-010.htm" TargetMode="External"/><Relationship Id="rId21" Type="http://schemas.openxmlformats.org/officeDocument/2006/relationships/image" Target="media/image11.png"/><Relationship Id="rId34" Type="http://schemas.openxmlformats.org/officeDocument/2006/relationships/image" Target="media/image16.png"/><Relationship Id="rId42" Type="http://schemas.openxmlformats.org/officeDocument/2006/relationships/hyperlink" Target="https://www.iso.org/standard/72984.html" TargetMode="External"/><Relationship Id="rId47" Type="http://schemas.openxmlformats.org/officeDocument/2006/relationships/hyperlink" Target="https://mobilitydata.org/" TargetMode="External"/><Relationship Id="rId50" Type="http://schemas.openxmlformats.org/officeDocument/2006/relationships/hyperlink" Target="https://www.kotsu.metro.tokyo.jp/pickup_information/news/bus/2020/bus_p_202008179276_h.html" TargetMode="External"/><Relationship Id="rId55" Type="http://schemas.openxmlformats.org/officeDocument/2006/relationships/image" Target="media/image20.emf"/><Relationship Id="rId63" Type="http://schemas.openxmlformats.org/officeDocument/2006/relationships/image" Target="media/image28.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lit.go.jp/plateau/file/libraries/doc/plateau_doc_0002_ver01.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lit.go.jp/plateau/" TargetMode="External"/><Relationship Id="rId37" Type="http://schemas.openxmlformats.org/officeDocument/2006/relationships/hyperlink" Target="http://www.nilim.go.jp/lab/bcg/siryou/tnn/tnn0372pdf/ks0372.pdf" TargetMode="External"/><Relationship Id="rId40" Type="http://schemas.openxmlformats.org/officeDocument/2006/relationships/hyperlink" Target="http://www.nilim.go.jp/lab/qbg/ronbun/H23_dogishi01.pdf" TargetMode="External"/><Relationship Id="rId45" Type="http://schemas.openxmlformats.org/officeDocument/2006/relationships/hyperlink" Target="https://developers.google.com/transit" TargetMode="External"/><Relationship Id="rId53" Type="http://schemas.openxmlformats.org/officeDocument/2006/relationships/hyperlink" Target="https://www.mlit.go.jp/maritime/maritime_tk3_000061.html" TargetMode="External"/><Relationship Id="rId58" Type="http://schemas.openxmlformats.org/officeDocument/2006/relationships/image" Target="media/image23.emf"/><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6.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opengeospatial/CityGML-3.0Encodings" TargetMode="External"/><Relationship Id="rId30" Type="http://schemas.openxmlformats.org/officeDocument/2006/relationships/hyperlink" Target="https://www.toshiseibi.metro.tokyo.lg.jp/bunyabetsu/machizukuri/pdf/digital04_3_3.pdf" TargetMode="External"/><Relationship Id="rId35" Type="http://schemas.openxmlformats.org/officeDocument/2006/relationships/hyperlink" Target="https://www.drm.jp/database/" TargetMode="External"/><Relationship Id="rId43" Type="http://schemas.openxmlformats.org/officeDocument/2006/relationships/image" Target="media/image17.png"/><Relationship Id="rId48" Type="http://schemas.openxmlformats.org/officeDocument/2006/relationships/hyperlink" Target="https://support.google.com/transitpartners/answer/1111481" TargetMode="External"/><Relationship Id="rId56" Type="http://schemas.openxmlformats.org/officeDocument/2006/relationships/image" Target="media/image21.png"/><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ckan.odpt.org/dataset/b_bus_gtfs_rt-toe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ogc.org/standards/citygml" TargetMode="External"/><Relationship Id="rId33" Type="http://schemas.openxmlformats.org/officeDocument/2006/relationships/image" Target="media/image15.png"/><Relationship Id="rId38" Type="http://schemas.openxmlformats.org/officeDocument/2006/relationships/hyperlink" Target="https://www.drm.jp/assets/pdf/roadsection-fundamental-ver2.pdf" TargetMode="External"/><Relationship Id="rId46" Type="http://schemas.openxmlformats.org/officeDocument/2006/relationships/hyperlink" Target="https://gtfs.org/" TargetMode="External"/><Relationship Id="rId59" Type="http://schemas.openxmlformats.org/officeDocument/2006/relationships/image" Target="media/image24.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www.drm.jp/assets/pdf/Association-method-IDtable.pdf" TargetMode="External"/><Relationship Id="rId54" Type="http://schemas.openxmlformats.org/officeDocument/2006/relationships/image" Target="media/image19.png"/><Relationship Id="rId62"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lit.go.jp/plateau/file/libraries/doc/plateau_doc_0001_ver01.pdf" TargetMode="External"/><Relationship Id="rId36" Type="http://schemas.openxmlformats.org/officeDocument/2006/relationships/hyperlink" Target="http://www.nilim.go.jp/lab/bcg/siryou/tnn/tnn0372.htm" TargetMode="External"/><Relationship Id="rId49" Type="http://schemas.openxmlformats.org/officeDocument/2006/relationships/hyperlink" Target="https://www.mlit.go.jp/common/001283244.pdf" TargetMode="External"/><Relationship Id="rId57" Type="http://schemas.openxmlformats.org/officeDocument/2006/relationships/image" Target="media/image22.emf"/><Relationship Id="rId10" Type="http://schemas.openxmlformats.org/officeDocument/2006/relationships/endnotes" Target="endnotes.xml"/><Relationship Id="rId31" Type="http://schemas.openxmlformats.org/officeDocument/2006/relationships/hyperlink" Target="https://www.toshiseibi.metro.tokyo.lg.jp/bunyabetsu/machizukuri/pdf/digital03_san01_1.pdf" TargetMode="External"/><Relationship Id="rId44" Type="http://schemas.openxmlformats.org/officeDocument/2006/relationships/image" Target="media/image18.png"/><Relationship Id="rId52" Type="http://schemas.openxmlformats.org/officeDocument/2006/relationships/hyperlink" Target="https://www.odpt.org/" TargetMode="External"/><Relationship Id="rId60" Type="http://schemas.openxmlformats.org/officeDocument/2006/relationships/image" Target="media/image25.emf"/><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drm.jp/assets/pdf/roadsection-standar-ver1.2.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0CF97B-53BA-4B09-990C-5109EAECB5A0}">
  <ds:schemaRefs>
    <ds:schemaRef ds:uri="http://schemas.openxmlformats.org/officeDocument/2006/bibliography"/>
  </ds:schemaRefs>
</ds:datastoreItem>
</file>

<file path=customXml/itemProps2.xml><?xml version="1.0" encoding="utf-8"?>
<ds:datastoreItem xmlns:ds="http://schemas.openxmlformats.org/officeDocument/2006/customXml" ds:itemID="{EACFCABF-03A5-4B33-AAF9-3B5DB9E2622C}">
  <ds:schemaRefs>
    <ds:schemaRef ds:uri="http://schemas.microsoft.com/sharepoint/v3/contenttype/forms"/>
  </ds:schemaRefs>
</ds:datastoreItem>
</file>

<file path=customXml/itemProps3.xml><?xml version="1.0" encoding="utf-8"?>
<ds:datastoreItem xmlns:ds="http://schemas.openxmlformats.org/officeDocument/2006/customXml" ds:itemID="{EE80B3D7-A2FF-4ECB-B874-07F4B71D92E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5B2205C-D9D4-4B36-B177-A384E2C335D1}"/>
</file>

<file path=docProps/app.xml><?xml version="1.0" encoding="utf-8"?>
<Properties xmlns="http://schemas.openxmlformats.org/officeDocument/2006/extended-properties" xmlns:vt="http://schemas.openxmlformats.org/officeDocument/2006/docPropsVTypes">
  <Template>Normal.dotm</Template>
  <TotalTime>0</TotalTime>
  <Pages>47</Pages>
  <Words>4102</Words>
  <Characters>23386</Characters>
  <Application>Microsoft Office Word</Application>
  <DocSecurity>0</DocSecurity>
  <Lines>194</Lines>
  <Paragraphs>54</Paragraphs>
  <ScaleCrop>false</ScaleCrop>
  <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3T07:16:00Z</dcterms:created>
  <dcterms:modified xsi:type="dcterms:W3CDTF">2022-08-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